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B6CF0" w14:textId="1F94E6A0" w:rsidR="007B4D58" w:rsidRPr="00D20DE2" w:rsidRDefault="007B4D58" w:rsidP="00A54A32">
      <w:pPr>
        <w:rPr>
          <w:rFonts w:cstheme="minorHAnsi"/>
          <w:b/>
          <w:bCs/>
        </w:rPr>
      </w:pPr>
      <w:bookmarkStart w:id="0" w:name="_Toc55233651"/>
      <w:r w:rsidRPr="00D20DE2">
        <w:rPr>
          <w:rFonts w:cstheme="minorHAnsi"/>
          <w:b/>
          <w:bCs/>
        </w:rPr>
        <w:t>Supplementary Materials</w:t>
      </w:r>
      <w:bookmarkEnd w:id="0"/>
    </w:p>
    <w:p w14:paraId="45CCCD7A" w14:textId="5E11671A" w:rsidR="0023042A" w:rsidRDefault="009933AE" w:rsidP="00FF5784">
      <w:pPr>
        <w:rPr>
          <w:rFonts w:ascii="Calibri" w:hAnsi="Calibri" w:cs="Calibri"/>
          <w:b/>
          <w:bCs/>
          <w:sz w:val="32"/>
          <w:szCs w:val="32"/>
        </w:rPr>
      </w:pPr>
      <w:r w:rsidRPr="009933AE">
        <w:rPr>
          <w:rFonts w:ascii="Calibri" w:hAnsi="Calibri" w:cs="Calibri"/>
          <w:b/>
          <w:bCs/>
          <w:sz w:val="32"/>
          <w:szCs w:val="32"/>
        </w:rPr>
        <w:t>Prevalence and self-reported reasons of cannabis use</w:t>
      </w:r>
      <w:r w:rsidR="007511C7">
        <w:rPr>
          <w:rFonts w:ascii="Calibri" w:hAnsi="Calibri" w:cs="Calibri"/>
          <w:b/>
          <w:bCs/>
          <w:sz w:val="32"/>
          <w:szCs w:val="32"/>
        </w:rPr>
        <w:t xml:space="preserve"> for medical purposes</w:t>
      </w:r>
      <w:r w:rsidRPr="009933AE">
        <w:rPr>
          <w:rFonts w:ascii="Calibri" w:hAnsi="Calibri" w:cs="Calibri"/>
          <w:b/>
          <w:bCs/>
          <w:sz w:val="32"/>
          <w:szCs w:val="32"/>
        </w:rPr>
        <w:t xml:space="preserve"> in USA and Canada</w:t>
      </w:r>
      <w:r w:rsidR="00111E04">
        <w:rPr>
          <w:rFonts w:ascii="Calibri" w:hAnsi="Calibri" w:cs="Calibri"/>
          <w:b/>
          <w:bCs/>
          <w:sz w:val="32"/>
          <w:szCs w:val="32"/>
        </w:rPr>
        <w:t xml:space="preserve"> </w:t>
      </w:r>
    </w:p>
    <w:p w14:paraId="21DE24ED" w14:textId="5CF39085" w:rsidR="00FF5784" w:rsidRPr="00FF5784" w:rsidRDefault="00FF5784" w:rsidP="00FF5784">
      <w:pPr>
        <w:rPr>
          <w:rFonts w:ascii="Calibri" w:hAnsi="Calibri" w:cs="Calibri"/>
          <w:vertAlign w:val="superscript"/>
        </w:rPr>
      </w:pPr>
      <w:r w:rsidRPr="00FF5784">
        <w:rPr>
          <w:rFonts w:ascii="Calibri" w:hAnsi="Calibri" w:cs="Calibri"/>
        </w:rPr>
        <w:t>Janni Leung</w:t>
      </w:r>
      <w:r w:rsidRPr="00FF5784">
        <w:rPr>
          <w:rFonts w:ascii="Calibri" w:hAnsi="Calibri" w:cs="Calibri"/>
          <w:vertAlign w:val="superscript"/>
        </w:rPr>
        <w:t>1,2</w:t>
      </w:r>
      <w:r w:rsidRPr="00FF5784">
        <w:rPr>
          <w:rFonts w:ascii="Calibri" w:hAnsi="Calibri" w:cs="Calibri"/>
        </w:rPr>
        <w:t>, Gary Chan</w:t>
      </w:r>
      <w:r w:rsidRPr="00FF5784">
        <w:rPr>
          <w:rFonts w:ascii="Calibri" w:hAnsi="Calibri" w:cs="Calibri"/>
          <w:vertAlign w:val="superscript"/>
        </w:rPr>
        <w:t>1</w:t>
      </w:r>
      <w:r w:rsidRPr="00FF5784">
        <w:rPr>
          <w:rFonts w:ascii="Calibri" w:hAnsi="Calibri" w:cs="Calibri"/>
        </w:rPr>
        <w:t>,</w:t>
      </w:r>
      <w:r w:rsidRPr="00FF5784">
        <w:rPr>
          <w:rFonts w:ascii="Calibri" w:hAnsi="Calibri" w:cs="Calibri"/>
          <w:vertAlign w:val="superscript"/>
        </w:rPr>
        <w:t xml:space="preserve"> </w:t>
      </w:r>
      <w:r w:rsidRPr="00FF5784">
        <w:rPr>
          <w:rFonts w:ascii="Calibri" w:hAnsi="Calibri" w:cs="Calibri"/>
        </w:rPr>
        <w:t>Daniel Stjepanović</w:t>
      </w:r>
      <w:r w:rsidRPr="00FF5784">
        <w:rPr>
          <w:rFonts w:ascii="Calibri" w:hAnsi="Calibri" w:cs="Calibri"/>
          <w:vertAlign w:val="superscript"/>
        </w:rPr>
        <w:t>1</w:t>
      </w:r>
      <w:r w:rsidRPr="00FF5784">
        <w:rPr>
          <w:rFonts w:ascii="Calibri" w:hAnsi="Calibri" w:cs="Calibri"/>
        </w:rPr>
        <w:t>,</w:t>
      </w:r>
      <w:r w:rsidRPr="00FF5784">
        <w:rPr>
          <w:rFonts w:ascii="Calibri" w:hAnsi="Calibri" w:cs="Calibri"/>
          <w:vertAlign w:val="superscript"/>
        </w:rPr>
        <w:t xml:space="preserve"> </w:t>
      </w:r>
      <w:r w:rsidRPr="00FF5784">
        <w:rPr>
          <w:rFonts w:ascii="Calibri" w:hAnsi="Calibri" w:cs="Calibri"/>
        </w:rPr>
        <w:t>Jack Yiu Chak Chung</w:t>
      </w:r>
      <w:r w:rsidRPr="00FF5784">
        <w:rPr>
          <w:rFonts w:ascii="Calibri" w:hAnsi="Calibri" w:cs="Calibri"/>
          <w:vertAlign w:val="superscript"/>
        </w:rPr>
        <w:t>1,2</w:t>
      </w:r>
      <w:r w:rsidRPr="00FF5784">
        <w:rPr>
          <w:rFonts w:ascii="Calibri" w:hAnsi="Calibri" w:cs="Calibri"/>
        </w:rPr>
        <w:t>, Wayne Hall</w:t>
      </w:r>
      <w:r w:rsidRPr="00FF5784">
        <w:rPr>
          <w:rFonts w:ascii="Calibri" w:hAnsi="Calibri" w:cs="Calibri"/>
          <w:vertAlign w:val="superscript"/>
        </w:rPr>
        <w:t>1</w:t>
      </w:r>
      <w:r w:rsidRPr="00FF5784">
        <w:rPr>
          <w:rFonts w:ascii="Calibri" w:hAnsi="Calibri" w:cs="Calibri"/>
        </w:rPr>
        <w:t>, David Hammond</w:t>
      </w:r>
      <w:r w:rsidRPr="00FF5784">
        <w:rPr>
          <w:rFonts w:ascii="Calibri" w:hAnsi="Calibri" w:cs="Calibri"/>
          <w:vertAlign w:val="superscript"/>
        </w:rPr>
        <w:t>3</w:t>
      </w:r>
    </w:p>
    <w:p w14:paraId="623B5F94" w14:textId="77777777" w:rsidR="00FF5784" w:rsidRPr="00FF5784" w:rsidRDefault="00FF5784" w:rsidP="00FF5784">
      <w:pPr>
        <w:pStyle w:val="ListParagraph"/>
        <w:numPr>
          <w:ilvl w:val="0"/>
          <w:numId w:val="1"/>
        </w:numPr>
        <w:rPr>
          <w:rFonts w:ascii="Calibri" w:hAnsi="Calibri" w:cs="Calibri"/>
          <w:sz w:val="22"/>
          <w:szCs w:val="22"/>
        </w:rPr>
      </w:pPr>
      <w:r w:rsidRPr="00FF5784">
        <w:rPr>
          <w:rFonts w:ascii="Calibri" w:hAnsi="Calibri" w:cs="Calibri"/>
          <w:sz w:val="22"/>
          <w:szCs w:val="22"/>
        </w:rPr>
        <w:t>National Centre for Youth Substance Use Research, The University of Queensland, Australia</w:t>
      </w:r>
    </w:p>
    <w:p w14:paraId="1ACE958C" w14:textId="77777777" w:rsidR="00FF5784" w:rsidRPr="00FF5784" w:rsidRDefault="00FF5784" w:rsidP="00FF5784">
      <w:pPr>
        <w:pStyle w:val="ListParagraph"/>
        <w:numPr>
          <w:ilvl w:val="0"/>
          <w:numId w:val="1"/>
        </w:numPr>
        <w:rPr>
          <w:rFonts w:ascii="Calibri" w:hAnsi="Calibri" w:cs="Calibri"/>
          <w:sz w:val="22"/>
          <w:szCs w:val="22"/>
        </w:rPr>
      </w:pPr>
      <w:r w:rsidRPr="00FF5784">
        <w:rPr>
          <w:rFonts w:ascii="Calibri" w:hAnsi="Calibri" w:cs="Calibri"/>
          <w:sz w:val="22"/>
          <w:szCs w:val="22"/>
        </w:rPr>
        <w:t>School of Psychology, The University of Queensland, Australia</w:t>
      </w:r>
    </w:p>
    <w:p w14:paraId="024BDB1A" w14:textId="77777777" w:rsidR="00FF5784" w:rsidRPr="00FF5784" w:rsidRDefault="00FF5784" w:rsidP="00FF5784">
      <w:pPr>
        <w:pStyle w:val="ListParagraph"/>
        <w:numPr>
          <w:ilvl w:val="0"/>
          <w:numId w:val="1"/>
        </w:numPr>
        <w:rPr>
          <w:rFonts w:ascii="Calibri" w:hAnsi="Calibri" w:cs="Calibri"/>
          <w:sz w:val="22"/>
          <w:szCs w:val="22"/>
        </w:rPr>
      </w:pPr>
      <w:r w:rsidRPr="00FF5784">
        <w:rPr>
          <w:rFonts w:ascii="Calibri" w:hAnsi="Calibri" w:cs="Calibri"/>
          <w:sz w:val="22"/>
          <w:szCs w:val="22"/>
        </w:rPr>
        <w:t>School of Public Health and Health Systems, University of Waterloo, Canada</w:t>
      </w:r>
    </w:p>
    <w:p w14:paraId="2C195A89" w14:textId="47252F82" w:rsidR="00A54A32" w:rsidRPr="00BE6467" w:rsidRDefault="00A54A32" w:rsidP="00A54A32">
      <w:pPr>
        <w:rPr>
          <w:rFonts w:cstheme="minorHAnsi"/>
          <w:lang w:val="en-US"/>
        </w:rPr>
      </w:pPr>
    </w:p>
    <w:p w14:paraId="2147BA60" w14:textId="77777777" w:rsidR="007511C7" w:rsidRDefault="00A54A32" w:rsidP="0026314B">
      <w:pPr>
        <w:spacing w:line="480" w:lineRule="auto"/>
        <w:rPr>
          <w:noProof/>
        </w:rPr>
      </w:pPr>
      <w:r w:rsidRPr="00BE6467">
        <w:rPr>
          <w:rFonts w:cstheme="minorHAnsi"/>
          <w:b/>
          <w:bCs/>
        </w:rPr>
        <w:t>Table of Contents</w:t>
      </w:r>
      <w:r w:rsidRPr="00BE6467">
        <w:rPr>
          <w:rFonts w:cstheme="minorHAnsi"/>
          <w:b/>
          <w:bCs/>
        </w:rPr>
        <w:fldChar w:fldCharType="begin"/>
      </w:r>
      <w:r w:rsidRPr="00BE6467">
        <w:rPr>
          <w:rFonts w:cstheme="minorHAnsi"/>
          <w:b/>
          <w:bCs/>
        </w:rPr>
        <w:instrText xml:space="preserve"> TOC \o "1-3" \h \z \u </w:instrText>
      </w:r>
      <w:r w:rsidRPr="00BE6467">
        <w:rPr>
          <w:rFonts w:cstheme="minorHAnsi"/>
          <w:b/>
          <w:bCs/>
        </w:rPr>
        <w:fldChar w:fldCharType="separate"/>
      </w:r>
    </w:p>
    <w:p w14:paraId="57C5CA71" w14:textId="7BB8FB31" w:rsidR="007511C7" w:rsidRDefault="007511C7">
      <w:pPr>
        <w:pStyle w:val="TOC1"/>
        <w:tabs>
          <w:tab w:val="right" w:leader="dot" w:pos="10070"/>
        </w:tabs>
        <w:rPr>
          <w:rFonts w:cstheme="minorBidi"/>
          <w:noProof/>
          <w:lang w:val="en-AU" w:eastAsia="zh-CN"/>
        </w:rPr>
      </w:pPr>
      <w:hyperlink w:anchor="_Toc89869134" w:history="1">
        <w:r w:rsidRPr="0053466E">
          <w:rPr>
            <w:rStyle w:val="Hyperlink"/>
            <w:rFonts w:cstheme="minorHAnsi"/>
            <w:noProof/>
          </w:rPr>
          <w:t>S1. Cannabis policy conditions defined by recreational and medical cannabis laws in 201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8691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9F43B86" w14:textId="47D3D20B" w:rsidR="007511C7" w:rsidRDefault="007511C7">
      <w:pPr>
        <w:pStyle w:val="TOC1"/>
        <w:tabs>
          <w:tab w:val="right" w:leader="dot" w:pos="10070"/>
        </w:tabs>
        <w:rPr>
          <w:rFonts w:cstheme="minorBidi"/>
          <w:noProof/>
          <w:lang w:val="en-AU" w:eastAsia="zh-CN"/>
        </w:rPr>
      </w:pPr>
      <w:hyperlink w:anchor="_Toc89869135" w:history="1">
        <w:r w:rsidRPr="0053466E">
          <w:rPr>
            <w:rStyle w:val="Hyperlink"/>
            <w:rFonts w:cstheme="minorHAnsi"/>
            <w:noProof/>
          </w:rPr>
          <w:t>S2. Data tables for prevalence of self-reported ever cannabis use for medical purposes by cannabis policy conditions of jurisdiction by gender and age grou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8691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99C61CB" w14:textId="3757DEE7" w:rsidR="007511C7" w:rsidRDefault="007511C7">
      <w:pPr>
        <w:pStyle w:val="TOC2"/>
        <w:rPr>
          <w:rFonts w:cstheme="minorBidi"/>
          <w:noProof/>
          <w:lang w:val="en-AU" w:eastAsia="zh-CN"/>
        </w:rPr>
      </w:pPr>
      <w:hyperlink w:anchor="_Toc89869136" w:history="1">
        <w:r w:rsidRPr="0053466E">
          <w:rPr>
            <w:rStyle w:val="Hyperlink"/>
            <w:rFonts w:cstheme="minorHAnsi"/>
            <w:noProof/>
          </w:rPr>
          <w:t>Table S2.1. Weighted self-reported prevalence of cannabis use for medical reasons by cannabis policy condition by gender and 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8691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F60619E" w14:textId="3CE7C7C7" w:rsidR="007511C7" w:rsidRDefault="007511C7">
      <w:pPr>
        <w:pStyle w:val="TOC2"/>
        <w:rPr>
          <w:rFonts w:cstheme="minorBidi"/>
          <w:noProof/>
          <w:lang w:val="en-AU" w:eastAsia="zh-CN"/>
        </w:rPr>
      </w:pPr>
      <w:hyperlink w:anchor="_Toc89869137" w:history="1">
        <w:r w:rsidRPr="0053466E">
          <w:rPr>
            <w:rStyle w:val="Hyperlink"/>
            <w:rFonts w:cstheme="minorHAnsi"/>
            <w:noProof/>
          </w:rPr>
          <w:t>Table S2.2. Unweighted prevalence of self-reported ever cannabis use for medical purposes by cannabis policy condition by gender and 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8691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F8DBF11" w14:textId="1D12FC09" w:rsidR="007511C7" w:rsidRDefault="007511C7">
      <w:pPr>
        <w:pStyle w:val="TOC1"/>
        <w:tabs>
          <w:tab w:val="right" w:leader="dot" w:pos="10070"/>
        </w:tabs>
        <w:rPr>
          <w:rFonts w:cstheme="minorBidi"/>
          <w:noProof/>
          <w:lang w:val="en-AU" w:eastAsia="zh-CN"/>
        </w:rPr>
      </w:pPr>
      <w:hyperlink w:anchor="_Toc89869138" w:history="1">
        <w:r w:rsidRPr="0053466E">
          <w:rPr>
            <w:rStyle w:val="Hyperlink"/>
            <w:rFonts w:cstheme="minorHAnsi"/>
            <w:noProof/>
          </w:rPr>
          <w:t>S3. Prevalence of reasons for which cannabis use for medical purposes was ever used to man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8691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BE7D2C2" w14:textId="79EDEC87" w:rsidR="007511C7" w:rsidRDefault="007511C7">
      <w:pPr>
        <w:pStyle w:val="TOC2"/>
        <w:rPr>
          <w:rFonts w:cstheme="minorBidi"/>
          <w:noProof/>
          <w:lang w:val="en-AU" w:eastAsia="zh-CN"/>
        </w:rPr>
      </w:pPr>
      <w:hyperlink w:anchor="_Toc89869139" w:history="1">
        <w:r w:rsidRPr="0053466E">
          <w:rPr>
            <w:rStyle w:val="Hyperlink"/>
            <w:rFonts w:cstheme="minorHAnsi"/>
            <w:noProof/>
          </w:rPr>
          <w:t>Table S3. Unweighted and weighted prevalence of reasons for which cannabis was ever used for medical purposes, among people who self-reported ever cannabis use for medical purpo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8691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78D1F50" w14:textId="2465830E" w:rsidR="007511C7" w:rsidRDefault="007511C7">
      <w:pPr>
        <w:pStyle w:val="TOC1"/>
        <w:tabs>
          <w:tab w:val="right" w:leader="dot" w:pos="10070"/>
        </w:tabs>
        <w:rPr>
          <w:rFonts w:cstheme="minorBidi"/>
          <w:noProof/>
          <w:lang w:val="en-AU" w:eastAsia="zh-CN"/>
        </w:rPr>
      </w:pPr>
      <w:hyperlink w:anchor="_Toc89869140" w:history="1">
        <w:r w:rsidRPr="0053466E">
          <w:rPr>
            <w:rStyle w:val="Hyperlink"/>
            <w:rFonts w:cstheme="minorHAnsi"/>
            <w:noProof/>
          </w:rPr>
          <w:t>S4. Spearman’s correlation between self-reported medical reasons for which cannabis was ever u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8691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BF71ACE" w14:textId="78C02349" w:rsidR="007511C7" w:rsidRDefault="007511C7">
      <w:pPr>
        <w:pStyle w:val="TOC1"/>
        <w:tabs>
          <w:tab w:val="right" w:leader="dot" w:pos="10070"/>
        </w:tabs>
        <w:rPr>
          <w:rFonts w:cstheme="minorBidi"/>
          <w:noProof/>
          <w:lang w:val="en-AU" w:eastAsia="zh-CN"/>
        </w:rPr>
      </w:pPr>
      <w:hyperlink w:anchor="_Toc89869141" w:history="1">
        <w:r w:rsidRPr="0053466E">
          <w:rPr>
            <w:rStyle w:val="Hyperlink"/>
            <w:rFonts w:cstheme="minorHAnsi"/>
            <w:noProof/>
          </w:rPr>
          <w:t>S5. Multiple logistic regression on self-reported ever cannabis use for medical purposes for each of the reasons of us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8691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1CC030A" w14:textId="2F959028" w:rsidR="007511C7" w:rsidRDefault="007511C7">
      <w:pPr>
        <w:pStyle w:val="TOC1"/>
        <w:tabs>
          <w:tab w:val="right" w:leader="dot" w:pos="10070"/>
        </w:tabs>
        <w:rPr>
          <w:rFonts w:cstheme="minorBidi"/>
          <w:noProof/>
          <w:lang w:val="en-AU" w:eastAsia="zh-CN"/>
        </w:rPr>
      </w:pPr>
      <w:hyperlink w:anchor="_Toc89869142" w:history="1">
        <w:r w:rsidRPr="0053466E">
          <w:rPr>
            <w:rStyle w:val="Hyperlink"/>
            <w:rFonts w:cstheme="minorHAnsi"/>
            <w:noProof/>
          </w:rPr>
          <w:t>S6. Control variables in the multiple logistic regressions on self-reported ever cannabis use for medical reas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8691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A9D64EF" w14:textId="40FB4774" w:rsidR="007511C7" w:rsidRDefault="007511C7">
      <w:pPr>
        <w:pStyle w:val="TOC1"/>
        <w:tabs>
          <w:tab w:val="right" w:leader="dot" w:pos="10070"/>
        </w:tabs>
        <w:rPr>
          <w:rFonts w:cstheme="minorBidi"/>
          <w:noProof/>
          <w:lang w:val="en-AU" w:eastAsia="zh-CN"/>
        </w:rPr>
      </w:pPr>
      <w:hyperlink w:anchor="_Toc89869143" w:history="1">
        <w:r w:rsidRPr="0053466E">
          <w:rPr>
            <w:rStyle w:val="Hyperlink"/>
            <w:rFonts w:cstheme="minorHAnsi"/>
            <w:noProof/>
          </w:rPr>
          <w:t>S7 Proportion of International Cannabis Policy Study (ICPS) 2018 respondents by province or state of residencea (n=27,169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8691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CEEFA60" w14:textId="7F58F99E" w:rsidR="007B4D58" w:rsidRPr="00FF5784" w:rsidRDefault="00A54A32" w:rsidP="0026314B">
      <w:pPr>
        <w:spacing w:line="480" w:lineRule="auto"/>
        <w:rPr>
          <w:rFonts w:cstheme="minorHAnsi"/>
          <w:lang w:val="en-US"/>
        </w:rPr>
      </w:pPr>
      <w:r w:rsidRPr="00BE6467">
        <w:rPr>
          <w:rFonts w:cstheme="minorHAnsi"/>
          <w:lang w:val="en-US"/>
        </w:rPr>
        <w:fldChar w:fldCharType="end"/>
      </w:r>
    </w:p>
    <w:p w14:paraId="66142225" w14:textId="431FE4CE" w:rsidR="008F435F" w:rsidRPr="00FF5784" w:rsidRDefault="008F435F" w:rsidP="007E47A0">
      <w:pPr>
        <w:spacing w:line="480" w:lineRule="auto"/>
        <w:rPr>
          <w:rFonts w:cstheme="minorHAnsi"/>
          <w:b/>
          <w:bCs/>
          <w:lang w:val="en-US"/>
        </w:rPr>
      </w:pPr>
      <w:r w:rsidRPr="00FF5784">
        <w:rPr>
          <w:rFonts w:cstheme="minorHAnsi"/>
        </w:rPr>
        <w:br w:type="page"/>
      </w:r>
    </w:p>
    <w:p w14:paraId="6D0F9AC5" w14:textId="2AB079E7" w:rsidR="00B801AF" w:rsidRPr="009E3F97" w:rsidRDefault="00EF1FD1" w:rsidP="00A74C53">
      <w:pPr>
        <w:pStyle w:val="Heading1"/>
        <w:rPr>
          <w:rFonts w:cstheme="minorHAnsi"/>
        </w:rPr>
      </w:pPr>
      <w:bookmarkStart w:id="1" w:name="_Toc89869134"/>
      <w:r w:rsidRPr="009E3F97">
        <w:rPr>
          <w:rFonts w:cstheme="minorHAnsi"/>
        </w:rPr>
        <w:lastRenderedPageBreak/>
        <w:t>S</w:t>
      </w:r>
      <w:r w:rsidR="00644F25" w:rsidRPr="009E3F97">
        <w:rPr>
          <w:rFonts w:cstheme="minorHAnsi"/>
        </w:rPr>
        <w:t>1</w:t>
      </w:r>
      <w:r w:rsidRPr="009E3F97">
        <w:rPr>
          <w:rFonts w:cstheme="minorHAnsi"/>
        </w:rPr>
        <w:t xml:space="preserve">. </w:t>
      </w:r>
      <w:r w:rsidR="00731463" w:rsidRPr="009E3F97">
        <w:rPr>
          <w:rFonts w:cstheme="minorHAnsi"/>
        </w:rPr>
        <w:t>Cannabis policy conditions defined by recreational and m</w:t>
      </w:r>
      <w:r w:rsidR="771C4321" w:rsidRPr="009E3F97">
        <w:rPr>
          <w:rFonts w:cstheme="minorHAnsi"/>
        </w:rPr>
        <w:t xml:space="preserve">edical </w:t>
      </w:r>
      <w:r w:rsidR="00731463" w:rsidRPr="009E3F97">
        <w:rPr>
          <w:rFonts w:cstheme="minorHAnsi"/>
        </w:rPr>
        <w:t>cannabis laws in 2018</w:t>
      </w:r>
      <w:bookmarkEnd w:id="1"/>
    </w:p>
    <w:tbl>
      <w:tblPr>
        <w:tblW w:w="9895" w:type="dxa"/>
        <w:tblLook w:val="04A0" w:firstRow="1" w:lastRow="0" w:firstColumn="1" w:lastColumn="0" w:noHBand="0" w:noVBand="1"/>
      </w:tblPr>
      <w:tblGrid>
        <w:gridCol w:w="1580"/>
        <w:gridCol w:w="1655"/>
        <w:gridCol w:w="1660"/>
        <w:gridCol w:w="2500"/>
        <w:gridCol w:w="2500"/>
      </w:tblGrid>
      <w:tr w:rsidR="00D07851" w:rsidRPr="009E3F97" w14:paraId="36085DA0" w14:textId="77777777" w:rsidTr="002B799F">
        <w:trPr>
          <w:trHeight w:val="1020"/>
        </w:trPr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944D28B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2B799F">
              <w:rPr>
                <w:rFonts w:eastAsia="Times New Roman" w:cstheme="minorHAnsi"/>
                <w:b/>
                <w:bCs/>
              </w:rPr>
              <w:t>Country</w:t>
            </w:r>
          </w:p>
        </w:tc>
        <w:tc>
          <w:tcPr>
            <w:tcW w:w="16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04DF5A4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2B799F">
              <w:rPr>
                <w:rFonts w:eastAsia="Times New Roman" w:cstheme="minorHAnsi"/>
                <w:b/>
                <w:bCs/>
              </w:rPr>
              <w:t>Jurisdiction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9D55191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2B799F">
              <w:rPr>
                <w:rFonts w:eastAsia="Times New Roman" w:cstheme="minorHAnsi"/>
                <w:b/>
                <w:bCs/>
              </w:rPr>
              <w:t>Recreational use policy condition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7A72256" w14:textId="72069A4C" w:rsidR="002B799F" w:rsidRPr="002B799F" w:rsidRDefault="00C40FA2" w:rsidP="002B799F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Medical</w:t>
            </w:r>
            <w:r w:rsidR="002B799F" w:rsidRPr="002B799F">
              <w:rPr>
                <w:rFonts w:eastAsia="Times New Roman" w:cstheme="minorHAnsi"/>
                <w:b/>
                <w:bCs/>
              </w:rPr>
              <w:t xml:space="preserve"> market policy condition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DCFDFB" w14:textId="5BC2A2DB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2B799F">
              <w:rPr>
                <w:rFonts w:eastAsia="Times New Roman" w:cstheme="minorHAnsi"/>
                <w:b/>
                <w:bCs/>
              </w:rPr>
              <w:t>Cannabis policy condition operationalized</w:t>
            </w:r>
            <w:r w:rsidR="00DB27D0" w:rsidRPr="009E3F97">
              <w:rPr>
                <w:rFonts w:eastAsia="Times New Roman" w:cstheme="minorHAnsi"/>
                <w:b/>
                <w:bCs/>
              </w:rPr>
              <w:t>†</w:t>
            </w:r>
          </w:p>
        </w:tc>
      </w:tr>
      <w:tr w:rsidR="00D07851" w:rsidRPr="009E3F97" w14:paraId="7AC4DDDA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9FC9BFD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Canada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F92315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All jurisdiction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hideMark/>
          </w:tcPr>
          <w:p w14:paraId="72C3C54D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Canada - illegal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hideMark/>
          </w:tcPr>
          <w:p w14:paraId="5B7511BC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35362F64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Canada - medical only</w:t>
            </w:r>
          </w:p>
        </w:tc>
      </w:tr>
      <w:tr w:rsidR="00D07851" w:rsidRPr="009E3F97" w14:paraId="7E878DB1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D7FDBD2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0E938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Alabam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529FF2C4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5D3138D8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o 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hideMark/>
          </w:tcPr>
          <w:p w14:paraId="445EA909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</w:t>
            </w:r>
          </w:p>
        </w:tc>
      </w:tr>
      <w:tr w:rsidR="00D07851" w:rsidRPr="009E3F97" w14:paraId="181CF8AA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153ADD2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402821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Alask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hideMark/>
          </w:tcPr>
          <w:p w14:paraId="225067D6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01AC3B50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2EFDA"/>
            <w:noWrap/>
            <w:hideMark/>
          </w:tcPr>
          <w:p w14:paraId="476C12E0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recreational</w:t>
            </w:r>
          </w:p>
        </w:tc>
      </w:tr>
      <w:tr w:rsidR="00D07851" w:rsidRPr="009E3F97" w14:paraId="398E1A15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A7C61B5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BD2F54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Arizo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74CD636F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066C82D4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0BE3B471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medical only</w:t>
            </w:r>
          </w:p>
        </w:tc>
      </w:tr>
      <w:tr w:rsidR="00D07851" w:rsidRPr="009E3F97" w14:paraId="244A43BF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B8B78F7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AC4D55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Arkansa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7D1F9928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40438739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79A75A90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medical only</w:t>
            </w:r>
          </w:p>
        </w:tc>
      </w:tr>
      <w:tr w:rsidR="00D07851" w:rsidRPr="009E3F97" w14:paraId="29BFEB3C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015AC8F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89D04D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Californi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hideMark/>
          </w:tcPr>
          <w:p w14:paraId="4408F875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27307C38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2EFDA"/>
            <w:noWrap/>
            <w:hideMark/>
          </w:tcPr>
          <w:p w14:paraId="0A1A3069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recreational</w:t>
            </w:r>
          </w:p>
        </w:tc>
      </w:tr>
      <w:tr w:rsidR="00D07851" w:rsidRPr="009E3F97" w14:paraId="7AB2D09A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2B03463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D6A0C3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Colorado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hideMark/>
          </w:tcPr>
          <w:p w14:paraId="50E26122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17B53EC7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2EFDA"/>
            <w:noWrap/>
            <w:hideMark/>
          </w:tcPr>
          <w:p w14:paraId="1F362193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recreational</w:t>
            </w:r>
          </w:p>
        </w:tc>
      </w:tr>
      <w:tr w:rsidR="00D07851" w:rsidRPr="009E3F97" w14:paraId="59528030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8F999BC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8B8974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Connecticut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3624FDE9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442D9428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2399AB6F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medical only</w:t>
            </w:r>
          </w:p>
        </w:tc>
      </w:tr>
      <w:tr w:rsidR="00D07851" w:rsidRPr="009E3F97" w14:paraId="029A17BF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D0C9A7D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8F7A35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Delaware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56504A6C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61440526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09865C93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medical only</w:t>
            </w:r>
          </w:p>
        </w:tc>
      </w:tr>
      <w:tr w:rsidR="00D07851" w:rsidRPr="009E3F97" w14:paraId="01813359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C8DB188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0A2A0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Flor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4ECB940A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72FB1B25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264D60A4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medical only</w:t>
            </w:r>
          </w:p>
        </w:tc>
      </w:tr>
      <w:tr w:rsidR="00D07851" w:rsidRPr="009E3F97" w14:paraId="739EAADB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49B808C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9F62EF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Georgi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39A35B98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4AFD97EE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o 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hideMark/>
          </w:tcPr>
          <w:p w14:paraId="7DBA6AC3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</w:t>
            </w:r>
          </w:p>
        </w:tc>
      </w:tr>
      <w:tr w:rsidR="00D07851" w:rsidRPr="009E3F97" w14:paraId="548B151A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90D82AE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5B0F14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Hawaii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6E5E18C7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2AE97212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58C9E60B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medical only</w:t>
            </w:r>
          </w:p>
        </w:tc>
      </w:tr>
      <w:tr w:rsidR="00D07851" w:rsidRPr="009E3F97" w14:paraId="4A48B188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6B56FDE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91874B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Idaho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4F001499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51230EF1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o 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hideMark/>
          </w:tcPr>
          <w:p w14:paraId="490119D4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</w:t>
            </w:r>
          </w:p>
        </w:tc>
      </w:tr>
      <w:tr w:rsidR="00D07851" w:rsidRPr="009E3F97" w14:paraId="7A98ADBB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1CF8E3D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90A036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Illinoi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315F2098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29722D21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1C3A1086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medical only</w:t>
            </w:r>
          </w:p>
        </w:tc>
      </w:tr>
      <w:tr w:rsidR="00D07851" w:rsidRPr="009E3F97" w14:paraId="11BF1F3F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E4DE2F5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08ACF2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India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70DF6E84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469FBD68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o 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hideMark/>
          </w:tcPr>
          <w:p w14:paraId="79321791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</w:t>
            </w:r>
          </w:p>
        </w:tc>
      </w:tr>
      <w:tr w:rsidR="00D07851" w:rsidRPr="009E3F97" w14:paraId="72E26EEE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C1E7A3E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448BDD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Iow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28B69A7E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00519B42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o 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hideMark/>
          </w:tcPr>
          <w:p w14:paraId="55BDF164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</w:t>
            </w:r>
          </w:p>
        </w:tc>
      </w:tr>
      <w:tr w:rsidR="00D07851" w:rsidRPr="009E3F97" w14:paraId="7037951E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3C6945F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3700B7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Kansa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6D233E3A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7C17176D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o 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hideMark/>
          </w:tcPr>
          <w:p w14:paraId="1CEAA138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</w:t>
            </w:r>
          </w:p>
        </w:tc>
      </w:tr>
      <w:tr w:rsidR="00D07851" w:rsidRPr="009E3F97" w14:paraId="6CD9F71C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F608D72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1F1778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Kentucky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01D43442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44E57D67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o 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hideMark/>
          </w:tcPr>
          <w:p w14:paraId="33089F74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</w:t>
            </w:r>
          </w:p>
        </w:tc>
      </w:tr>
      <w:tr w:rsidR="00D07851" w:rsidRPr="009E3F97" w14:paraId="1307D410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0E9E270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0A081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ouisia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583A4915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4F129643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171B7297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medical only</w:t>
            </w:r>
          </w:p>
        </w:tc>
      </w:tr>
      <w:tr w:rsidR="00D07851" w:rsidRPr="009E3F97" w14:paraId="5DE45B56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E5F2F0C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CB2E8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Maine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hideMark/>
          </w:tcPr>
          <w:p w14:paraId="5A883610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368EDE1A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2EFDA"/>
            <w:noWrap/>
            <w:hideMark/>
          </w:tcPr>
          <w:p w14:paraId="21EB6091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recreational</w:t>
            </w:r>
          </w:p>
        </w:tc>
      </w:tr>
      <w:tr w:rsidR="00D07851" w:rsidRPr="009E3F97" w14:paraId="2325753E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C90E915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4A8140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Maryland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0B4D5E0D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321DDE7B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3EECF2A5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medical only</w:t>
            </w:r>
          </w:p>
        </w:tc>
      </w:tr>
      <w:tr w:rsidR="00D07851" w:rsidRPr="009E3F97" w14:paraId="7DA58F5E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F0F8212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FDCF5F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Massachusett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hideMark/>
          </w:tcPr>
          <w:p w14:paraId="64093977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50EE6EC9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2EFDA"/>
            <w:noWrap/>
            <w:hideMark/>
          </w:tcPr>
          <w:p w14:paraId="661CE5B7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recreational</w:t>
            </w:r>
          </w:p>
        </w:tc>
      </w:tr>
      <w:tr w:rsidR="00D07851" w:rsidRPr="009E3F97" w14:paraId="132E1835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37A0CF2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F8D3D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Michigan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62EA1129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48A12DFB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6A6DD916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medical only</w:t>
            </w:r>
          </w:p>
        </w:tc>
      </w:tr>
      <w:tr w:rsidR="00D07851" w:rsidRPr="009E3F97" w14:paraId="6D449FCE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A635C5A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DAE442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Minnesot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6873593E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2C33923E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517E16FC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medical only</w:t>
            </w:r>
          </w:p>
        </w:tc>
      </w:tr>
      <w:tr w:rsidR="00D07851" w:rsidRPr="009E3F97" w14:paraId="1BEB159A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CB38F01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20C3B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Mississippi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0B1BF872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4B16EC0E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o 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hideMark/>
          </w:tcPr>
          <w:p w14:paraId="496AA93B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</w:t>
            </w:r>
          </w:p>
        </w:tc>
      </w:tr>
      <w:tr w:rsidR="00D07851" w:rsidRPr="009E3F97" w14:paraId="5CCABD95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4A86E44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9AFED1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Missouri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112E8925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4150159A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38598186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medical only</w:t>
            </w:r>
          </w:p>
        </w:tc>
      </w:tr>
      <w:tr w:rsidR="00D07851" w:rsidRPr="009E3F97" w14:paraId="4C025B81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8D7D70A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6199A3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Monta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2A4FD77C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540A7EA5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31A96E89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medical only</w:t>
            </w:r>
          </w:p>
        </w:tc>
      </w:tr>
      <w:tr w:rsidR="00D07851" w:rsidRPr="009E3F97" w14:paraId="537F5E83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17D469F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0B04AD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ebrask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57BF1C31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59A9583E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o 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hideMark/>
          </w:tcPr>
          <w:p w14:paraId="50AB3790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</w:t>
            </w:r>
          </w:p>
        </w:tc>
      </w:tr>
      <w:tr w:rsidR="00D07851" w:rsidRPr="009E3F97" w14:paraId="4A2DA33B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859A134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A2B06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eva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hideMark/>
          </w:tcPr>
          <w:p w14:paraId="2CA14492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41D06224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2EFDA"/>
            <w:noWrap/>
            <w:hideMark/>
          </w:tcPr>
          <w:p w14:paraId="7251E0E5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recreational</w:t>
            </w:r>
          </w:p>
        </w:tc>
      </w:tr>
      <w:tr w:rsidR="00D07851" w:rsidRPr="009E3F97" w14:paraId="625F13BA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3DBF9F4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0F895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ew Hampshire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5B1D3808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0AFB64D3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6957A4ED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medical only</w:t>
            </w:r>
          </w:p>
        </w:tc>
      </w:tr>
      <w:tr w:rsidR="00D07851" w:rsidRPr="009E3F97" w14:paraId="32EA2E58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484BB88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1B3F01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ew Jersey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674CC0BC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068ACF0E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16360F00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medical only</w:t>
            </w:r>
          </w:p>
        </w:tc>
      </w:tr>
      <w:tr w:rsidR="00D07851" w:rsidRPr="009E3F97" w14:paraId="031F2446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D00BA69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FC432E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ew Mexico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0BAA3147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1B31241F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47437CFF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medical only</w:t>
            </w:r>
          </w:p>
        </w:tc>
      </w:tr>
      <w:tr w:rsidR="00D07851" w:rsidRPr="009E3F97" w14:paraId="39542E79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CBF388A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E8FF4C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ew York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3B96C613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22399AF9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16FB14A8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medical only</w:t>
            </w:r>
          </w:p>
        </w:tc>
      </w:tr>
      <w:tr w:rsidR="00D07851" w:rsidRPr="009E3F97" w14:paraId="2A9EADE4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D87AFB2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6C3468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orth Caroli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17232D43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3B8C0EA6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o 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hideMark/>
          </w:tcPr>
          <w:p w14:paraId="071ACFB3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</w:t>
            </w:r>
          </w:p>
        </w:tc>
      </w:tr>
      <w:tr w:rsidR="00D07851" w:rsidRPr="009E3F97" w14:paraId="72809DE6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481CF95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05531C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orth Dakot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1E5213B1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4DCA41D2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634BEAEE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medical only</w:t>
            </w:r>
          </w:p>
        </w:tc>
      </w:tr>
      <w:tr w:rsidR="00D07851" w:rsidRPr="009E3F97" w14:paraId="62A8FDC9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B3680E8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FC23F8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Ohio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57FC92D8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0F9A59B0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2F6F7A06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medical only</w:t>
            </w:r>
          </w:p>
        </w:tc>
      </w:tr>
      <w:tr w:rsidR="00D07851" w:rsidRPr="009E3F97" w14:paraId="35B310FA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81CFE69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58B552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Oklahom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7530E6F3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7018E226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05A8BEF9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medical only</w:t>
            </w:r>
          </w:p>
        </w:tc>
      </w:tr>
      <w:tr w:rsidR="00D07851" w:rsidRPr="009E3F97" w14:paraId="312ABF1B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19F1B57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E8AE40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Oregon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hideMark/>
          </w:tcPr>
          <w:p w14:paraId="5C719854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0CEDA882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2EFDA"/>
            <w:noWrap/>
            <w:hideMark/>
          </w:tcPr>
          <w:p w14:paraId="14663C7A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recreational</w:t>
            </w:r>
          </w:p>
        </w:tc>
      </w:tr>
      <w:tr w:rsidR="00D07851" w:rsidRPr="009E3F97" w14:paraId="52EE1932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FF23DC8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390CBB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Pennsylvani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76AA2B10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7942E970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17026BCB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medical only</w:t>
            </w:r>
          </w:p>
        </w:tc>
      </w:tr>
      <w:tr w:rsidR="00D07851" w:rsidRPr="009E3F97" w14:paraId="386A636B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34973D3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ED2545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Rhode Island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3BBB83B6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23B8A713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7DEE4217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medical only</w:t>
            </w:r>
          </w:p>
        </w:tc>
      </w:tr>
      <w:tr w:rsidR="00D07851" w:rsidRPr="009E3F97" w14:paraId="0F7FEC2B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474CB79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AEC55C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South Caroli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1ED6438C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1CEA25B5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o 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hideMark/>
          </w:tcPr>
          <w:p w14:paraId="5DB54E0B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</w:t>
            </w:r>
          </w:p>
        </w:tc>
      </w:tr>
      <w:tr w:rsidR="00D07851" w:rsidRPr="009E3F97" w14:paraId="4FEF4BF4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993DDE0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lastRenderedPageBreak/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B3B350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South Dakot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20F2F535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23B5B085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o 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hideMark/>
          </w:tcPr>
          <w:p w14:paraId="0C41B5FC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</w:t>
            </w:r>
          </w:p>
        </w:tc>
      </w:tr>
      <w:tr w:rsidR="00D07851" w:rsidRPr="009E3F97" w14:paraId="1E6209EB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A41AD74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A7FE81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Tennessee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2BDB59A8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190B3DC0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o 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hideMark/>
          </w:tcPr>
          <w:p w14:paraId="5F4CBFAC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</w:t>
            </w:r>
          </w:p>
        </w:tc>
      </w:tr>
      <w:tr w:rsidR="00D07851" w:rsidRPr="009E3F97" w14:paraId="7359D8F1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2234D72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5ED66C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Texa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4454B611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00D972EF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o 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hideMark/>
          </w:tcPr>
          <w:p w14:paraId="311AFC9D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</w:t>
            </w:r>
          </w:p>
        </w:tc>
      </w:tr>
      <w:tr w:rsidR="00D07851" w:rsidRPr="009E3F97" w14:paraId="19830ADC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8E48CF3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01E04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tah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468C7431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1552557E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12A68683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medical only</w:t>
            </w:r>
          </w:p>
        </w:tc>
      </w:tr>
      <w:tr w:rsidR="00D07851" w:rsidRPr="009E3F97" w14:paraId="43D1AD44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3446766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3F86DB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Vermont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hideMark/>
          </w:tcPr>
          <w:p w14:paraId="5A252805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5E7D24F4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2EFDA"/>
            <w:noWrap/>
            <w:hideMark/>
          </w:tcPr>
          <w:p w14:paraId="01FF8D05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recreational</w:t>
            </w:r>
          </w:p>
        </w:tc>
      </w:tr>
      <w:tr w:rsidR="00D07851" w:rsidRPr="009E3F97" w14:paraId="2130D3DD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DF0E93D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0AA57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Virgini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2C03BC00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26501129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o 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hideMark/>
          </w:tcPr>
          <w:p w14:paraId="68AF1E78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</w:t>
            </w:r>
          </w:p>
        </w:tc>
      </w:tr>
      <w:tr w:rsidR="00D07851" w:rsidRPr="009E3F97" w14:paraId="12FA1850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93C78D5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F48262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Washington State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hideMark/>
          </w:tcPr>
          <w:p w14:paraId="723ABEDE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52B93F9C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2EFDA"/>
            <w:noWrap/>
            <w:hideMark/>
          </w:tcPr>
          <w:p w14:paraId="27CA3258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recreational</w:t>
            </w:r>
          </w:p>
        </w:tc>
      </w:tr>
      <w:tr w:rsidR="00D07851" w:rsidRPr="009E3F97" w14:paraId="3C25CEC6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F836D56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063F88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West Virgini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5ABFFC3A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hideMark/>
          </w:tcPr>
          <w:p w14:paraId="123C2347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hideMark/>
          </w:tcPr>
          <w:p w14:paraId="282204FB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legal - medical only</w:t>
            </w:r>
          </w:p>
        </w:tc>
      </w:tr>
      <w:tr w:rsidR="00D07851" w:rsidRPr="009E3F97" w14:paraId="7B0AE199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17A679C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E591CF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Wisconsin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45176646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hideMark/>
          </w:tcPr>
          <w:p w14:paraId="2DBB6E7D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o 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hideMark/>
          </w:tcPr>
          <w:p w14:paraId="0A8A69D6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</w:t>
            </w:r>
          </w:p>
        </w:tc>
      </w:tr>
      <w:tr w:rsidR="00D07851" w:rsidRPr="009E3F97" w14:paraId="1CE9FD44" w14:textId="77777777" w:rsidTr="002B799F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B7DA6E3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nited States</w:t>
            </w:r>
          </w:p>
        </w:tc>
        <w:tc>
          <w:tcPr>
            <w:tcW w:w="16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E78397E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Wyoming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CE4D6"/>
            <w:hideMark/>
          </w:tcPr>
          <w:p w14:paraId="75426752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 state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CE4D6"/>
            <w:hideMark/>
          </w:tcPr>
          <w:p w14:paraId="0F8298BF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No legal medical market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hideMark/>
          </w:tcPr>
          <w:p w14:paraId="202A96DA" w14:textId="77777777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US illegal</w:t>
            </w:r>
          </w:p>
        </w:tc>
      </w:tr>
      <w:tr w:rsidR="00D07851" w:rsidRPr="009E3F97" w14:paraId="1357BA5D" w14:textId="77777777" w:rsidTr="002B799F">
        <w:trPr>
          <w:trHeight w:val="1740"/>
        </w:trPr>
        <w:tc>
          <w:tcPr>
            <w:tcW w:w="9892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93D83B" w14:textId="77777777" w:rsidR="002B799F" w:rsidRPr="009E3F97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  <w:i/>
                <w:iCs/>
              </w:rPr>
              <w:t>Note.</w:t>
            </w:r>
            <w:r w:rsidRPr="002B799F">
              <w:rPr>
                <w:rFonts w:eastAsia="Times New Roman" w:cstheme="minorHAnsi"/>
              </w:rPr>
              <w:t xml:space="preserve"> Categories were defined at the time of survey in </w:t>
            </w:r>
            <w:proofErr w:type="gramStart"/>
            <w:r w:rsidRPr="002B799F">
              <w:rPr>
                <w:rFonts w:eastAsia="Times New Roman" w:cstheme="minorHAnsi"/>
              </w:rPr>
              <w:t>2018;</w:t>
            </w:r>
            <w:proofErr w:type="gramEnd"/>
          </w:p>
          <w:p w14:paraId="5E35A776" w14:textId="3FF97B03" w:rsidR="002B799F" w:rsidRPr="009E3F97" w:rsidRDefault="00DB27D0" w:rsidP="002B799F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9E3F97">
              <w:rPr>
                <w:rFonts w:eastAsia="Times New Roman" w:cstheme="minorHAnsi"/>
              </w:rPr>
              <w:t xml:space="preserve">†Variable used in analysis. </w:t>
            </w:r>
            <w:r w:rsidR="002B799F" w:rsidRPr="002B799F">
              <w:rPr>
                <w:rFonts w:eastAsia="Times New Roman" w:cstheme="minorHAnsi"/>
              </w:rPr>
              <w:t xml:space="preserve">In the USA, all the states that had legalized recreational cannabis had also legalized medical cannabis. Therefore, the three US policy conditions operationalized were: </w:t>
            </w:r>
          </w:p>
          <w:p w14:paraId="2EF3A939" w14:textId="0A056A28" w:rsidR="002B799F" w:rsidRPr="009E3F97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(1) “US legal – recreational”: legal for both recreational and medical,</w:t>
            </w:r>
          </w:p>
          <w:p w14:paraId="758F0024" w14:textId="77777777" w:rsidR="002B799F" w:rsidRPr="009E3F97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 xml:space="preserve">(2) “US legal – medical only”: legal medical market, but illegal for recreational use, </w:t>
            </w:r>
          </w:p>
          <w:p w14:paraId="57A5EBE6" w14:textId="54AFC114" w:rsidR="002B799F" w:rsidRPr="002B799F" w:rsidRDefault="002B799F" w:rsidP="002B799F">
            <w:pPr>
              <w:spacing w:after="0" w:line="240" w:lineRule="auto"/>
              <w:rPr>
                <w:rFonts w:eastAsia="Times New Roman" w:cstheme="minorHAnsi"/>
              </w:rPr>
            </w:pPr>
            <w:r w:rsidRPr="002B799F">
              <w:rPr>
                <w:rFonts w:eastAsia="Times New Roman" w:cstheme="minorHAnsi"/>
              </w:rPr>
              <w:t>(3) “US – illegal”: illegal for recreational use and no legal medical market</w:t>
            </w:r>
          </w:p>
        </w:tc>
      </w:tr>
    </w:tbl>
    <w:p w14:paraId="78F81300" w14:textId="77777777" w:rsidR="009E3F97" w:rsidRPr="009E3F97" w:rsidRDefault="009E3F97">
      <w:pPr>
        <w:rPr>
          <w:rFonts w:cstheme="minorHAnsi"/>
          <w:color w:val="C00000"/>
        </w:rPr>
        <w:sectPr w:rsidR="009E3F97" w:rsidRPr="009E3F97" w:rsidSect="00FF5784">
          <w:footerReference w:type="default" r:id="rId11"/>
          <w:pgSz w:w="11906" w:h="16838"/>
          <w:pgMar w:top="1440" w:right="1016" w:bottom="1440" w:left="810" w:header="708" w:footer="708" w:gutter="0"/>
          <w:cols w:space="708"/>
          <w:docGrid w:linePitch="360"/>
        </w:sectPr>
      </w:pPr>
    </w:p>
    <w:p w14:paraId="0DA9F373" w14:textId="426BA8C2" w:rsidR="00731463" w:rsidRPr="009E3F97" w:rsidRDefault="008F435F" w:rsidP="00044CD0">
      <w:pPr>
        <w:pStyle w:val="Heading1"/>
        <w:rPr>
          <w:rFonts w:cstheme="minorHAnsi"/>
        </w:rPr>
      </w:pPr>
      <w:bookmarkStart w:id="2" w:name="_Toc89869135"/>
      <w:r w:rsidRPr="009E3F97">
        <w:rPr>
          <w:rFonts w:cstheme="minorHAnsi"/>
        </w:rPr>
        <w:lastRenderedPageBreak/>
        <w:t>S2</w:t>
      </w:r>
      <w:r w:rsidR="00174681" w:rsidRPr="009E3F97">
        <w:rPr>
          <w:rFonts w:cstheme="minorHAnsi"/>
        </w:rPr>
        <w:t xml:space="preserve">. </w:t>
      </w:r>
      <w:r w:rsidR="00691959" w:rsidRPr="009E3F97">
        <w:rPr>
          <w:rFonts w:cstheme="minorHAnsi"/>
        </w:rPr>
        <w:t>Data tables for</w:t>
      </w:r>
      <w:r w:rsidR="00C40FA2">
        <w:rPr>
          <w:rFonts w:cstheme="minorHAnsi"/>
        </w:rPr>
        <w:t xml:space="preserve"> p</w:t>
      </w:r>
      <w:r w:rsidR="00C40FA2" w:rsidRPr="00C40FA2">
        <w:rPr>
          <w:rFonts w:cstheme="minorHAnsi"/>
        </w:rPr>
        <w:t xml:space="preserve">revalence of self-reported </w:t>
      </w:r>
      <w:r w:rsidR="00C40FA2">
        <w:rPr>
          <w:rFonts w:cstheme="minorHAnsi"/>
        </w:rPr>
        <w:t xml:space="preserve">ever </w:t>
      </w:r>
      <w:r w:rsidR="00C40FA2" w:rsidRPr="00C40FA2">
        <w:rPr>
          <w:rFonts w:cstheme="minorHAnsi"/>
        </w:rPr>
        <w:t xml:space="preserve">cannabis use for medical purposes </w:t>
      </w:r>
      <w:r w:rsidR="002C61AF" w:rsidRPr="009E3F97">
        <w:rPr>
          <w:rFonts w:cstheme="minorHAnsi"/>
        </w:rPr>
        <w:t xml:space="preserve">by </w:t>
      </w:r>
      <w:r w:rsidR="00C744E5" w:rsidRPr="009E3F97">
        <w:rPr>
          <w:rFonts w:cstheme="minorHAnsi"/>
        </w:rPr>
        <w:t xml:space="preserve">cannabis policy </w:t>
      </w:r>
      <w:r w:rsidR="002C61AF" w:rsidRPr="009E3F97">
        <w:rPr>
          <w:rFonts w:cstheme="minorHAnsi"/>
        </w:rPr>
        <w:t>conditions</w:t>
      </w:r>
      <w:r w:rsidR="007A1740" w:rsidRPr="009E3F97">
        <w:rPr>
          <w:rFonts w:cstheme="minorHAnsi"/>
        </w:rPr>
        <w:t xml:space="preserve"> of jurisdiction</w:t>
      </w:r>
      <w:r w:rsidR="002C61AF" w:rsidRPr="009E3F97">
        <w:rPr>
          <w:rFonts w:cstheme="minorHAnsi"/>
        </w:rPr>
        <w:t xml:space="preserve"> </w:t>
      </w:r>
      <w:r w:rsidR="00044CD0" w:rsidRPr="009E3F97">
        <w:rPr>
          <w:rFonts w:cstheme="minorHAnsi"/>
        </w:rPr>
        <w:t xml:space="preserve">by </w:t>
      </w:r>
      <w:r w:rsidR="00174681" w:rsidRPr="009E3F97">
        <w:rPr>
          <w:rFonts w:cstheme="minorHAnsi"/>
        </w:rPr>
        <w:t>gender and age groups</w:t>
      </w:r>
      <w:bookmarkEnd w:id="2"/>
    </w:p>
    <w:p w14:paraId="350D96A2" w14:textId="12B96635" w:rsidR="00174681" w:rsidRPr="009E3F97" w:rsidRDefault="00174681" w:rsidP="008220CF">
      <w:pPr>
        <w:pStyle w:val="Heading2"/>
        <w:rPr>
          <w:rFonts w:cstheme="minorHAnsi"/>
        </w:rPr>
      </w:pPr>
      <w:bookmarkStart w:id="3" w:name="_Toc89869136"/>
      <w:r w:rsidRPr="009E3F97">
        <w:rPr>
          <w:rFonts w:cstheme="minorHAnsi"/>
        </w:rPr>
        <w:t>Table S2</w:t>
      </w:r>
      <w:r w:rsidR="00516B38" w:rsidRPr="009E3F97">
        <w:rPr>
          <w:rFonts w:cstheme="minorHAnsi"/>
        </w:rPr>
        <w:t>.1</w:t>
      </w:r>
      <w:r w:rsidRPr="009E3F97">
        <w:rPr>
          <w:rFonts w:cstheme="minorHAnsi"/>
        </w:rPr>
        <w:t xml:space="preserve">. </w:t>
      </w:r>
      <w:r w:rsidR="00C20C4F" w:rsidRPr="009E3F97">
        <w:rPr>
          <w:rFonts w:cstheme="minorHAnsi"/>
        </w:rPr>
        <w:t xml:space="preserve">Weighted </w:t>
      </w:r>
      <w:r w:rsidR="004877BE">
        <w:rPr>
          <w:rFonts w:cstheme="minorHAnsi"/>
        </w:rPr>
        <w:t xml:space="preserve">self-reported </w:t>
      </w:r>
      <w:r w:rsidR="00C20C4F" w:rsidRPr="009E3F97">
        <w:rPr>
          <w:rFonts w:cstheme="minorHAnsi"/>
        </w:rPr>
        <w:t>p</w:t>
      </w:r>
      <w:r w:rsidRPr="009E3F97">
        <w:rPr>
          <w:rFonts w:cstheme="minorHAnsi"/>
        </w:rPr>
        <w:t>revalence of cannabis use</w:t>
      </w:r>
      <w:r w:rsidR="004877BE">
        <w:rPr>
          <w:rFonts w:cstheme="minorHAnsi"/>
        </w:rPr>
        <w:t xml:space="preserve"> for medical reasons</w:t>
      </w:r>
      <w:r w:rsidRPr="009E3F97">
        <w:rPr>
          <w:rFonts w:cstheme="minorHAnsi"/>
        </w:rPr>
        <w:t xml:space="preserve"> by </w:t>
      </w:r>
      <w:r w:rsidR="00981290">
        <w:rPr>
          <w:rFonts w:cstheme="minorHAnsi"/>
        </w:rPr>
        <w:t>cannabis</w:t>
      </w:r>
      <w:r w:rsidRPr="009E3F97">
        <w:rPr>
          <w:rFonts w:cstheme="minorHAnsi"/>
        </w:rPr>
        <w:t xml:space="preserve"> policy condition by gender and age</w:t>
      </w:r>
      <w:bookmarkEnd w:id="3"/>
      <w:r w:rsidRPr="009E3F97">
        <w:rPr>
          <w:rFonts w:cstheme="minorHAnsi"/>
        </w:rPr>
        <w:t xml:space="preserve"> </w:t>
      </w:r>
    </w:p>
    <w:tbl>
      <w:tblPr>
        <w:tblW w:w="12740" w:type="dxa"/>
        <w:tblLook w:val="04A0" w:firstRow="1" w:lastRow="0" w:firstColumn="1" w:lastColumn="0" w:noHBand="0" w:noVBand="1"/>
      </w:tblPr>
      <w:tblGrid>
        <w:gridCol w:w="288"/>
        <w:gridCol w:w="356"/>
        <w:gridCol w:w="1268"/>
        <w:gridCol w:w="1020"/>
        <w:gridCol w:w="649"/>
        <w:gridCol w:w="884"/>
        <w:gridCol w:w="921"/>
        <w:gridCol w:w="649"/>
        <w:gridCol w:w="884"/>
        <w:gridCol w:w="921"/>
        <w:gridCol w:w="649"/>
        <w:gridCol w:w="884"/>
        <w:gridCol w:w="921"/>
        <w:gridCol w:w="646"/>
        <w:gridCol w:w="881"/>
        <w:gridCol w:w="919"/>
      </w:tblGrid>
      <w:tr w:rsidR="00EE2EC2" w:rsidRPr="00EE2EC2" w14:paraId="2E584E55" w14:textId="77777777" w:rsidTr="00B65D1A">
        <w:trPr>
          <w:trHeight w:val="260"/>
        </w:trPr>
        <w:tc>
          <w:tcPr>
            <w:tcW w:w="28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98367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2BF84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9EE2A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72987A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Sample size</w:t>
            </w:r>
          </w:p>
        </w:tc>
        <w:tc>
          <w:tcPr>
            <w:tcW w:w="9808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C504447" w14:textId="2C48C0A3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Weighted prevalence of </w:t>
            </w:r>
            <w:r w:rsidR="004877B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self-reported </w:t>
            </w: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medical cannabis use by</w:t>
            </w:r>
            <w:r w:rsidR="00B65D1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Cannabis policy condition of jurisdiction</w:t>
            </w:r>
          </w:p>
        </w:tc>
      </w:tr>
      <w:tr w:rsidR="00EE2EC2" w:rsidRPr="00EE2EC2" w14:paraId="6A3373F9" w14:textId="77777777" w:rsidTr="00EE2EC2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1D425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44AF0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B9534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C7D8B1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45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0BEF7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Canada - medical only</w:t>
            </w:r>
          </w:p>
        </w:tc>
        <w:tc>
          <w:tcPr>
            <w:tcW w:w="2454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ADA3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S legal - recreational</w:t>
            </w:r>
          </w:p>
        </w:tc>
        <w:tc>
          <w:tcPr>
            <w:tcW w:w="2454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1D9E1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S legal - medical only</w:t>
            </w:r>
          </w:p>
        </w:tc>
        <w:tc>
          <w:tcPr>
            <w:tcW w:w="2446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0503F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S illegal</w:t>
            </w:r>
          </w:p>
        </w:tc>
      </w:tr>
      <w:tr w:rsidR="00EE2EC2" w:rsidRPr="00EE2EC2" w14:paraId="2658866F" w14:textId="77777777" w:rsidTr="00EE2EC2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F517A9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998012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2E590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BDB9E6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19EAC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0F877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lower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8A7BF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pper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84545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63DB6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lower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A3A3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pper</w:t>
            </w: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76A27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039C7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lower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55870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pper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EB607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%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9EF67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lowe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2197B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pper</w:t>
            </w:r>
          </w:p>
        </w:tc>
      </w:tr>
      <w:tr w:rsidR="00EE2EC2" w:rsidRPr="00EE2EC2" w14:paraId="5B10AA23" w14:textId="77777777" w:rsidTr="00EE2EC2">
        <w:trPr>
          <w:trHeight w:val="300"/>
        </w:trPr>
        <w:tc>
          <w:tcPr>
            <w:tcW w:w="191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A28D1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By gender identity†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CA142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337D1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13AC6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9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87C7F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64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CE150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C9759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9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710A5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64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63F36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40071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92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1B26A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64B4D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8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384B0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64B38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</w:tr>
      <w:tr w:rsidR="00EE2EC2" w:rsidRPr="00EE2EC2" w14:paraId="6152D472" w14:textId="77777777" w:rsidTr="00EE2EC2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BF83A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E980B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BC912" w14:textId="77777777" w:rsidR="00EE2EC2" w:rsidRPr="00EE2EC2" w:rsidRDefault="00EE2EC2" w:rsidP="00EE2EC2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6508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D80AB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5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E04C1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4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9116B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5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DFD47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4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A819B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3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AF80A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5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A8495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4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CFFA6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3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873FF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4%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6DEAB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1%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9289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0%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6832A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2%</w:t>
            </w:r>
          </w:p>
        </w:tc>
      </w:tr>
      <w:tr w:rsidR="00EE2EC2" w:rsidRPr="00EE2EC2" w14:paraId="0E83A564" w14:textId="77777777" w:rsidTr="00EE2EC2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D12B9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41FF8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B41FD" w14:textId="77777777" w:rsidR="00EE2EC2" w:rsidRPr="00EE2EC2" w:rsidRDefault="00EE2EC2" w:rsidP="00EE2EC2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0404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F5908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4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764BE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4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0A8E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5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BDA77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3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8E471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2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09B65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4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62B17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6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FCA14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6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827FF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7%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34D75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5%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F69F5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4%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0979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6%</w:t>
            </w:r>
          </w:p>
        </w:tc>
      </w:tr>
      <w:tr w:rsidR="00EE2EC2" w:rsidRPr="00EE2EC2" w14:paraId="74A62A01" w14:textId="77777777" w:rsidTr="00EE2EC2">
        <w:trPr>
          <w:trHeight w:val="300"/>
        </w:trPr>
        <w:tc>
          <w:tcPr>
            <w:tcW w:w="191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CAFA3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By age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AF6E7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ECAF8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D57C6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D0BEF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FDB31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8BAF2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8AF15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171F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D4F65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BA08C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ADFF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E0C85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340B4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</w:tr>
      <w:tr w:rsidR="00EE2EC2" w:rsidRPr="00EE2EC2" w14:paraId="3A1D4FF8" w14:textId="77777777" w:rsidTr="00EE2EC2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668CB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EF41B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16-2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7B122" w14:textId="77777777" w:rsidR="00EE2EC2" w:rsidRPr="00EE2EC2" w:rsidRDefault="00EE2EC2" w:rsidP="00EE2EC2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4296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352F8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2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2EA54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1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48AA2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3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734D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6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289E7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5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11126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8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BBB6B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9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1BED4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8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2A560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0%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F565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7%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F912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5%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F9D2B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8%</w:t>
            </w:r>
          </w:p>
        </w:tc>
      </w:tr>
      <w:tr w:rsidR="00EE2EC2" w:rsidRPr="00EE2EC2" w14:paraId="7312928A" w14:textId="77777777" w:rsidTr="00EE2EC2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1A34E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2A262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26-3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C422D" w14:textId="77777777" w:rsidR="00EE2EC2" w:rsidRPr="00EE2EC2" w:rsidRDefault="00EE2EC2" w:rsidP="00EE2EC2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4011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37125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5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86626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4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36649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7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7A944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47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57460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45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E60CA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48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3FE06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4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50172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3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56761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6%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BBC8B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2%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D053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0%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D5429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3%</w:t>
            </w:r>
          </w:p>
        </w:tc>
      </w:tr>
      <w:tr w:rsidR="00EE2EC2" w:rsidRPr="00EE2EC2" w14:paraId="7C2F2DF9" w14:textId="77777777" w:rsidTr="00EE2EC2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CBCAF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F457C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36-4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9A3ED" w14:textId="77777777" w:rsidR="00EE2EC2" w:rsidRPr="00EE2EC2" w:rsidRDefault="00EE2EC2" w:rsidP="00EE2EC2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4290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29AEE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5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E828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4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1C491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6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EB48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7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FC428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5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4FFB5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8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2A00B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8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27EF1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6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CBF30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9%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F73E5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6%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E01EB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4%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C532A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7%</w:t>
            </w:r>
          </w:p>
        </w:tc>
      </w:tr>
      <w:tr w:rsidR="00EE2EC2" w:rsidRPr="00EE2EC2" w14:paraId="3616207E" w14:textId="77777777" w:rsidTr="00EE2EC2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3A0BE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A7974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46-5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24E93" w14:textId="77777777" w:rsidR="00EE2EC2" w:rsidRPr="00EE2EC2" w:rsidRDefault="00EE2EC2" w:rsidP="00EE2EC2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5638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D4BC6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1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0B3D5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0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FE877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3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6014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0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B2DA0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9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21524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1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1BA86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6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DAC95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5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27405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7%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9BDE1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3%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64751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2%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ABB7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4%</w:t>
            </w:r>
          </w:p>
        </w:tc>
      </w:tr>
      <w:tr w:rsidR="00EE2EC2" w:rsidRPr="00EE2EC2" w14:paraId="7FD4B075" w14:textId="77777777" w:rsidTr="00EE2EC2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942F7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AB241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56-6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54E1E" w14:textId="77777777" w:rsidR="00EE2EC2" w:rsidRPr="00EE2EC2" w:rsidRDefault="00EE2EC2" w:rsidP="00EE2EC2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8934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29AF4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9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F7C7A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8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71548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0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85781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8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1BC85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7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9E6D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9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9027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9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FA86E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8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D55B7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9%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DF81C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7%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457EF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6%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E5F2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7%</w:t>
            </w:r>
          </w:p>
        </w:tc>
      </w:tr>
      <w:tr w:rsidR="00EE2EC2" w:rsidRPr="00EE2EC2" w14:paraId="5FAD5E2C" w14:textId="77777777" w:rsidTr="00EE2EC2">
        <w:trPr>
          <w:trHeight w:val="300"/>
        </w:trPr>
        <w:tc>
          <w:tcPr>
            <w:tcW w:w="191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26454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By gender and age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FACAE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05199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731E0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1294E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A6164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6FAD2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0F454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9EA2B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9618B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FD6E1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35738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5E53F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87CEE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</w:tr>
      <w:tr w:rsidR="00EE2EC2" w:rsidRPr="00EE2EC2" w14:paraId="76C5BA2A" w14:textId="77777777" w:rsidTr="00EE2EC2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2A22B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3F97B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69D74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346B4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C3FE1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B886F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DE12B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3F61A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52839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4F850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6D43A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893A1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46A2B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9D5ED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0CAED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</w:tr>
      <w:tr w:rsidR="00EE2EC2" w:rsidRPr="00EE2EC2" w14:paraId="600979BE" w14:textId="77777777" w:rsidTr="00EE2EC2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3D5D2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E96CE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C3B8C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16-2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5341E" w14:textId="77777777" w:rsidR="00EE2EC2" w:rsidRPr="00EE2EC2" w:rsidRDefault="00EE2EC2" w:rsidP="00EE2EC2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453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D169A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3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8D228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1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33BEC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5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E9C15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7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6B92E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6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AF4C0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9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C37D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1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67DD4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9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6289A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3%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055B8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7%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5290B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5%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4637E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8%</w:t>
            </w:r>
          </w:p>
        </w:tc>
      </w:tr>
      <w:tr w:rsidR="00EE2EC2" w:rsidRPr="00EE2EC2" w14:paraId="441ACED2" w14:textId="77777777" w:rsidTr="00EE2EC2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044DD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EC021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D96C5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26-3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DC2CF" w14:textId="77777777" w:rsidR="00EE2EC2" w:rsidRPr="00EE2EC2" w:rsidRDefault="00EE2EC2" w:rsidP="00EE2EC2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597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73E5E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3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05458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2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096A7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5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0579D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45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DFECC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43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4AD01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47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DD17C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0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A5EE1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9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DFF8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2%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AD4E2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9%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5A6E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8%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02290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1%</w:t>
            </w:r>
          </w:p>
        </w:tc>
      </w:tr>
      <w:tr w:rsidR="00EE2EC2" w:rsidRPr="00EE2EC2" w14:paraId="47A44C81" w14:textId="77777777" w:rsidTr="00EE2EC2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D2654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44EC5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E7E69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36-4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44762" w14:textId="77777777" w:rsidR="00EE2EC2" w:rsidRPr="00EE2EC2" w:rsidRDefault="00EE2EC2" w:rsidP="00EE2EC2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713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33EC7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6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C2E1F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4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24AF1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7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1E288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6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C533A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4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1870D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8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6D34A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6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4A85B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4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B892C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8%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A15DB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1%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5473A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9%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A5FA6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3%</w:t>
            </w:r>
          </w:p>
        </w:tc>
      </w:tr>
      <w:tr w:rsidR="00EE2EC2" w:rsidRPr="00EE2EC2" w14:paraId="11ECEDDF" w14:textId="77777777" w:rsidTr="00EE2EC2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7CB9B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AAB82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28EE4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46-5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093A0" w14:textId="77777777" w:rsidR="00EE2EC2" w:rsidRPr="00EE2EC2" w:rsidRDefault="00EE2EC2" w:rsidP="00EE2EC2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652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C2FF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4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85A69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3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165E2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5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E4C9E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4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E281B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2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5846D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5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623AA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5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2F0F9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3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34D7D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6%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05D66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3%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BD33E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1%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3DAC8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4%</w:t>
            </w:r>
          </w:p>
        </w:tc>
      </w:tr>
      <w:tr w:rsidR="00EE2EC2" w:rsidRPr="00EE2EC2" w14:paraId="114D00F4" w14:textId="77777777" w:rsidTr="00EE2EC2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E34DD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EEC9C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7ECD9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56-6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601F3" w14:textId="77777777" w:rsidR="00EE2EC2" w:rsidRPr="00EE2EC2" w:rsidRDefault="00EE2EC2" w:rsidP="00EE2EC2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5093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574D5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7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FFA00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6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6BE0D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8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5A959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7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EB71E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6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3BB89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8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E551C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7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3BA95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6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9D4CD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8%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57AE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4%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83C12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3%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53DB4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5%</w:t>
            </w:r>
          </w:p>
        </w:tc>
      </w:tr>
      <w:tr w:rsidR="00EE2EC2" w:rsidRPr="00EE2EC2" w14:paraId="6FE836C1" w14:textId="77777777" w:rsidTr="00EE2EC2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A4CF5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7354F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4FD87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EF81E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142BC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9E3BD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2A168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6BACC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8D76F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DA76D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CBBDE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0011F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7FB6B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52D2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15575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</w:tr>
      <w:tr w:rsidR="00EE2EC2" w:rsidRPr="00EE2EC2" w14:paraId="004A6EBB" w14:textId="77777777" w:rsidTr="00EE2EC2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96E5E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BE77C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C69FE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16-2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B2F55" w14:textId="77777777" w:rsidR="00EE2EC2" w:rsidRPr="00EE2EC2" w:rsidRDefault="00EE2EC2" w:rsidP="00EE2EC2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744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3A5AC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0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79080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8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F503F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2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6613E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4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D77FE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2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11766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6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B92E0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7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E67A7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6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B4810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9%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851D8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6%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8C8FA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4%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2DBE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8%</w:t>
            </w:r>
          </w:p>
        </w:tc>
      </w:tr>
      <w:tr w:rsidR="00EE2EC2" w:rsidRPr="00EE2EC2" w14:paraId="4EC031DE" w14:textId="77777777" w:rsidTr="00EE2EC2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6B88D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2D10A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A505C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26-3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9D08E" w14:textId="77777777" w:rsidR="00EE2EC2" w:rsidRPr="00EE2EC2" w:rsidRDefault="00EE2EC2" w:rsidP="00EE2EC2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354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2D098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7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93E8C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5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146EA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40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A78D7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47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AB749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44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623A5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50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2264A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7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3CB4F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4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B7B3A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40%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33EB4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4%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9690A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1%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F82F8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7%</w:t>
            </w:r>
          </w:p>
        </w:tc>
      </w:tr>
      <w:tr w:rsidR="00EE2EC2" w:rsidRPr="00EE2EC2" w14:paraId="6F0855DA" w14:textId="77777777" w:rsidTr="00EE2EC2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60051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70822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FB8A0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36-4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A9569" w14:textId="77777777" w:rsidR="00EE2EC2" w:rsidRPr="00EE2EC2" w:rsidRDefault="00EE2EC2" w:rsidP="00EE2EC2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537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2BB55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5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96BB8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3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64265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7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DDA48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6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BE1D6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4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394E1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9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32FD1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9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E219E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7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C892F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2%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7A14D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1%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3B68D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9%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F262D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3%</w:t>
            </w:r>
          </w:p>
        </w:tc>
      </w:tr>
      <w:tr w:rsidR="00EE2EC2" w:rsidRPr="00EE2EC2" w14:paraId="1B4F765D" w14:textId="77777777" w:rsidTr="00EE2EC2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26D4E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80C65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06E56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46-5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5A598" w14:textId="77777777" w:rsidR="00EE2EC2" w:rsidRPr="00EE2EC2" w:rsidRDefault="00EE2EC2" w:rsidP="00EE2EC2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954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E9594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9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D350B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7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8BE82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0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1876B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6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5205D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4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75970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8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F0CBB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7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8434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5%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95FAC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9%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8068D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4%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02A7C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2%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ABA07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6%</w:t>
            </w:r>
          </w:p>
        </w:tc>
      </w:tr>
      <w:tr w:rsidR="00EE2EC2" w:rsidRPr="00EE2EC2" w14:paraId="11A5FF52" w14:textId="77777777" w:rsidTr="00EE2EC2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7C7CC4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CB40C6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0B00A" w14:textId="77777777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56-6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EE4DBF" w14:textId="77777777" w:rsidR="00EE2EC2" w:rsidRPr="00EE2EC2" w:rsidRDefault="00EE2EC2" w:rsidP="00EE2EC2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815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29514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1%</w:t>
            </w: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1F25A6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0%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F40E86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2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DDED84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0%</w:t>
            </w: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EDBBB1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8%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464DDD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31%</w:t>
            </w:r>
          </w:p>
        </w:tc>
        <w:tc>
          <w:tcPr>
            <w:tcW w:w="64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260BF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0%</w:t>
            </w: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A53C00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9%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B93DB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1%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6419D0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9%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3F3812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18%</w:t>
            </w:r>
          </w:p>
        </w:tc>
        <w:tc>
          <w:tcPr>
            <w:tcW w:w="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6FFF3" w14:textId="77777777" w:rsidR="00EE2EC2" w:rsidRPr="00EE2EC2" w:rsidRDefault="00EE2EC2" w:rsidP="00EE2EC2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sz w:val="20"/>
                <w:szCs w:val="20"/>
              </w:rPr>
              <w:t>21%</w:t>
            </w:r>
          </w:p>
        </w:tc>
      </w:tr>
      <w:tr w:rsidR="00EE2EC2" w:rsidRPr="00EE2EC2" w14:paraId="54F1C41D" w14:textId="77777777" w:rsidTr="00EE2EC2">
        <w:trPr>
          <w:trHeight w:val="1185"/>
        </w:trPr>
        <w:tc>
          <w:tcPr>
            <w:tcW w:w="12740" w:type="dxa"/>
            <w:gridSpan w:val="1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40B1CD" w14:textId="4F5D6E0E" w:rsidR="00EE2EC2" w:rsidRPr="00EE2EC2" w:rsidRDefault="00EE2EC2" w:rsidP="00EE2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†Other gender identity not reported due to low frequencies;</w:t>
            </w:r>
            <w:r w:rsidR="009E3F97" w:rsidRPr="009E3F9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r w:rsidR="00692373"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>Cannabis</w:t>
            </w:r>
            <w:r w:rsidRPr="00EE2EC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policy conditions were defined at the time of survey in 2018; In the USA, all the states that had legalized recreational cannabis had also legalized medical cannabis. Therefore, the three US policy conditions operationalized were: (1) “US legal – recreational”: legal for both recreational and medical, (2) “US legal – medical only”: legal medical market, but illegal for recreational use, (3) “US – illegal”: illegal for recreational use and no legal medical market</w:t>
            </w:r>
          </w:p>
        </w:tc>
      </w:tr>
    </w:tbl>
    <w:p w14:paraId="7F082DE1" w14:textId="77777777" w:rsidR="006E2FB4" w:rsidRPr="009E3F97" w:rsidRDefault="006E2FB4" w:rsidP="00C20C4F">
      <w:pPr>
        <w:rPr>
          <w:rFonts w:cstheme="minorHAnsi"/>
          <w:color w:val="C00000"/>
          <w:lang w:val="en-US"/>
        </w:rPr>
        <w:sectPr w:rsidR="006E2FB4" w:rsidRPr="009E3F97" w:rsidSect="00B65D1A">
          <w:pgSz w:w="16838" w:h="11906" w:orient="landscape"/>
          <w:pgMar w:top="990" w:right="1440" w:bottom="26" w:left="1440" w:header="708" w:footer="708" w:gutter="0"/>
          <w:cols w:space="708"/>
          <w:docGrid w:linePitch="360"/>
        </w:sectPr>
      </w:pPr>
    </w:p>
    <w:p w14:paraId="7E6F7E4C" w14:textId="1E0F337F" w:rsidR="00DD4CA2" w:rsidRPr="002E4F4E" w:rsidRDefault="00DD4CA2" w:rsidP="00DD4CA2">
      <w:pPr>
        <w:pStyle w:val="Heading2"/>
        <w:rPr>
          <w:rFonts w:cstheme="minorHAnsi"/>
        </w:rPr>
      </w:pPr>
      <w:bookmarkStart w:id="4" w:name="_Toc89869137"/>
      <w:r w:rsidRPr="009E3F97">
        <w:rPr>
          <w:rFonts w:cstheme="minorHAnsi"/>
        </w:rPr>
        <w:lastRenderedPageBreak/>
        <w:t>Table S2</w:t>
      </w:r>
      <w:r w:rsidR="00516B38" w:rsidRPr="009E3F97">
        <w:rPr>
          <w:rFonts w:cstheme="minorHAnsi"/>
        </w:rPr>
        <w:t>.</w:t>
      </w:r>
      <w:r w:rsidR="007B1CEF">
        <w:rPr>
          <w:rFonts w:cstheme="minorHAnsi"/>
        </w:rPr>
        <w:t>2</w:t>
      </w:r>
      <w:r w:rsidRPr="009E3F97">
        <w:rPr>
          <w:rFonts w:cstheme="minorHAnsi"/>
        </w:rPr>
        <w:t xml:space="preserve">. Unweighted </w:t>
      </w:r>
      <w:r w:rsidR="00C40FA2">
        <w:rPr>
          <w:rFonts w:cstheme="minorHAnsi"/>
        </w:rPr>
        <w:t>p</w:t>
      </w:r>
      <w:r w:rsidR="00C40FA2" w:rsidRPr="00C40FA2">
        <w:rPr>
          <w:rFonts w:cstheme="minorHAnsi"/>
        </w:rPr>
        <w:t xml:space="preserve">revalence of self-reported </w:t>
      </w:r>
      <w:r w:rsidR="00C40FA2">
        <w:rPr>
          <w:rFonts w:cstheme="minorHAnsi"/>
        </w:rPr>
        <w:t xml:space="preserve">ever </w:t>
      </w:r>
      <w:r w:rsidR="00C40FA2" w:rsidRPr="00C40FA2">
        <w:rPr>
          <w:rFonts w:cstheme="minorHAnsi"/>
        </w:rPr>
        <w:t xml:space="preserve">cannabis use for medical purposes </w:t>
      </w:r>
      <w:r w:rsidRPr="009E3F97">
        <w:rPr>
          <w:rFonts w:cstheme="minorHAnsi"/>
        </w:rPr>
        <w:t xml:space="preserve">by </w:t>
      </w:r>
      <w:r w:rsidR="006E2FB4" w:rsidRPr="009E3F97">
        <w:rPr>
          <w:rFonts w:cstheme="minorHAnsi"/>
        </w:rPr>
        <w:t>cannabis</w:t>
      </w:r>
      <w:r w:rsidRPr="009E3F97">
        <w:rPr>
          <w:rFonts w:cstheme="minorHAnsi"/>
        </w:rPr>
        <w:t xml:space="preserve"> policy condition by gender and age</w:t>
      </w:r>
      <w:bookmarkEnd w:id="4"/>
      <w:r w:rsidRPr="009E3F97">
        <w:rPr>
          <w:rFonts w:cstheme="minorHAnsi"/>
        </w:rPr>
        <w:t xml:space="preserve"> </w:t>
      </w:r>
    </w:p>
    <w:tbl>
      <w:tblPr>
        <w:tblW w:w="12740" w:type="dxa"/>
        <w:tblLook w:val="04A0" w:firstRow="1" w:lastRow="0" w:firstColumn="1" w:lastColumn="0" w:noHBand="0" w:noVBand="1"/>
      </w:tblPr>
      <w:tblGrid>
        <w:gridCol w:w="288"/>
        <w:gridCol w:w="356"/>
        <w:gridCol w:w="1268"/>
        <w:gridCol w:w="1020"/>
        <w:gridCol w:w="661"/>
        <w:gridCol w:w="873"/>
        <w:gridCol w:w="920"/>
        <w:gridCol w:w="661"/>
        <w:gridCol w:w="873"/>
        <w:gridCol w:w="920"/>
        <w:gridCol w:w="661"/>
        <w:gridCol w:w="873"/>
        <w:gridCol w:w="920"/>
        <w:gridCol w:w="658"/>
        <w:gridCol w:w="870"/>
        <w:gridCol w:w="918"/>
      </w:tblGrid>
      <w:tr w:rsidR="0053220F" w:rsidRPr="0053220F" w14:paraId="37BEB971" w14:textId="77777777" w:rsidTr="0053220F">
        <w:trPr>
          <w:trHeight w:val="300"/>
        </w:trPr>
        <w:tc>
          <w:tcPr>
            <w:tcW w:w="28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1939F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91DBE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6D9D7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18EFE274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220F">
              <w:rPr>
                <w:rFonts w:ascii="Calibri" w:eastAsia="Times New Roman" w:hAnsi="Calibri" w:cs="Calibri"/>
                <w:b/>
                <w:bCs/>
                <w:color w:val="000000"/>
              </w:rPr>
              <w:t>Sample size</w:t>
            </w:r>
          </w:p>
        </w:tc>
        <w:tc>
          <w:tcPr>
            <w:tcW w:w="980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B6BC489" w14:textId="44F82B8D" w:rsidR="004877BE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220F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Unweighted prevalence of </w:t>
            </w:r>
            <w:r w:rsidR="004877B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self-reported </w:t>
            </w:r>
            <w:r w:rsidRPr="0053220F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cannabis use </w:t>
            </w:r>
            <w:r w:rsidR="00C40FA2">
              <w:rPr>
                <w:rFonts w:ascii="Calibri" w:eastAsia="Times New Roman" w:hAnsi="Calibri" w:cs="Calibri"/>
                <w:b/>
                <w:bCs/>
                <w:color w:val="000000"/>
              </w:rPr>
              <w:t>for medical purposes</w:t>
            </w:r>
          </w:p>
          <w:p w14:paraId="45CF2B58" w14:textId="3A2653DB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220F">
              <w:rPr>
                <w:rFonts w:ascii="Calibri" w:eastAsia="Times New Roman" w:hAnsi="Calibri" w:cs="Calibri"/>
                <w:b/>
                <w:bCs/>
                <w:color w:val="000000"/>
              </w:rPr>
              <w:t>by Cannabis policy condition of jurisdiction</w:t>
            </w:r>
          </w:p>
        </w:tc>
      </w:tr>
      <w:tr w:rsidR="0053220F" w:rsidRPr="0053220F" w14:paraId="756F7DAF" w14:textId="77777777" w:rsidTr="0053220F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D022A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8BE20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2CCA9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01C22CC4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454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C059E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220F">
              <w:rPr>
                <w:rFonts w:ascii="Calibri" w:eastAsia="Times New Roman" w:hAnsi="Calibri" w:cs="Calibri"/>
                <w:b/>
                <w:bCs/>
                <w:color w:val="000000"/>
              </w:rPr>
              <w:t>Canada - medical only</w:t>
            </w:r>
          </w:p>
        </w:tc>
        <w:tc>
          <w:tcPr>
            <w:tcW w:w="2454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02A8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220F">
              <w:rPr>
                <w:rFonts w:ascii="Calibri" w:eastAsia="Times New Roman" w:hAnsi="Calibri" w:cs="Calibri"/>
                <w:b/>
                <w:bCs/>
                <w:color w:val="000000"/>
              </w:rPr>
              <w:t>US legal - recreational</w:t>
            </w:r>
          </w:p>
        </w:tc>
        <w:tc>
          <w:tcPr>
            <w:tcW w:w="2454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C93B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220F">
              <w:rPr>
                <w:rFonts w:ascii="Calibri" w:eastAsia="Times New Roman" w:hAnsi="Calibri" w:cs="Calibri"/>
                <w:b/>
                <w:bCs/>
                <w:color w:val="000000"/>
              </w:rPr>
              <w:t>US legal - medical only</w:t>
            </w:r>
          </w:p>
        </w:tc>
        <w:tc>
          <w:tcPr>
            <w:tcW w:w="2446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C04C3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220F">
              <w:rPr>
                <w:rFonts w:ascii="Calibri" w:eastAsia="Times New Roman" w:hAnsi="Calibri" w:cs="Calibri"/>
                <w:b/>
                <w:bCs/>
                <w:color w:val="000000"/>
              </w:rPr>
              <w:t>US illegal</w:t>
            </w:r>
          </w:p>
        </w:tc>
      </w:tr>
      <w:tr w:rsidR="0053220F" w:rsidRPr="0053220F" w14:paraId="09D6CA57" w14:textId="77777777" w:rsidTr="0053220F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5A267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41EC4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CF468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1D792442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0AFB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220F">
              <w:rPr>
                <w:rFonts w:ascii="Calibri" w:eastAsia="Times New Roman" w:hAnsi="Calibri" w:cs="Calibri"/>
                <w:b/>
                <w:bCs/>
                <w:color w:val="000000"/>
              </w:rPr>
              <w:t>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22B71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lower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962B7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upper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D106C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220F">
              <w:rPr>
                <w:rFonts w:ascii="Calibri" w:eastAsia="Times New Roman" w:hAnsi="Calibri" w:cs="Calibri"/>
                <w:b/>
                <w:bCs/>
                <w:color w:val="000000"/>
              </w:rPr>
              <w:t>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BE883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lower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3A4F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upper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B3944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220F">
              <w:rPr>
                <w:rFonts w:ascii="Calibri" w:eastAsia="Times New Roman" w:hAnsi="Calibri" w:cs="Calibri"/>
                <w:b/>
                <w:bCs/>
                <w:color w:val="000000"/>
              </w:rPr>
              <w:t>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0DABD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lower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47A6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upper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7760F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220F">
              <w:rPr>
                <w:rFonts w:ascii="Calibri" w:eastAsia="Times New Roman" w:hAnsi="Calibri" w:cs="Calibri"/>
                <w:b/>
                <w:bCs/>
                <w:color w:val="000000"/>
              </w:rPr>
              <w:t>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91EB4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lower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B9F9B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upper</w:t>
            </w:r>
          </w:p>
        </w:tc>
      </w:tr>
      <w:tr w:rsidR="0053220F" w:rsidRPr="0053220F" w14:paraId="5B1C1086" w14:textId="77777777" w:rsidTr="0053220F">
        <w:trPr>
          <w:trHeight w:val="300"/>
        </w:trPr>
        <w:tc>
          <w:tcPr>
            <w:tcW w:w="191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D1498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220F">
              <w:rPr>
                <w:rFonts w:ascii="Calibri" w:eastAsia="Times New Roman" w:hAnsi="Calibri" w:cs="Calibri"/>
                <w:b/>
                <w:bCs/>
                <w:color w:val="000000"/>
              </w:rPr>
              <w:t>By gender identity†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BCC68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D8CAB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220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8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A62A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65A2F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E908C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220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8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C0BAB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8A3E6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45CF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220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8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E276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94C9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C17F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220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05A24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ED0C6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3220F" w:rsidRPr="0053220F" w14:paraId="00A68A91" w14:textId="77777777" w:rsidTr="0053220F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2C14A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E2135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Female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CA241" w14:textId="77777777" w:rsidR="0053220F" w:rsidRPr="0053220F" w:rsidRDefault="0053220F" w:rsidP="005322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16508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973B4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3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87CEE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2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DADAD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3%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C78F2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2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8D77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2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F0497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3%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FE134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1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F8B9D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1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BEC77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2%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B5052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9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53161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8%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43D0B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9%</w:t>
            </w:r>
          </w:p>
        </w:tc>
      </w:tr>
      <w:tr w:rsidR="0053220F" w:rsidRPr="0053220F" w14:paraId="69B6A82B" w14:textId="77777777" w:rsidTr="0053220F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E9FAA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FFF13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Male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9315E" w14:textId="77777777" w:rsidR="0053220F" w:rsidRPr="0053220F" w:rsidRDefault="0053220F" w:rsidP="005322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10404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79A7C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2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E6A21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1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A5A3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2%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2DA5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0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F6C4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9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A1233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1%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8F4A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3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ED1D5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2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4BB83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4%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A4FFB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1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B1D4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0%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F4FD6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2%</w:t>
            </w:r>
          </w:p>
        </w:tc>
      </w:tr>
      <w:tr w:rsidR="0053220F" w:rsidRPr="0053220F" w14:paraId="3A2727F5" w14:textId="77777777" w:rsidTr="0053220F">
        <w:trPr>
          <w:trHeight w:val="300"/>
        </w:trPr>
        <w:tc>
          <w:tcPr>
            <w:tcW w:w="191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E7B40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220F">
              <w:rPr>
                <w:rFonts w:ascii="Calibri" w:eastAsia="Times New Roman" w:hAnsi="Calibri" w:cs="Calibri"/>
                <w:b/>
                <w:bCs/>
                <w:color w:val="000000"/>
              </w:rPr>
              <w:t>By age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B02DF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9D676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56893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9A4F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AA892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1A0CA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21E41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F784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645BC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E267E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7B0E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95A03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F20B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 </w:t>
            </w:r>
          </w:p>
        </w:tc>
      </w:tr>
      <w:tr w:rsidR="0053220F" w:rsidRPr="0053220F" w14:paraId="5B4AA66A" w14:textId="77777777" w:rsidTr="0053220F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4B82D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A457B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16-2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83CD3" w14:textId="77777777" w:rsidR="0053220F" w:rsidRPr="0053220F" w:rsidRDefault="0053220F" w:rsidP="005322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4296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24CE3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6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C646C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5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579C6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7%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D620B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3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713EB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1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3E2A2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4%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A268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8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52CC4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7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30A41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9%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D6285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6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938F1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5%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A7155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7%</w:t>
            </w:r>
          </w:p>
        </w:tc>
      </w:tr>
      <w:tr w:rsidR="0053220F" w:rsidRPr="0053220F" w14:paraId="4B4AFA7E" w14:textId="77777777" w:rsidTr="0053220F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F16DC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CD468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26-3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D757E" w14:textId="77777777" w:rsidR="0053220F" w:rsidRPr="0053220F" w:rsidRDefault="0053220F" w:rsidP="005322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4011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14934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4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20F0E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2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86AA5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5%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01EA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43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39C11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41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71E0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44%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6E082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2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FB477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0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B1FE3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3%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2F51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7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18B4F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6%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A3DA1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9%</w:t>
            </w:r>
          </w:p>
        </w:tc>
      </w:tr>
      <w:tr w:rsidR="0053220F" w:rsidRPr="0053220F" w14:paraId="181FA6DD" w14:textId="77777777" w:rsidTr="0053220F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885AC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CDF6B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36-4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3CDBD" w14:textId="77777777" w:rsidR="0053220F" w:rsidRPr="0053220F" w:rsidRDefault="0053220F" w:rsidP="005322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4290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8722D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4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0E9C2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2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4A745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5%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1DC35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4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9A47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3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62597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6%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D07F2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5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68C95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4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BF66A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7%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90286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4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28321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3%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D6885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5%</w:t>
            </w:r>
          </w:p>
        </w:tc>
      </w:tr>
      <w:tr w:rsidR="0053220F" w:rsidRPr="0053220F" w14:paraId="2D390A49" w14:textId="77777777" w:rsidTr="0053220F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11905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99926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46-5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539D3" w14:textId="77777777" w:rsidR="0053220F" w:rsidRPr="0053220F" w:rsidRDefault="0053220F" w:rsidP="005322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5638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8003C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2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DDA8F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0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674D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3%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D5497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9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301B2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8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4BF2A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0%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67C42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3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9CD3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2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182C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4%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2EC0E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1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68DCE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0%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B04F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2%</w:t>
            </w:r>
          </w:p>
        </w:tc>
      </w:tr>
      <w:tr w:rsidR="0053220F" w:rsidRPr="0053220F" w14:paraId="18F16445" w14:textId="77777777" w:rsidTr="0053220F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C549D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6B719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56-6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AE612" w14:textId="77777777" w:rsidR="0053220F" w:rsidRPr="0053220F" w:rsidRDefault="0053220F" w:rsidP="005322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8934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8F3EE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7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2D34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6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03CD6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7%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AA2C1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6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284C1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5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BB443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7%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F2125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8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741C4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7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2ADF4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8%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85ADC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6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26F01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5%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96556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6%</w:t>
            </w:r>
          </w:p>
        </w:tc>
      </w:tr>
      <w:tr w:rsidR="0053220F" w:rsidRPr="0053220F" w14:paraId="3DC4EA6C" w14:textId="77777777" w:rsidTr="0053220F">
        <w:trPr>
          <w:trHeight w:val="300"/>
        </w:trPr>
        <w:tc>
          <w:tcPr>
            <w:tcW w:w="191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05E3D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220F">
              <w:rPr>
                <w:rFonts w:ascii="Calibri" w:eastAsia="Times New Roman" w:hAnsi="Calibri" w:cs="Calibri"/>
                <w:b/>
                <w:bCs/>
                <w:color w:val="000000"/>
              </w:rPr>
              <w:t>By gender and age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C4CAF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6BF9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12B4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4E1A2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0E436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FC12F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3128C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B62F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0A354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6A22F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8C8A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697F2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FDA43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 </w:t>
            </w:r>
          </w:p>
        </w:tc>
      </w:tr>
      <w:tr w:rsidR="0053220F" w:rsidRPr="0053220F" w14:paraId="04549CD3" w14:textId="77777777" w:rsidTr="0053220F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1FFE9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35CD8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220F">
              <w:rPr>
                <w:rFonts w:ascii="Calibri" w:eastAsia="Times New Roman" w:hAnsi="Calibri" w:cs="Calibri"/>
                <w:b/>
                <w:bCs/>
                <w:color w:val="000000"/>
              </w:rPr>
              <w:t>Female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DA415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C9CC2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6A44D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A186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71FFA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29DA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5DADD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A4506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6D0DF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7BEBF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D8706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984B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C480A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 </w:t>
            </w:r>
          </w:p>
        </w:tc>
      </w:tr>
      <w:tr w:rsidR="0053220F" w:rsidRPr="0053220F" w14:paraId="43282F78" w14:textId="77777777" w:rsidTr="0053220F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1016D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083F8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3A4FA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16-2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CC32A" w14:textId="77777777" w:rsidR="0053220F" w:rsidRPr="0053220F" w:rsidRDefault="0053220F" w:rsidP="005322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2453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812E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6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8F57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4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CB043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7%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2EDCE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5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9CE3B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3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9717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7%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2DFBD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0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E12A6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8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E64F7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1%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41877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7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B8B0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5%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1B136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8%</w:t>
            </w:r>
          </w:p>
        </w:tc>
      </w:tr>
      <w:tr w:rsidR="0053220F" w:rsidRPr="0053220F" w14:paraId="0A3F4971" w14:textId="77777777" w:rsidTr="0053220F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1FA0A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23D9C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23367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26-3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AFD4A" w14:textId="77777777" w:rsidR="0053220F" w:rsidRPr="0053220F" w:rsidRDefault="0053220F" w:rsidP="005322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2597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3EF01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2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4BB3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1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F6CF2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4%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367D7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41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37A7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9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E45DA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43%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AAA7E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9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B65A2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7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6EB17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1%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5B947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6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1D686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5%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FA4B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8%</w:t>
            </w:r>
          </w:p>
        </w:tc>
      </w:tr>
      <w:tr w:rsidR="0053220F" w:rsidRPr="0053220F" w14:paraId="1C118E00" w14:textId="77777777" w:rsidTr="0053220F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12DAC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1ED1D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22BE8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36-4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B29DD" w14:textId="77777777" w:rsidR="0053220F" w:rsidRPr="0053220F" w:rsidRDefault="0053220F" w:rsidP="005322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2713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1E12C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5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81F51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4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6211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7%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0782D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5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F3AC1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3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DC0E1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7%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D2525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3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6D922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1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494E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4%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1AB4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0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392C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9%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30F5F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2%</w:t>
            </w:r>
          </w:p>
        </w:tc>
      </w:tr>
      <w:tr w:rsidR="0053220F" w:rsidRPr="0053220F" w14:paraId="29E588C5" w14:textId="77777777" w:rsidTr="0053220F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14B59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47BC2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CA6EE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46-5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CD00C" w14:textId="77777777" w:rsidR="0053220F" w:rsidRPr="0053220F" w:rsidRDefault="0053220F" w:rsidP="005322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3652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66985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4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B1B9D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3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F191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6%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29D5C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0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BC4FC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9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0ED6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2%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0A445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2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ABDB7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1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CD65F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3%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8B987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1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240AB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0%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7A4AE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2%</w:t>
            </w:r>
          </w:p>
        </w:tc>
      </w:tr>
      <w:tr w:rsidR="0053220F" w:rsidRPr="0053220F" w14:paraId="14514046" w14:textId="77777777" w:rsidTr="0053220F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CB412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513D2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62DBD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56-6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58C52" w14:textId="77777777" w:rsidR="0053220F" w:rsidRPr="0053220F" w:rsidRDefault="0053220F" w:rsidP="005322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5093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4E567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5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1826D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4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5598D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6%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95AC7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7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C5525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6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B1F8C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8%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5ECB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7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609EE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6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7E22D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8%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CB5CA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4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6A6E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3%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DBF5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4%</w:t>
            </w:r>
          </w:p>
        </w:tc>
      </w:tr>
      <w:tr w:rsidR="0053220F" w:rsidRPr="0053220F" w14:paraId="72F95E87" w14:textId="77777777" w:rsidTr="0053220F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B799A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4B6F4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220F">
              <w:rPr>
                <w:rFonts w:ascii="Calibri" w:eastAsia="Times New Roman" w:hAnsi="Calibri" w:cs="Calibri"/>
                <w:b/>
                <w:bCs/>
                <w:color w:val="000000"/>
              </w:rPr>
              <w:t>Male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B7659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807A6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A6AE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42D02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F80B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8CD6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CF72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2945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1D381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BC60C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9671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4C80E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B8DBC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 </w:t>
            </w:r>
          </w:p>
        </w:tc>
      </w:tr>
      <w:tr w:rsidR="0053220F" w:rsidRPr="0053220F" w14:paraId="78B1A365" w14:textId="77777777" w:rsidTr="0053220F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C5D33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0469D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1F41D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16-2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ED8C6" w14:textId="77777777" w:rsidR="0053220F" w:rsidRPr="0053220F" w:rsidRDefault="0053220F" w:rsidP="005322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1744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EEE6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5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CFAC1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3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C71F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7%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CDEE2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6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F48E4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4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C1391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8%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7791F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6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E4CC3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5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3BF04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8%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3BEC3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5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A358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3%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44B1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6%</w:t>
            </w:r>
          </w:p>
        </w:tc>
      </w:tr>
      <w:tr w:rsidR="0053220F" w:rsidRPr="0053220F" w14:paraId="0CE09A8F" w14:textId="77777777" w:rsidTr="0053220F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64510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45BE5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614F1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26-3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E3699" w14:textId="77777777" w:rsidR="0053220F" w:rsidRPr="0053220F" w:rsidRDefault="0053220F" w:rsidP="005322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1354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14547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6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B8963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3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27794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8%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22FB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46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DA693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43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C0B2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49%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3AD8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7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50B41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4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D9614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9%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35276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9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F407F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7%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A3ADA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1%</w:t>
            </w:r>
          </w:p>
        </w:tc>
      </w:tr>
      <w:tr w:rsidR="0053220F" w:rsidRPr="0053220F" w14:paraId="73D3E749" w14:textId="77777777" w:rsidTr="0053220F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61FDE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138CD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CF04F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36-4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BC663" w14:textId="77777777" w:rsidR="0053220F" w:rsidRPr="0053220F" w:rsidRDefault="0053220F" w:rsidP="005322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1537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6ACF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2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55F76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9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BF77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4%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1D35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2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5B083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0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14764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5%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C8AD6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9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726D5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7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9933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1%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19D03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2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17BD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0%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8DBC4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34%</w:t>
            </w:r>
          </w:p>
        </w:tc>
      </w:tr>
      <w:tr w:rsidR="0053220F" w:rsidRPr="0053220F" w14:paraId="1579B9BC" w14:textId="77777777" w:rsidTr="0053220F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CC9BE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438FE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B403D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46-5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C4771" w14:textId="77777777" w:rsidR="0053220F" w:rsidRPr="0053220F" w:rsidRDefault="0053220F" w:rsidP="005322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1954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D876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8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F591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6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9EB27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9%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EED32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6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E4937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4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BA9B5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8%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A76B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6%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95553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4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B1AE1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8%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31FC1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3%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5E5D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1%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E26F8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4%</w:t>
            </w:r>
          </w:p>
        </w:tc>
      </w:tr>
      <w:tr w:rsidR="0053220F" w:rsidRPr="0053220F" w14:paraId="574F77CA" w14:textId="77777777" w:rsidTr="0053220F">
        <w:trPr>
          <w:trHeight w:val="300"/>
        </w:trPr>
        <w:tc>
          <w:tcPr>
            <w:tcW w:w="28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D71944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F139D7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4DBEE" w14:textId="7777777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56-6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B5DF5F" w14:textId="77777777" w:rsidR="0053220F" w:rsidRPr="0053220F" w:rsidRDefault="0053220F" w:rsidP="005322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3815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473C46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8%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DFF58F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7%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C6EA0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9%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8CDDBF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5%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23B842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4%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60ADF1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27%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FDDAF4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8%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C5ABC4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7%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B51F9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9%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649A26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8%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7A4B5F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7%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A2B63" w14:textId="77777777" w:rsidR="0053220F" w:rsidRPr="0053220F" w:rsidRDefault="0053220F" w:rsidP="0053220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53220F">
              <w:rPr>
                <w:rFonts w:ascii="Calibri" w:eastAsia="Times New Roman" w:hAnsi="Calibri" w:cs="Calibri"/>
              </w:rPr>
              <w:t>19%</w:t>
            </w:r>
          </w:p>
        </w:tc>
      </w:tr>
      <w:tr w:rsidR="0053220F" w:rsidRPr="0053220F" w14:paraId="6273848C" w14:textId="77777777" w:rsidTr="0053220F">
        <w:trPr>
          <w:trHeight w:val="1185"/>
        </w:trPr>
        <w:tc>
          <w:tcPr>
            <w:tcW w:w="12740" w:type="dxa"/>
            <w:gridSpan w:val="1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B35FEB" w14:textId="136AF1C7" w:rsidR="0053220F" w:rsidRPr="0053220F" w:rsidRDefault="0053220F" w:rsidP="005322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220F">
              <w:rPr>
                <w:rFonts w:ascii="Calibri" w:eastAsia="Times New Roman" w:hAnsi="Calibri" w:cs="Calibri"/>
                <w:color w:val="000000"/>
              </w:rPr>
              <w:t>†Other gender identity not reported due to low frequencies; Cannabis policy conditions were defined at the time of survey in 2018; In the USA, all the states that had legalized recreational cannabis had also legalized medical cannabis. Therefore, the three US policy conditions operationalized were: (1) “US legal – recreational”: legal for both recreational and medical, (2) “US legal – medical only”: legal medical market, but illegal for recreational use, (3) “US – illegal”: illegal for recreational use and no legal medical market</w:t>
            </w:r>
          </w:p>
        </w:tc>
      </w:tr>
    </w:tbl>
    <w:p w14:paraId="7A005EC3" w14:textId="7B406329" w:rsidR="009E3F97" w:rsidRPr="002E4F4E" w:rsidRDefault="009E3F97">
      <w:pPr>
        <w:rPr>
          <w:rFonts w:cstheme="minorHAnsi"/>
          <w:b/>
          <w:bCs/>
          <w:lang w:val="en-US"/>
        </w:rPr>
        <w:sectPr w:rsidR="009E3F97" w:rsidRPr="002E4F4E" w:rsidSect="009933AE">
          <w:pgSz w:w="16838" w:h="11906" w:orient="landscape"/>
          <w:pgMar w:top="900" w:right="1440" w:bottom="709" w:left="1440" w:header="708" w:footer="708" w:gutter="0"/>
          <w:cols w:space="708"/>
          <w:docGrid w:linePitch="360"/>
        </w:sectPr>
      </w:pPr>
    </w:p>
    <w:p w14:paraId="60AF5BA8" w14:textId="7FABAC6A" w:rsidR="00F7604C" w:rsidRPr="00AA01F9" w:rsidRDefault="00DC0EF1" w:rsidP="00B801AF">
      <w:pPr>
        <w:pStyle w:val="Heading1"/>
        <w:rPr>
          <w:rFonts w:cstheme="minorHAnsi"/>
        </w:rPr>
      </w:pPr>
      <w:bookmarkStart w:id="5" w:name="_Toc89869138"/>
      <w:r w:rsidRPr="00AA01F9">
        <w:rPr>
          <w:rFonts w:cstheme="minorHAnsi"/>
        </w:rPr>
        <w:lastRenderedPageBreak/>
        <w:t>S</w:t>
      </w:r>
      <w:r w:rsidR="00016AE5" w:rsidRPr="00AA01F9">
        <w:rPr>
          <w:rFonts w:cstheme="minorHAnsi"/>
        </w:rPr>
        <w:t>3</w:t>
      </w:r>
      <w:r w:rsidR="00F7604C" w:rsidRPr="00AA01F9">
        <w:rPr>
          <w:rFonts w:cstheme="minorHAnsi"/>
        </w:rPr>
        <w:t>.</w:t>
      </w:r>
      <w:r w:rsidR="00640160" w:rsidRPr="00AA01F9">
        <w:rPr>
          <w:rFonts w:cstheme="minorHAnsi"/>
        </w:rPr>
        <w:t xml:space="preserve"> </w:t>
      </w:r>
      <w:r w:rsidR="00150FF6" w:rsidRPr="00AA01F9">
        <w:rPr>
          <w:rFonts w:cstheme="minorHAnsi"/>
        </w:rPr>
        <w:t>P</w:t>
      </w:r>
      <w:r w:rsidR="00B83C36" w:rsidRPr="00AA01F9">
        <w:rPr>
          <w:rFonts w:cstheme="minorHAnsi"/>
        </w:rPr>
        <w:t xml:space="preserve">revalence of reasons for which </w:t>
      </w:r>
      <w:r w:rsidR="00206926" w:rsidRPr="00AA01F9">
        <w:rPr>
          <w:rFonts w:cstheme="minorHAnsi"/>
        </w:rPr>
        <w:t>cannabis use for medical purposes</w:t>
      </w:r>
      <w:r w:rsidR="00B83C36" w:rsidRPr="00AA01F9">
        <w:rPr>
          <w:rFonts w:cstheme="minorHAnsi"/>
        </w:rPr>
        <w:t xml:space="preserve"> was </w:t>
      </w:r>
      <w:r w:rsidR="00A259B2">
        <w:rPr>
          <w:rFonts w:cstheme="minorHAnsi"/>
        </w:rPr>
        <w:t xml:space="preserve">ever </w:t>
      </w:r>
      <w:r w:rsidR="00B83C36" w:rsidRPr="00AA01F9">
        <w:rPr>
          <w:rFonts w:cstheme="minorHAnsi"/>
        </w:rPr>
        <w:t>used to manage</w:t>
      </w:r>
      <w:bookmarkEnd w:id="5"/>
    </w:p>
    <w:p w14:paraId="53801E9D" w14:textId="74F443FE" w:rsidR="00F807B1" w:rsidRPr="007531C4" w:rsidRDefault="00F807B1" w:rsidP="00E137B6">
      <w:pPr>
        <w:pStyle w:val="Heading2"/>
        <w:rPr>
          <w:rFonts w:cstheme="minorHAnsi"/>
        </w:rPr>
      </w:pPr>
      <w:bookmarkStart w:id="6" w:name="_Toc89869139"/>
      <w:r w:rsidRPr="00AA01F9">
        <w:rPr>
          <w:rFonts w:cstheme="minorHAnsi"/>
        </w:rPr>
        <w:t xml:space="preserve">Table S3. </w:t>
      </w:r>
      <w:r w:rsidR="006C5E45" w:rsidRPr="00AA01F9">
        <w:rPr>
          <w:rFonts w:cstheme="minorHAnsi"/>
        </w:rPr>
        <w:t>Unweighted and weighted p</w:t>
      </w:r>
      <w:r w:rsidRPr="00AA01F9">
        <w:rPr>
          <w:rFonts w:cstheme="minorHAnsi"/>
        </w:rPr>
        <w:t>revalence of reasons for which</w:t>
      </w:r>
      <w:r w:rsidR="00206926" w:rsidRPr="00AA01F9">
        <w:rPr>
          <w:rFonts w:cstheme="minorHAnsi"/>
        </w:rPr>
        <w:t xml:space="preserve"> cannabis </w:t>
      </w:r>
      <w:r w:rsidR="007531C4">
        <w:rPr>
          <w:rFonts w:cstheme="minorHAnsi"/>
        </w:rPr>
        <w:t xml:space="preserve">was ever </w:t>
      </w:r>
      <w:r w:rsidR="00206926" w:rsidRPr="00AA01F9">
        <w:rPr>
          <w:rFonts w:cstheme="minorHAnsi"/>
        </w:rPr>
        <w:t>use</w:t>
      </w:r>
      <w:r w:rsidR="00AC2DDB">
        <w:rPr>
          <w:rFonts w:cstheme="minorHAnsi"/>
        </w:rPr>
        <w:t>d</w:t>
      </w:r>
      <w:r w:rsidR="00206926" w:rsidRPr="00AA01F9">
        <w:rPr>
          <w:rFonts w:cstheme="minorHAnsi"/>
        </w:rPr>
        <w:t xml:space="preserve"> for medical purposes</w:t>
      </w:r>
      <w:r w:rsidR="00E137B6" w:rsidRPr="007531C4">
        <w:rPr>
          <w:rFonts w:cstheme="minorHAnsi"/>
        </w:rPr>
        <w:t xml:space="preserve">, among people who </w:t>
      </w:r>
      <w:r w:rsidR="00C40FA2">
        <w:rPr>
          <w:rFonts w:cstheme="minorHAnsi"/>
        </w:rPr>
        <w:t>self-reported ever cannabis use for medical purposes</w:t>
      </w:r>
      <w:bookmarkEnd w:id="6"/>
    </w:p>
    <w:tbl>
      <w:tblPr>
        <w:tblW w:w="9496" w:type="dxa"/>
        <w:tblLook w:val="04A0" w:firstRow="1" w:lastRow="0" w:firstColumn="1" w:lastColumn="0" w:noHBand="0" w:noVBand="1"/>
      </w:tblPr>
      <w:tblGrid>
        <w:gridCol w:w="588"/>
        <w:gridCol w:w="2328"/>
        <w:gridCol w:w="902"/>
        <w:gridCol w:w="761"/>
        <w:gridCol w:w="1021"/>
        <w:gridCol w:w="1076"/>
        <w:gridCol w:w="758"/>
        <w:gridCol w:w="1004"/>
        <w:gridCol w:w="1058"/>
      </w:tblGrid>
      <w:tr w:rsidR="00392896" w:rsidRPr="00392896" w14:paraId="4A8A9BCB" w14:textId="77777777" w:rsidTr="004179A1">
        <w:trPr>
          <w:trHeight w:val="315"/>
        </w:trPr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0FB8F" w14:textId="77777777" w:rsidR="00392896" w:rsidRPr="00392896" w:rsidRDefault="00392896" w:rsidP="0039289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23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F4CC1" w14:textId="77777777" w:rsidR="00392896" w:rsidRPr="00392896" w:rsidRDefault="00392896" w:rsidP="0039289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3760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05D9B" w14:textId="77777777" w:rsidR="00392896" w:rsidRPr="00392896" w:rsidRDefault="00392896" w:rsidP="003928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Unweighted</w:t>
            </w:r>
          </w:p>
        </w:tc>
        <w:tc>
          <w:tcPr>
            <w:tcW w:w="2820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3E6D0" w14:textId="77777777" w:rsidR="00392896" w:rsidRPr="00392896" w:rsidRDefault="00392896" w:rsidP="003928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Weighted</w:t>
            </w:r>
          </w:p>
        </w:tc>
      </w:tr>
      <w:tr w:rsidR="00392896" w:rsidRPr="00392896" w14:paraId="53452482" w14:textId="77777777" w:rsidTr="004179A1">
        <w:trPr>
          <w:trHeight w:val="315"/>
        </w:trPr>
        <w:tc>
          <w:tcPr>
            <w:tcW w:w="5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7999B" w14:textId="77777777" w:rsidR="00392896" w:rsidRPr="00392896" w:rsidRDefault="00392896" w:rsidP="00392896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  <w:t> 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CA77F" w14:textId="77777777" w:rsidR="00392896" w:rsidRPr="00392896" w:rsidRDefault="00392896" w:rsidP="00392896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2AB52" w14:textId="77777777" w:rsidR="00392896" w:rsidRPr="00392896" w:rsidRDefault="00392896" w:rsidP="003928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n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3501D" w14:textId="77777777" w:rsidR="00392896" w:rsidRPr="00392896" w:rsidRDefault="00392896" w:rsidP="003928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554E2" w14:textId="77777777" w:rsidR="00392896" w:rsidRPr="00392896" w:rsidRDefault="00392896" w:rsidP="003928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lower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62EC2" w14:textId="77777777" w:rsidR="00392896" w:rsidRPr="00392896" w:rsidRDefault="00392896" w:rsidP="003928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upper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C74FC" w14:textId="77777777" w:rsidR="00392896" w:rsidRPr="00392896" w:rsidRDefault="00392896" w:rsidP="003928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%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0BD56" w14:textId="77777777" w:rsidR="00392896" w:rsidRPr="00392896" w:rsidRDefault="00392896" w:rsidP="003928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lower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C8B9E" w14:textId="77777777" w:rsidR="00392896" w:rsidRPr="00392896" w:rsidRDefault="00392896" w:rsidP="003928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upper</w:t>
            </w:r>
          </w:p>
        </w:tc>
      </w:tr>
      <w:tr w:rsidR="00392896" w:rsidRPr="00392896" w14:paraId="7762A8AC" w14:textId="77777777" w:rsidTr="004179A1">
        <w:trPr>
          <w:trHeight w:val="315"/>
        </w:trPr>
        <w:tc>
          <w:tcPr>
            <w:tcW w:w="291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66F96" w14:textId="77777777" w:rsidR="00392896" w:rsidRPr="00392896" w:rsidRDefault="00392896" w:rsidP="0039289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Used for medical conditions</w:t>
            </w: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3979A" w14:textId="77777777" w:rsidR="00392896" w:rsidRPr="00392896" w:rsidRDefault="00392896" w:rsidP="0039289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B94B6" w14:textId="77777777" w:rsidR="00392896" w:rsidRPr="00392896" w:rsidRDefault="00392896" w:rsidP="0039289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4D292" w14:textId="77777777" w:rsidR="00392896" w:rsidRPr="00392896" w:rsidRDefault="00392896" w:rsidP="0039289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F1DAE" w14:textId="77777777" w:rsidR="00392896" w:rsidRPr="00392896" w:rsidRDefault="00392896" w:rsidP="0039289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7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72C0" w14:textId="77777777" w:rsidR="00392896" w:rsidRPr="00392896" w:rsidRDefault="00392896" w:rsidP="0039289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92815" w14:textId="77777777" w:rsidR="00392896" w:rsidRPr="00392896" w:rsidRDefault="00392896" w:rsidP="0039289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105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3A30A" w14:textId="77777777" w:rsidR="00392896" w:rsidRPr="00392896" w:rsidRDefault="00392896" w:rsidP="0039289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</w:tr>
      <w:tr w:rsidR="00392896" w:rsidRPr="00392896" w14:paraId="38319A3F" w14:textId="77777777" w:rsidTr="004179A1">
        <w:trPr>
          <w:trHeight w:val="315"/>
        </w:trPr>
        <w:tc>
          <w:tcPr>
            <w:tcW w:w="5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DB9DC" w14:textId="77777777" w:rsidR="00392896" w:rsidRPr="00392896" w:rsidRDefault="00392896" w:rsidP="0039289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FEBA4" w14:textId="77777777" w:rsidR="00392896" w:rsidRPr="00392896" w:rsidRDefault="00392896" w:rsidP="0039289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Headaches/migraines</w:t>
            </w:r>
          </w:p>
        </w:tc>
        <w:tc>
          <w:tcPr>
            <w:tcW w:w="9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FA755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2243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31690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34%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54C03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33%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1BD52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35%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8CF67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35%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96960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34%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C623E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36%</w:t>
            </w:r>
          </w:p>
        </w:tc>
      </w:tr>
      <w:tr w:rsidR="00392896" w:rsidRPr="00392896" w14:paraId="54471105" w14:textId="77777777" w:rsidTr="004179A1">
        <w:trPr>
          <w:trHeight w:val="315"/>
        </w:trPr>
        <w:tc>
          <w:tcPr>
            <w:tcW w:w="5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745CA" w14:textId="77777777" w:rsidR="00392896" w:rsidRPr="00392896" w:rsidRDefault="00392896" w:rsidP="0039289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D4D97" w14:textId="0C33271C" w:rsidR="00392896" w:rsidRPr="00392896" w:rsidRDefault="00392896" w:rsidP="0039289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Pain</w:t>
            </w:r>
          </w:p>
        </w:tc>
        <w:tc>
          <w:tcPr>
            <w:tcW w:w="9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699AF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3761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2A3C5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57%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18433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55%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964E1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58%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FE91A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53%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E4A5C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52%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782F0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55%</w:t>
            </w:r>
          </w:p>
        </w:tc>
      </w:tr>
      <w:tr w:rsidR="00392896" w:rsidRPr="00392896" w14:paraId="79712982" w14:textId="77777777" w:rsidTr="004179A1">
        <w:trPr>
          <w:trHeight w:val="315"/>
        </w:trPr>
        <w:tc>
          <w:tcPr>
            <w:tcW w:w="5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4D2DE" w14:textId="77777777" w:rsidR="00392896" w:rsidRPr="00392896" w:rsidRDefault="00392896" w:rsidP="0039289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A779F" w14:textId="4260874B" w:rsidR="00392896" w:rsidRPr="00392896" w:rsidRDefault="00392896" w:rsidP="0039289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Nausea/vomiting</w:t>
            </w:r>
          </w:p>
        </w:tc>
        <w:tc>
          <w:tcPr>
            <w:tcW w:w="9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BFAF5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1399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76DEF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21%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13713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20%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AB828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22%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7B1DF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21%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F7B99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20%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57046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22%</w:t>
            </w:r>
          </w:p>
        </w:tc>
      </w:tr>
      <w:tr w:rsidR="00392896" w:rsidRPr="00392896" w14:paraId="2CE48EBE" w14:textId="77777777" w:rsidTr="004179A1">
        <w:trPr>
          <w:trHeight w:val="315"/>
        </w:trPr>
        <w:tc>
          <w:tcPr>
            <w:tcW w:w="5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258A4" w14:textId="77777777" w:rsidR="00392896" w:rsidRPr="00392896" w:rsidRDefault="00392896" w:rsidP="0039289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F3B28" w14:textId="77777777" w:rsidR="00392896" w:rsidRPr="00392896" w:rsidRDefault="00392896" w:rsidP="0039289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Lack of appetite</w:t>
            </w:r>
          </w:p>
        </w:tc>
        <w:tc>
          <w:tcPr>
            <w:tcW w:w="9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D547C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1264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EE28E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19%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61C55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18%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9ABF0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20%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605D5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22%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A8896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21%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68B8F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23%</w:t>
            </w:r>
          </w:p>
        </w:tc>
      </w:tr>
      <w:tr w:rsidR="00392896" w:rsidRPr="00392896" w14:paraId="53128118" w14:textId="77777777" w:rsidTr="004179A1">
        <w:trPr>
          <w:trHeight w:val="315"/>
        </w:trPr>
        <w:tc>
          <w:tcPr>
            <w:tcW w:w="5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4E5CA" w14:textId="77777777" w:rsidR="00392896" w:rsidRPr="00392896" w:rsidRDefault="00392896" w:rsidP="0039289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05D43" w14:textId="77777777" w:rsidR="00392896" w:rsidRPr="00392896" w:rsidRDefault="00392896" w:rsidP="0039289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Seizures</w:t>
            </w:r>
          </w:p>
        </w:tc>
        <w:tc>
          <w:tcPr>
            <w:tcW w:w="9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695E1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23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0979B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3%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4D7FF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3%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F1E71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4%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F8F80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5%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0C8B1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4%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FE1B4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5%</w:t>
            </w:r>
          </w:p>
        </w:tc>
      </w:tr>
      <w:tr w:rsidR="00392896" w:rsidRPr="00392896" w14:paraId="65CCF040" w14:textId="77777777" w:rsidTr="004179A1">
        <w:trPr>
          <w:trHeight w:val="315"/>
        </w:trPr>
        <w:tc>
          <w:tcPr>
            <w:tcW w:w="5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F533C" w14:textId="77777777" w:rsidR="00392896" w:rsidRPr="00392896" w:rsidRDefault="00392896" w:rsidP="0039289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8CC4A" w14:textId="77777777" w:rsidR="00392896" w:rsidRPr="00392896" w:rsidRDefault="00392896" w:rsidP="0039289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Muscle spasms</w:t>
            </w:r>
          </w:p>
        </w:tc>
        <w:tc>
          <w:tcPr>
            <w:tcW w:w="9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1DBCC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876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9DB54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13%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00487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12%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A7A46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14%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190FE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14%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437A4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13%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76079" w14:textId="77777777" w:rsidR="00392896" w:rsidRPr="00392896" w:rsidRDefault="00392896" w:rsidP="00392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15%</w:t>
            </w:r>
          </w:p>
        </w:tc>
      </w:tr>
      <w:tr w:rsidR="004179A1" w:rsidRPr="00392896" w14:paraId="525CBFCE" w14:textId="77777777" w:rsidTr="004179A1">
        <w:trPr>
          <w:trHeight w:val="315"/>
        </w:trPr>
        <w:tc>
          <w:tcPr>
            <w:tcW w:w="5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9AF7B" w14:textId="77777777" w:rsidR="004179A1" w:rsidRPr="00392896" w:rsidRDefault="004179A1" w:rsidP="004179A1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3DA833" w14:textId="76E6F600" w:rsidR="004179A1" w:rsidRPr="00392896" w:rsidRDefault="004179A1" w:rsidP="004179A1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Cancer</w:t>
            </w:r>
          </w:p>
        </w:tc>
        <w:tc>
          <w:tcPr>
            <w:tcW w:w="9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A6DF2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184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896FC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3%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5129E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2%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825C4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3%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DBF78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3%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754AE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3%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87B3E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3%</w:t>
            </w:r>
          </w:p>
        </w:tc>
      </w:tr>
      <w:tr w:rsidR="004179A1" w:rsidRPr="00392896" w14:paraId="44358474" w14:textId="77777777" w:rsidTr="004179A1">
        <w:trPr>
          <w:trHeight w:val="315"/>
        </w:trPr>
        <w:tc>
          <w:tcPr>
            <w:tcW w:w="588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372A36" w14:textId="77777777" w:rsidR="004179A1" w:rsidRPr="00392896" w:rsidRDefault="004179A1" w:rsidP="004179A1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232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B346F" w14:textId="77777777" w:rsidR="004179A1" w:rsidRPr="00392896" w:rsidRDefault="004179A1" w:rsidP="004179A1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Problems sleeping</w:t>
            </w:r>
          </w:p>
        </w:tc>
        <w:tc>
          <w:tcPr>
            <w:tcW w:w="902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F73F7F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3179</w:t>
            </w:r>
          </w:p>
        </w:tc>
        <w:tc>
          <w:tcPr>
            <w:tcW w:w="7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BB551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48%</w:t>
            </w:r>
          </w:p>
        </w:tc>
        <w:tc>
          <w:tcPr>
            <w:tcW w:w="102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7B786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47%</w:t>
            </w:r>
          </w:p>
        </w:tc>
        <w:tc>
          <w:tcPr>
            <w:tcW w:w="107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85404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49%</w:t>
            </w:r>
          </w:p>
        </w:tc>
        <w:tc>
          <w:tcPr>
            <w:tcW w:w="7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BEA1B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46%</w:t>
            </w:r>
          </w:p>
        </w:tc>
        <w:tc>
          <w:tcPr>
            <w:tcW w:w="10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0E0AD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45%</w:t>
            </w:r>
          </w:p>
        </w:tc>
        <w:tc>
          <w:tcPr>
            <w:tcW w:w="105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84901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47%</w:t>
            </w:r>
          </w:p>
        </w:tc>
      </w:tr>
      <w:tr w:rsidR="004179A1" w:rsidRPr="00392896" w14:paraId="21C9DF21" w14:textId="77777777" w:rsidTr="004179A1">
        <w:trPr>
          <w:trHeight w:val="315"/>
        </w:trPr>
        <w:tc>
          <w:tcPr>
            <w:tcW w:w="291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72EDB" w14:textId="77777777" w:rsidR="004179A1" w:rsidRPr="00392896" w:rsidRDefault="004179A1" w:rsidP="004179A1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Used for mental health</w:t>
            </w:r>
          </w:p>
        </w:tc>
        <w:tc>
          <w:tcPr>
            <w:tcW w:w="9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D63CB" w14:textId="77777777" w:rsidR="004179A1" w:rsidRPr="00392896" w:rsidRDefault="004179A1" w:rsidP="004179A1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A5397" w14:textId="77777777" w:rsidR="004179A1" w:rsidRPr="00392896" w:rsidRDefault="004179A1" w:rsidP="004179A1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5909D" w14:textId="77777777" w:rsidR="004179A1" w:rsidRPr="00392896" w:rsidRDefault="004179A1" w:rsidP="004179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998D3" w14:textId="77777777" w:rsidR="004179A1" w:rsidRPr="00392896" w:rsidRDefault="004179A1" w:rsidP="004179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89C91" w14:textId="77777777" w:rsidR="004179A1" w:rsidRPr="00392896" w:rsidRDefault="004179A1" w:rsidP="004179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B05D8" w14:textId="77777777" w:rsidR="004179A1" w:rsidRPr="00392896" w:rsidRDefault="004179A1" w:rsidP="004179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C1EE4" w14:textId="77777777" w:rsidR="004179A1" w:rsidRPr="00392896" w:rsidRDefault="004179A1" w:rsidP="004179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179A1" w:rsidRPr="00392896" w14:paraId="5FDC30E6" w14:textId="77777777" w:rsidTr="004179A1">
        <w:trPr>
          <w:trHeight w:val="315"/>
        </w:trPr>
        <w:tc>
          <w:tcPr>
            <w:tcW w:w="5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1C7B5" w14:textId="77777777" w:rsidR="004179A1" w:rsidRPr="00392896" w:rsidRDefault="004179A1" w:rsidP="004179A1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758FA" w14:textId="3108CA12" w:rsidR="004179A1" w:rsidRPr="00392896" w:rsidRDefault="004179A1" w:rsidP="004179A1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 xml:space="preserve">Anxiety </w:t>
            </w:r>
          </w:p>
        </w:tc>
        <w:tc>
          <w:tcPr>
            <w:tcW w:w="9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D29B7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3371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6227B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51%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589B9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50%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14B29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52%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D2C46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52%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8651A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51%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B7109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53%</w:t>
            </w:r>
          </w:p>
        </w:tc>
      </w:tr>
      <w:tr w:rsidR="004179A1" w:rsidRPr="00392896" w14:paraId="4616A98E" w14:textId="77777777" w:rsidTr="004179A1">
        <w:trPr>
          <w:trHeight w:val="315"/>
        </w:trPr>
        <w:tc>
          <w:tcPr>
            <w:tcW w:w="5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CBE19" w14:textId="77777777" w:rsidR="004179A1" w:rsidRPr="00392896" w:rsidRDefault="004179A1" w:rsidP="004179A1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5970E" w14:textId="233B3263" w:rsidR="004179A1" w:rsidRPr="00392896" w:rsidRDefault="004179A1" w:rsidP="004179A1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Depression</w:t>
            </w:r>
          </w:p>
        </w:tc>
        <w:tc>
          <w:tcPr>
            <w:tcW w:w="9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0C2FC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2439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521A6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37%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8D0EC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36%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3ABB4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38%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ED42F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40%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EE6F7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38%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F798B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41%</w:t>
            </w:r>
          </w:p>
        </w:tc>
      </w:tr>
      <w:tr w:rsidR="004179A1" w:rsidRPr="00392896" w14:paraId="43ACC69F" w14:textId="77777777" w:rsidTr="004179A1">
        <w:trPr>
          <w:trHeight w:val="315"/>
        </w:trPr>
        <w:tc>
          <w:tcPr>
            <w:tcW w:w="5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3812D" w14:textId="77777777" w:rsidR="004179A1" w:rsidRPr="00392896" w:rsidRDefault="004179A1" w:rsidP="004179A1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F9E52" w14:textId="2E4B8BB4" w:rsidR="004179A1" w:rsidRPr="00392896" w:rsidRDefault="004179A1" w:rsidP="004179A1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 xml:space="preserve">Post-traumatic stress </w:t>
            </w:r>
          </w:p>
        </w:tc>
        <w:tc>
          <w:tcPr>
            <w:tcW w:w="9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99D1D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D1589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16%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004DC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15%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72877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17%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82E14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17%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C8EBB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16%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C7121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17%</w:t>
            </w:r>
          </w:p>
        </w:tc>
      </w:tr>
      <w:tr w:rsidR="004179A1" w:rsidRPr="00392896" w14:paraId="395B0398" w14:textId="77777777" w:rsidTr="004179A1">
        <w:trPr>
          <w:trHeight w:val="315"/>
        </w:trPr>
        <w:tc>
          <w:tcPr>
            <w:tcW w:w="5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C8E1D" w14:textId="77777777" w:rsidR="004179A1" w:rsidRPr="00392896" w:rsidRDefault="004179A1" w:rsidP="004179A1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4CBE5" w14:textId="1D039A84" w:rsidR="004179A1" w:rsidRPr="00392896" w:rsidRDefault="004179A1" w:rsidP="004179A1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 xml:space="preserve">Bipolar disorder </w:t>
            </w:r>
          </w:p>
        </w:tc>
        <w:tc>
          <w:tcPr>
            <w:tcW w:w="9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EF678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522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2311D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8%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2DF01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7%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20F6A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9%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63EA1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10%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DA0B2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9%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AB051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10%</w:t>
            </w:r>
          </w:p>
        </w:tc>
      </w:tr>
      <w:tr w:rsidR="004179A1" w:rsidRPr="00392896" w14:paraId="1B5B707C" w14:textId="77777777" w:rsidTr="004179A1">
        <w:trPr>
          <w:trHeight w:val="315"/>
        </w:trPr>
        <w:tc>
          <w:tcPr>
            <w:tcW w:w="5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5B4D5" w14:textId="77777777" w:rsidR="004179A1" w:rsidRPr="00392896" w:rsidRDefault="004179A1" w:rsidP="004179A1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74EAF" w14:textId="77B2AF7F" w:rsidR="004179A1" w:rsidRPr="00392896" w:rsidRDefault="004179A1" w:rsidP="004179A1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 xml:space="preserve">Psychosis </w:t>
            </w:r>
          </w:p>
        </w:tc>
        <w:tc>
          <w:tcPr>
            <w:tcW w:w="9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25A6E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191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3F30B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3%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FD8F7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2%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3721E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3%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DC271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4%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91EDA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4%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154B5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5%</w:t>
            </w:r>
          </w:p>
        </w:tc>
      </w:tr>
      <w:tr w:rsidR="004179A1" w:rsidRPr="00392896" w14:paraId="62281579" w14:textId="77777777" w:rsidTr="004179A1">
        <w:trPr>
          <w:trHeight w:val="315"/>
        </w:trPr>
        <w:tc>
          <w:tcPr>
            <w:tcW w:w="5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6F886" w14:textId="77777777" w:rsidR="004179A1" w:rsidRPr="00392896" w:rsidRDefault="004179A1" w:rsidP="004179A1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8FE5A" w14:textId="77777777" w:rsidR="004179A1" w:rsidRPr="00392896" w:rsidRDefault="004179A1" w:rsidP="004179A1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Schizophrenia</w:t>
            </w:r>
          </w:p>
        </w:tc>
        <w:tc>
          <w:tcPr>
            <w:tcW w:w="9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29C16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123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AC637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2%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31E18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2%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67122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2%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F0D34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3%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A544A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3%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070E6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3%</w:t>
            </w:r>
          </w:p>
        </w:tc>
      </w:tr>
      <w:tr w:rsidR="004179A1" w:rsidRPr="00392896" w14:paraId="5DE754EA" w14:textId="77777777" w:rsidTr="004179A1">
        <w:trPr>
          <w:trHeight w:val="315"/>
        </w:trPr>
        <w:tc>
          <w:tcPr>
            <w:tcW w:w="58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CCAEB4" w14:textId="77777777" w:rsidR="004179A1" w:rsidRPr="00392896" w:rsidRDefault="004179A1" w:rsidP="004179A1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23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5710DF" w14:textId="77777777" w:rsidR="004179A1" w:rsidRPr="00392896" w:rsidRDefault="004179A1" w:rsidP="004179A1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Drug or alcohol use</w:t>
            </w:r>
          </w:p>
        </w:tc>
        <w:tc>
          <w:tcPr>
            <w:tcW w:w="9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2F20EA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608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0E8C0C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9%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1F7670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8%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F6481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10%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8F7D16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2896">
              <w:rPr>
                <w:rFonts w:ascii="Calibri" w:eastAsia="Times New Roman" w:hAnsi="Calibri" w:cs="Calibri"/>
                <w:sz w:val="24"/>
                <w:szCs w:val="24"/>
              </w:rPr>
              <w:t>11%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BE7D26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10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3F193" w14:textId="77777777" w:rsidR="004179A1" w:rsidRPr="00392896" w:rsidRDefault="004179A1" w:rsidP="004179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2896">
              <w:rPr>
                <w:rFonts w:ascii="Calibri" w:eastAsia="Times New Roman" w:hAnsi="Calibri" w:cs="Calibri"/>
                <w:color w:val="000000"/>
              </w:rPr>
              <w:t>12%</w:t>
            </w:r>
          </w:p>
        </w:tc>
      </w:tr>
    </w:tbl>
    <w:p w14:paraId="150C8327" w14:textId="77777777" w:rsidR="006B7ECF" w:rsidRPr="007531C4" w:rsidRDefault="006B7ECF" w:rsidP="006B7ECF">
      <w:pPr>
        <w:rPr>
          <w:rFonts w:cstheme="minorHAnsi"/>
          <w:lang w:val="en-US"/>
        </w:rPr>
      </w:pPr>
    </w:p>
    <w:p w14:paraId="1A03BB95" w14:textId="77777777" w:rsidR="00DD49F0" w:rsidRPr="009E3F97" w:rsidRDefault="00DD49F0" w:rsidP="00C028C1">
      <w:pPr>
        <w:pStyle w:val="Heading1"/>
        <w:rPr>
          <w:rFonts w:cstheme="minorHAnsi"/>
          <w:color w:val="C00000"/>
        </w:rPr>
        <w:sectPr w:rsidR="00DD49F0" w:rsidRPr="009E3F97" w:rsidSect="009E3F97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C9D014E" w14:textId="3287D9AB" w:rsidR="00DD49F0" w:rsidRPr="009E3F97" w:rsidRDefault="00DD49F0" w:rsidP="00DD49F0">
      <w:pPr>
        <w:pStyle w:val="Heading1"/>
        <w:rPr>
          <w:rFonts w:cstheme="minorHAnsi"/>
          <w:noProof/>
        </w:rPr>
      </w:pPr>
      <w:bookmarkStart w:id="7" w:name="_Toc89869140"/>
      <w:r w:rsidRPr="009E3F97">
        <w:rPr>
          <w:rFonts w:cstheme="minorHAnsi"/>
        </w:rPr>
        <w:lastRenderedPageBreak/>
        <w:t xml:space="preserve">S4. Spearman’s correlation between </w:t>
      </w:r>
      <w:r w:rsidR="004877BE">
        <w:rPr>
          <w:rFonts w:cstheme="minorHAnsi"/>
        </w:rPr>
        <w:t xml:space="preserve">self-reported </w:t>
      </w:r>
      <w:r w:rsidR="001C177D">
        <w:rPr>
          <w:rFonts w:cstheme="minorHAnsi"/>
        </w:rPr>
        <w:t xml:space="preserve">medical </w:t>
      </w:r>
      <w:r w:rsidRPr="009E3F97">
        <w:rPr>
          <w:rFonts w:cstheme="minorHAnsi"/>
        </w:rPr>
        <w:t xml:space="preserve">reasons for </w:t>
      </w:r>
      <w:r w:rsidR="004877BE">
        <w:rPr>
          <w:rFonts w:cstheme="minorHAnsi"/>
        </w:rPr>
        <w:t xml:space="preserve">which </w:t>
      </w:r>
      <w:r w:rsidR="006B4B17" w:rsidRPr="009E3F97">
        <w:rPr>
          <w:rFonts w:cstheme="minorHAnsi"/>
        </w:rPr>
        <w:t xml:space="preserve">cannabis </w:t>
      </w:r>
      <w:r w:rsidR="004877BE">
        <w:rPr>
          <w:rFonts w:cstheme="minorHAnsi"/>
        </w:rPr>
        <w:t xml:space="preserve">was </w:t>
      </w:r>
      <w:r w:rsidR="00157DBF">
        <w:rPr>
          <w:rFonts w:cstheme="minorHAnsi"/>
        </w:rPr>
        <w:t xml:space="preserve">ever </w:t>
      </w:r>
      <w:r w:rsidR="006B4B17" w:rsidRPr="009E3F97">
        <w:rPr>
          <w:rFonts w:cstheme="minorHAnsi"/>
        </w:rPr>
        <w:t>use</w:t>
      </w:r>
      <w:bookmarkEnd w:id="7"/>
      <w:r w:rsidR="006B4B17" w:rsidRPr="009E3F97">
        <w:rPr>
          <w:rFonts w:cstheme="minorHAnsi"/>
        </w:rPr>
        <w:t xml:space="preserve"> </w:t>
      </w:r>
    </w:p>
    <w:tbl>
      <w:tblPr>
        <w:tblW w:w="11535" w:type="dxa"/>
        <w:tblLook w:val="04A0" w:firstRow="1" w:lastRow="0" w:firstColumn="1" w:lastColumn="0" w:noHBand="0" w:noVBand="1"/>
      </w:tblPr>
      <w:tblGrid>
        <w:gridCol w:w="419"/>
        <w:gridCol w:w="3068"/>
        <w:gridCol w:w="568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68"/>
      </w:tblGrid>
      <w:tr w:rsidR="009E3F97" w:rsidRPr="009E3F97" w14:paraId="2F951073" w14:textId="77777777" w:rsidTr="00DD49F0">
        <w:trPr>
          <w:trHeight w:val="465"/>
        </w:trPr>
        <w:tc>
          <w:tcPr>
            <w:tcW w:w="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A10A6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</w:rPr>
            </w:pPr>
            <w:r w:rsidRPr="009E3F97">
              <w:rPr>
                <w:rFonts w:eastAsia="Times New Roman" w:cstheme="minorHAnsi"/>
              </w:rPr>
              <w:t> </w:t>
            </w:r>
          </w:p>
        </w:tc>
        <w:tc>
          <w:tcPr>
            <w:tcW w:w="3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D8DD1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5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2658C7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289991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983042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8032FC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30D3AD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355D6D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4E06AC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62D9CA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49E40A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BE1C51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510A3F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02DCEB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12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E1E887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5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275FB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14</w:t>
            </w:r>
          </w:p>
        </w:tc>
      </w:tr>
      <w:tr w:rsidR="009E3F97" w:rsidRPr="009E3F97" w14:paraId="48115A2C" w14:textId="77777777" w:rsidTr="00DD49F0">
        <w:trPr>
          <w:trHeight w:val="465"/>
        </w:trPr>
        <w:tc>
          <w:tcPr>
            <w:tcW w:w="4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4E5C5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F6FD0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Headaches/migraines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14FB5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--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BC817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80594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AD5E9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D08A3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12983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25E55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9B140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1E44D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04825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C9C0B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B1B5A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51EDD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DF5F4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</w:tr>
      <w:tr w:rsidR="009E3F97" w:rsidRPr="009E3F97" w14:paraId="3D548689" w14:textId="77777777" w:rsidTr="00DD49F0">
        <w:trPr>
          <w:trHeight w:val="465"/>
        </w:trPr>
        <w:tc>
          <w:tcPr>
            <w:tcW w:w="4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D1D3A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732B4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Pain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000000" w:fill="FCA377"/>
            <w:noWrap/>
            <w:vAlign w:val="bottom"/>
            <w:hideMark/>
          </w:tcPr>
          <w:p w14:paraId="3B010E2A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4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934E1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--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E6A7D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81394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3EA42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EC97B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455E9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0D0DE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9ACFE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E45AC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39036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007FD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F3A5E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F1EFD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</w:tr>
      <w:tr w:rsidR="009E3F97" w:rsidRPr="009E3F97" w14:paraId="3A4159D1" w14:textId="77777777" w:rsidTr="00DD49F0">
        <w:trPr>
          <w:trHeight w:val="465"/>
        </w:trPr>
        <w:tc>
          <w:tcPr>
            <w:tcW w:w="4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9F934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A2C02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Nausea/vomiting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000000" w:fill="FDB77A"/>
            <w:noWrap/>
            <w:vAlign w:val="bottom"/>
            <w:hideMark/>
          </w:tcPr>
          <w:p w14:paraId="08974D21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3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DBA7B"/>
            <w:noWrap/>
            <w:vAlign w:val="bottom"/>
            <w:hideMark/>
          </w:tcPr>
          <w:p w14:paraId="2F769CF7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3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08F7C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--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D8D7F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A07F1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F9B57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73CF0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97EFB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93B13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C2437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6236E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9F772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6AB01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B0FFE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</w:tr>
      <w:tr w:rsidR="009E3F97" w:rsidRPr="009E3F97" w14:paraId="1EFEFC0D" w14:textId="77777777" w:rsidTr="00DD49F0">
        <w:trPr>
          <w:trHeight w:val="465"/>
        </w:trPr>
        <w:tc>
          <w:tcPr>
            <w:tcW w:w="4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F78E5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DDE74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Lack of appetite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000000" w:fill="FDBC7B"/>
            <w:noWrap/>
            <w:vAlign w:val="bottom"/>
            <w:hideMark/>
          </w:tcPr>
          <w:p w14:paraId="13FBEC53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3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CB47A"/>
            <w:noWrap/>
            <w:vAlign w:val="bottom"/>
            <w:hideMark/>
          </w:tcPr>
          <w:p w14:paraId="42A5DA02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3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B9975"/>
            <w:noWrap/>
            <w:vAlign w:val="bottom"/>
            <w:hideMark/>
          </w:tcPr>
          <w:p w14:paraId="6FA95EDB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4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8F97C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--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7E2B0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04F35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B72DA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203CA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83A1F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A73A7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3B6F1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E1D56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8214B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204CD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</w:tr>
      <w:tr w:rsidR="009E3F97" w:rsidRPr="009E3F97" w14:paraId="2DC848D8" w14:textId="77777777" w:rsidTr="00DD49F0">
        <w:trPr>
          <w:trHeight w:val="465"/>
        </w:trPr>
        <w:tc>
          <w:tcPr>
            <w:tcW w:w="4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82E74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3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AE6AB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Seizures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000000" w:fill="CCDC81"/>
            <w:noWrap/>
            <w:vAlign w:val="bottom"/>
            <w:hideMark/>
          </w:tcPr>
          <w:p w14:paraId="5E2FEF62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ADD37F"/>
            <w:noWrap/>
            <w:vAlign w:val="bottom"/>
            <w:hideMark/>
          </w:tcPr>
          <w:p w14:paraId="6FFF6475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EAE582"/>
            <w:noWrap/>
            <w:vAlign w:val="bottom"/>
            <w:hideMark/>
          </w:tcPr>
          <w:p w14:paraId="33BDBEE3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B7D67F"/>
            <w:noWrap/>
            <w:vAlign w:val="bottom"/>
            <w:hideMark/>
          </w:tcPr>
          <w:p w14:paraId="1150D0FA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DB75F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--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0AC53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FCCCF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1072E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D2B5A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50C03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AB3A5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A91A3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20C1A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7453F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</w:tr>
      <w:tr w:rsidR="009E3F97" w:rsidRPr="009E3F97" w14:paraId="1295628F" w14:textId="77777777" w:rsidTr="00DD49F0">
        <w:trPr>
          <w:trHeight w:val="465"/>
        </w:trPr>
        <w:tc>
          <w:tcPr>
            <w:tcW w:w="4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F60D4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3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2A777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Muscle spasms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000000" w:fill="FED680"/>
            <w:noWrap/>
            <w:vAlign w:val="bottom"/>
            <w:hideMark/>
          </w:tcPr>
          <w:p w14:paraId="55EF6336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DBF7C"/>
            <w:noWrap/>
            <w:vAlign w:val="bottom"/>
            <w:hideMark/>
          </w:tcPr>
          <w:p w14:paraId="5BBDE66F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3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ED981"/>
            <w:noWrap/>
            <w:vAlign w:val="bottom"/>
            <w:hideMark/>
          </w:tcPr>
          <w:p w14:paraId="1F3E05AB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FD981"/>
            <w:noWrap/>
            <w:vAlign w:val="bottom"/>
            <w:hideMark/>
          </w:tcPr>
          <w:p w14:paraId="296C46B1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DAE081"/>
            <w:noWrap/>
            <w:vAlign w:val="bottom"/>
            <w:hideMark/>
          </w:tcPr>
          <w:p w14:paraId="39E0B869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F7240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--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F06D9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68793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BFCF4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3DB82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8CCE9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9F9D0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15B02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D2947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</w:tr>
      <w:tr w:rsidR="009E3F97" w:rsidRPr="009E3F97" w14:paraId="05F0660A" w14:textId="77777777" w:rsidTr="00DD49F0">
        <w:trPr>
          <w:trHeight w:val="465"/>
        </w:trPr>
        <w:tc>
          <w:tcPr>
            <w:tcW w:w="4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2D2A8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3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82E2F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Cancer/tumours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000000" w:fill="8FCA7D"/>
            <w:noWrap/>
            <w:vAlign w:val="bottom"/>
            <w:hideMark/>
          </w:tcPr>
          <w:p w14:paraId="48606890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96CC7D"/>
            <w:noWrap/>
            <w:vAlign w:val="bottom"/>
            <w:hideMark/>
          </w:tcPr>
          <w:p w14:paraId="35982B96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B8D67F"/>
            <w:noWrap/>
            <w:vAlign w:val="bottom"/>
            <w:hideMark/>
          </w:tcPr>
          <w:p w14:paraId="29CCFA14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B6D57F"/>
            <w:noWrap/>
            <w:vAlign w:val="bottom"/>
            <w:hideMark/>
          </w:tcPr>
          <w:p w14:paraId="37A289EA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FE182"/>
            <w:noWrap/>
            <w:vAlign w:val="bottom"/>
            <w:hideMark/>
          </w:tcPr>
          <w:p w14:paraId="719195C5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A3D07E"/>
            <w:noWrap/>
            <w:vAlign w:val="bottom"/>
            <w:hideMark/>
          </w:tcPr>
          <w:p w14:paraId="792B9682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9E174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--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AEC17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01D1A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933E8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90D5F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2B0EE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A75DF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8DCEE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</w:tr>
      <w:tr w:rsidR="009E3F97" w:rsidRPr="009E3F97" w14:paraId="63E2CA3B" w14:textId="77777777" w:rsidTr="00DD49F0">
        <w:trPr>
          <w:trHeight w:val="465"/>
        </w:trPr>
        <w:tc>
          <w:tcPr>
            <w:tcW w:w="4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73D5C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3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9E74F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Problems sleeping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000000" w:fill="FCB179"/>
            <w:noWrap/>
            <w:vAlign w:val="bottom"/>
            <w:hideMark/>
          </w:tcPr>
          <w:p w14:paraId="333BA953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3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B9373"/>
            <w:noWrap/>
            <w:vAlign w:val="bottom"/>
            <w:hideMark/>
          </w:tcPr>
          <w:p w14:paraId="12DBB703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4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DBC7B"/>
            <w:noWrap/>
            <w:vAlign w:val="bottom"/>
            <w:hideMark/>
          </w:tcPr>
          <w:p w14:paraId="1208AA1C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3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CA777"/>
            <w:noWrap/>
            <w:vAlign w:val="bottom"/>
            <w:hideMark/>
          </w:tcPr>
          <w:p w14:paraId="7172BA9A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4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7CC57C"/>
            <w:noWrap/>
            <w:vAlign w:val="bottom"/>
            <w:hideMark/>
          </w:tcPr>
          <w:p w14:paraId="596D9C42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0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ED680"/>
            <w:noWrap/>
            <w:vAlign w:val="bottom"/>
            <w:hideMark/>
          </w:tcPr>
          <w:p w14:paraId="5D10629F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58A45503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0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E3978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--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F8138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D05E6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85079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41EFA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541AC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55035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</w:tr>
      <w:tr w:rsidR="009E3F97" w:rsidRPr="009E3F97" w14:paraId="4C4C3E9C" w14:textId="77777777" w:rsidTr="00DD49F0">
        <w:trPr>
          <w:trHeight w:val="465"/>
        </w:trPr>
        <w:tc>
          <w:tcPr>
            <w:tcW w:w="4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5367E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3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83952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Anxiety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000000" w:fill="FB9674"/>
            <w:noWrap/>
            <w:vAlign w:val="bottom"/>
            <w:hideMark/>
          </w:tcPr>
          <w:p w14:paraId="537BC572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4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B9774"/>
            <w:noWrap/>
            <w:vAlign w:val="bottom"/>
            <w:hideMark/>
          </w:tcPr>
          <w:p w14:paraId="4E528B44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4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DB87B"/>
            <w:noWrap/>
            <w:vAlign w:val="bottom"/>
            <w:hideMark/>
          </w:tcPr>
          <w:p w14:paraId="4FB59C46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3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CB37A"/>
            <w:noWrap/>
            <w:vAlign w:val="bottom"/>
            <w:hideMark/>
          </w:tcPr>
          <w:p w14:paraId="05390AD7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3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BED880"/>
            <w:noWrap/>
            <w:vAlign w:val="bottom"/>
            <w:hideMark/>
          </w:tcPr>
          <w:p w14:paraId="786192AC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FDD82"/>
            <w:noWrap/>
            <w:vAlign w:val="bottom"/>
            <w:hideMark/>
          </w:tcPr>
          <w:p w14:paraId="5244D601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86C87D"/>
            <w:noWrap/>
            <w:vAlign w:val="bottom"/>
            <w:hideMark/>
          </w:tcPr>
          <w:p w14:paraId="35D2D894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0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B9374"/>
            <w:noWrap/>
            <w:vAlign w:val="bottom"/>
            <w:hideMark/>
          </w:tcPr>
          <w:p w14:paraId="74CB7509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4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5E137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--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DDA10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384E9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EA41A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A61E6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A701F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</w:tr>
      <w:tr w:rsidR="009E3F97" w:rsidRPr="009E3F97" w14:paraId="5D658418" w14:textId="77777777" w:rsidTr="00DD49F0">
        <w:trPr>
          <w:trHeight w:val="465"/>
        </w:trPr>
        <w:tc>
          <w:tcPr>
            <w:tcW w:w="4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ACF80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3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71965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Depression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000000" w:fill="FCA376"/>
            <w:noWrap/>
            <w:vAlign w:val="bottom"/>
            <w:hideMark/>
          </w:tcPr>
          <w:p w14:paraId="6A2624DC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4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B9975"/>
            <w:noWrap/>
            <w:vAlign w:val="bottom"/>
            <w:hideMark/>
          </w:tcPr>
          <w:p w14:paraId="5460FEB6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4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DB67A"/>
            <w:noWrap/>
            <w:vAlign w:val="bottom"/>
            <w:hideMark/>
          </w:tcPr>
          <w:p w14:paraId="28187073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3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CA877"/>
            <w:noWrap/>
            <w:vAlign w:val="bottom"/>
            <w:hideMark/>
          </w:tcPr>
          <w:p w14:paraId="4C9EA792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4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C8DB80"/>
            <w:noWrap/>
            <w:vAlign w:val="bottom"/>
            <w:hideMark/>
          </w:tcPr>
          <w:p w14:paraId="7D8F63ED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ED480"/>
            <w:noWrap/>
            <w:vAlign w:val="bottom"/>
            <w:hideMark/>
          </w:tcPr>
          <w:p w14:paraId="00F97DC7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98CD7E"/>
            <w:noWrap/>
            <w:vAlign w:val="bottom"/>
            <w:hideMark/>
          </w:tcPr>
          <w:p w14:paraId="7E5AE660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B9C75"/>
            <w:noWrap/>
            <w:vAlign w:val="bottom"/>
            <w:hideMark/>
          </w:tcPr>
          <w:p w14:paraId="0044DBBA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4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CAE2E55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6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462D2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--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008C1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C8E55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D31E4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FCE98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</w:tr>
      <w:tr w:rsidR="009E3F97" w:rsidRPr="009E3F97" w14:paraId="0F380BDA" w14:textId="77777777" w:rsidTr="00DD49F0">
        <w:trPr>
          <w:trHeight w:val="465"/>
        </w:trPr>
        <w:tc>
          <w:tcPr>
            <w:tcW w:w="4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9759F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3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213A1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PTSD/trauma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000000" w:fill="FED780"/>
            <w:noWrap/>
            <w:vAlign w:val="bottom"/>
            <w:hideMark/>
          </w:tcPr>
          <w:p w14:paraId="0167CA2E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DC37D"/>
            <w:noWrap/>
            <w:vAlign w:val="bottom"/>
            <w:hideMark/>
          </w:tcPr>
          <w:p w14:paraId="05C3ED27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3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DC27C"/>
            <w:noWrap/>
            <w:vAlign w:val="bottom"/>
            <w:hideMark/>
          </w:tcPr>
          <w:p w14:paraId="486DAB9D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3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DC17C"/>
            <w:noWrap/>
            <w:vAlign w:val="bottom"/>
            <w:hideMark/>
          </w:tcPr>
          <w:p w14:paraId="325D7F15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3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C9DB80"/>
            <w:noWrap/>
            <w:vAlign w:val="bottom"/>
            <w:hideMark/>
          </w:tcPr>
          <w:p w14:paraId="47E12970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FD981"/>
            <w:noWrap/>
            <w:vAlign w:val="bottom"/>
            <w:hideMark/>
          </w:tcPr>
          <w:p w14:paraId="23FF7B3E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97CD7E"/>
            <w:noWrap/>
            <w:vAlign w:val="bottom"/>
            <w:hideMark/>
          </w:tcPr>
          <w:p w14:paraId="1B27ACED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ECA7E"/>
            <w:noWrap/>
            <w:vAlign w:val="bottom"/>
            <w:hideMark/>
          </w:tcPr>
          <w:p w14:paraId="5C21CACD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3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DB67A"/>
            <w:noWrap/>
            <w:vAlign w:val="bottom"/>
            <w:hideMark/>
          </w:tcPr>
          <w:p w14:paraId="176DF7FC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3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CB37A"/>
            <w:noWrap/>
            <w:vAlign w:val="bottom"/>
            <w:hideMark/>
          </w:tcPr>
          <w:p w14:paraId="70CF4C65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3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2B454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--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CDB3F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3ECD4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18569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</w:tr>
      <w:tr w:rsidR="009E3F97" w:rsidRPr="009E3F97" w14:paraId="1165A904" w14:textId="77777777" w:rsidTr="00DD49F0">
        <w:trPr>
          <w:trHeight w:val="465"/>
        </w:trPr>
        <w:tc>
          <w:tcPr>
            <w:tcW w:w="4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B6396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12</w:t>
            </w:r>
          </w:p>
        </w:tc>
        <w:tc>
          <w:tcPr>
            <w:tcW w:w="3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876F1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Bipolar/mania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000000" w:fill="FFE984"/>
            <w:noWrap/>
            <w:vAlign w:val="bottom"/>
            <w:hideMark/>
          </w:tcPr>
          <w:p w14:paraId="5717C25B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FE884"/>
            <w:noWrap/>
            <w:vAlign w:val="bottom"/>
            <w:hideMark/>
          </w:tcPr>
          <w:p w14:paraId="45880FD9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FEB84"/>
            <w:noWrap/>
            <w:vAlign w:val="bottom"/>
            <w:hideMark/>
          </w:tcPr>
          <w:p w14:paraId="0FD4DC2A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FE583"/>
            <w:noWrap/>
            <w:vAlign w:val="bottom"/>
            <w:hideMark/>
          </w:tcPr>
          <w:p w14:paraId="740EF30C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DEA83"/>
            <w:noWrap/>
            <w:vAlign w:val="bottom"/>
            <w:hideMark/>
          </w:tcPr>
          <w:p w14:paraId="7C8F119C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FEA84"/>
            <w:noWrap/>
            <w:vAlign w:val="bottom"/>
            <w:hideMark/>
          </w:tcPr>
          <w:p w14:paraId="17A3906D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CBDC81"/>
            <w:noWrap/>
            <w:vAlign w:val="bottom"/>
            <w:hideMark/>
          </w:tcPr>
          <w:p w14:paraId="78E857B9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EFE683"/>
            <w:noWrap/>
            <w:vAlign w:val="bottom"/>
            <w:hideMark/>
          </w:tcPr>
          <w:p w14:paraId="047A41E8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ED680"/>
            <w:noWrap/>
            <w:vAlign w:val="bottom"/>
            <w:hideMark/>
          </w:tcPr>
          <w:p w14:paraId="613F11C2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EC87E"/>
            <w:noWrap/>
            <w:vAlign w:val="bottom"/>
            <w:hideMark/>
          </w:tcPr>
          <w:p w14:paraId="4B992D52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3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FEB84"/>
            <w:noWrap/>
            <w:vAlign w:val="bottom"/>
            <w:hideMark/>
          </w:tcPr>
          <w:p w14:paraId="4E6C8791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9AB48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--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CA853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23059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</w:tr>
      <w:tr w:rsidR="009E3F97" w:rsidRPr="009E3F97" w14:paraId="71BFC3E9" w14:textId="77777777" w:rsidTr="00DD49F0">
        <w:trPr>
          <w:trHeight w:val="465"/>
        </w:trPr>
        <w:tc>
          <w:tcPr>
            <w:tcW w:w="4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1BA66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3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89A85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Psychosis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000000" w:fill="BDD880"/>
            <w:noWrap/>
            <w:vAlign w:val="bottom"/>
            <w:hideMark/>
          </w:tcPr>
          <w:p w14:paraId="2BBCB463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BCD780"/>
            <w:noWrap/>
            <w:vAlign w:val="bottom"/>
            <w:hideMark/>
          </w:tcPr>
          <w:p w14:paraId="01610C2A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C9DB80"/>
            <w:noWrap/>
            <w:vAlign w:val="bottom"/>
            <w:hideMark/>
          </w:tcPr>
          <w:p w14:paraId="031C64B4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5E883"/>
            <w:noWrap/>
            <w:vAlign w:val="bottom"/>
            <w:hideMark/>
          </w:tcPr>
          <w:p w14:paraId="734FFEC4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FEA84"/>
            <w:noWrap/>
            <w:vAlign w:val="bottom"/>
            <w:hideMark/>
          </w:tcPr>
          <w:p w14:paraId="5EEDA570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5E883"/>
            <w:noWrap/>
            <w:vAlign w:val="bottom"/>
            <w:hideMark/>
          </w:tcPr>
          <w:p w14:paraId="5DF0B17F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B8D67F"/>
            <w:noWrap/>
            <w:vAlign w:val="bottom"/>
            <w:hideMark/>
          </w:tcPr>
          <w:p w14:paraId="75D63FFB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C0D980"/>
            <w:noWrap/>
            <w:vAlign w:val="bottom"/>
            <w:hideMark/>
          </w:tcPr>
          <w:p w14:paraId="37618123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D7DF81"/>
            <w:noWrap/>
            <w:vAlign w:val="bottom"/>
            <w:hideMark/>
          </w:tcPr>
          <w:p w14:paraId="32A3E66B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EDE582"/>
            <w:noWrap/>
            <w:vAlign w:val="bottom"/>
            <w:hideMark/>
          </w:tcPr>
          <w:p w14:paraId="54CB7461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FDE82"/>
            <w:noWrap/>
            <w:vAlign w:val="bottom"/>
            <w:hideMark/>
          </w:tcPr>
          <w:p w14:paraId="1C3CA174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FE283"/>
            <w:noWrap/>
            <w:vAlign w:val="bottom"/>
            <w:hideMark/>
          </w:tcPr>
          <w:p w14:paraId="5D0AAE6A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1F916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--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DC65C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</w:tr>
      <w:tr w:rsidR="009E3F97" w:rsidRPr="009E3F97" w14:paraId="05F3FEF5" w14:textId="77777777" w:rsidTr="00DD49F0">
        <w:trPr>
          <w:trHeight w:val="465"/>
        </w:trPr>
        <w:tc>
          <w:tcPr>
            <w:tcW w:w="4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BB1A9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14</w:t>
            </w:r>
          </w:p>
        </w:tc>
        <w:tc>
          <w:tcPr>
            <w:tcW w:w="3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B8F83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Schizophrenia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000000" w:fill="A1D07E"/>
            <w:noWrap/>
            <w:vAlign w:val="bottom"/>
            <w:hideMark/>
          </w:tcPr>
          <w:p w14:paraId="3A6D7CBE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76C37C"/>
            <w:noWrap/>
            <w:vAlign w:val="bottom"/>
            <w:hideMark/>
          </w:tcPr>
          <w:p w14:paraId="15574B16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0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8ECA7D"/>
            <w:noWrap/>
            <w:vAlign w:val="bottom"/>
            <w:hideMark/>
          </w:tcPr>
          <w:p w14:paraId="50E83819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A5D17E"/>
            <w:noWrap/>
            <w:vAlign w:val="bottom"/>
            <w:hideMark/>
          </w:tcPr>
          <w:p w14:paraId="77BCFE41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D5DF81"/>
            <w:noWrap/>
            <w:vAlign w:val="bottom"/>
            <w:hideMark/>
          </w:tcPr>
          <w:p w14:paraId="28730863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D6DF81"/>
            <w:noWrap/>
            <w:vAlign w:val="bottom"/>
            <w:hideMark/>
          </w:tcPr>
          <w:p w14:paraId="601592B5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EFE683"/>
            <w:noWrap/>
            <w:vAlign w:val="bottom"/>
            <w:hideMark/>
          </w:tcPr>
          <w:p w14:paraId="36AA144E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75C37C"/>
            <w:noWrap/>
            <w:vAlign w:val="bottom"/>
            <w:hideMark/>
          </w:tcPr>
          <w:p w14:paraId="35D9B30D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0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88C87D"/>
            <w:noWrap/>
            <w:vAlign w:val="bottom"/>
            <w:hideMark/>
          </w:tcPr>
          <w:p w14:paraId="7BB6D4D5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0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A8D17E"/>
            <w:noWrap/>
            <w:vAlign w:val="bottom"/>
            <w:hideMark/>
          </w:tcPr>
          <w:p w14:paraId="300FEAC9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E2E282"/>
            <w:noWrap/>
            <w:vAlign w:val="bottom"/>
            <w:hideMark/>
          </w:tcPr>
          <w:p w14:paraId="6DAF0126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FE283"/>
            <w:noWrap/>
            <w:vAlign w:val="bottom"/>
            <w:hideMark/>
          </w:tcPr>
          <w:p w14:paraId="6DCC10BA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000000" w:fill="FEC77D"/>
            <w:noWrap/>
            <w:vAlign w:val="bottom"/>
            <w:hideMark/>
          </w:tcPr>
          <w:p w14:paraId="48AAAE93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32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812BF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--</w:t>
            </w:r>
          </w:p>
        </w:tc>
      </w:tr>
      <w:tr w:rsidR="009E3F97" w:rsidRPr="009E3F97" w14:paraId="4056C138" w14:textId="77777777" w:rsidTr="00DD49F0">
        <w:trPr>
          <w:trHeight w:val="465"/>
        </w:trPr>
        <w:tc>
          <w:tcPr>
            <w:tcW w:w="41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88C11C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E3F97">
              <w:rPr>
                <w:rFonts w:eastAsia="Times New Roman" w:cstheme="minorHAnsi"/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3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553A6" w14:textId="77777777" w:rsidR="00DD49F0" w:rsidRPr="009E3F97" w:rsidRDefault="00DD49F0" w:rsidP="00DD49F0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Drug/alcohol use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9E482"/>
            <w:noWrap/>
            <w:vAlign w:val="bottom"/>
            <w:hideMark/>
          </w:tcPr>
          <w:p w14:paraId="3B46C02D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9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7E883"/>
            <w:noWrap/>
            <w:vAlign w:val="bottom"/>
            <w:hideMark/>
          </w:tcPr>
          <w:p w14:paraId="24475305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0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9E482"/>
            <w:noWrap/>
            <w:vAlign w:val="bottom"/>
            <w:hideMark/>
          </w:tcPr>
          <w:p w14:paraId="5F48A408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9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E082"/>
            <w:noWrap/>
            <w:vAlign w:val="bottom"/>
            <w:hideMark/>
          </w:tcPr>
          <w:p w14:paraId="00C9B01C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4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86C87D"/>
            <w:noWrap/>
            <w:vAlign w:val="bottom"/>
            <w:hideMark/>
          </w:tcPr>
          <w:p w14:paraId="5475D68C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09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2D57F"/>
            <w:noWrap/>
            <w:vAlign w:val="bottom"/>
            <w:hideMark/>
          </w:tcPr>
          <w:p w14:paraId="47B4916D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3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79C47C"/>
            <w:noWrap/>
            <w:vAlign w:val="bottom"/>
            <w:hideMark/>
          </w:tcPr>
          <w:p w14:paraId="753BDC5C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08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DF82"/>
            <w:noWrap/>
            <w:vAlign w:val="bottom"/>
            <w:hideMark/>
          </w:tcPr>
          <w:p w14:paraId="1481A67E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5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DEA83"/>
            <w:noWrap/>
            <w:vAlign w:val="bottom"/>
            <w:hideMark/>
          </w:tcPr>
          <w:p w14:paraId="4CDCE6FF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1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DC81"/>
            <w:noWrap/>
            <w:vAlign w:val="bottom"/>
            <w:hideMark/>
          </w:tcPr>
          <w:p w14:paraId="51969974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26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EE683"/>
            <w:noWrap/>
            <w:vAlign w:val="bottom"/>
            <w:hideMark/>
          </w:tcPr>
          <w:p w14:paraId="1989E8A9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9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7DF81"/>
            <w:noWrap/>
            <w:vAlign w:val="bottom"/>
            <w:hideMark/>
          </w:tcPr>
          <w:p w14:paraId="5AAF55FD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7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4E382"/>
            <w:noWrap/>
            <w:vAlign w:val="bottom"/>
            <w:hideMark/>
          </w:tcPr>
          <w:p w14:paraId="1382A667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18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9C97D"/>
            <w:noWrap/>
            <w:vAlign w:val="bottom"/>
            <w:hideMark/>
          </w:tcPr>
          <w:p w14:paraId="16366894" w14:textId="77777777" w:rsidR="00DD49F0" w:rsidRPr="009E3F97" w:rsidRDefault="00DD49F0" w:rsidP="00DD49F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F97">
              <w:rPr>
                <w:rFonts w:eastAsia="Times New Roman" w:cstheme="minorHAnsi"/>
                <w:sz w:val="20"/>
                <w:szCs w:val="20"/>
              </w:rPr>
              <w:t>.09</w:t>
            </w:r>
          </w:p>
        </w:tc>
      </w:tr>
    </w:tbl>
    <w:p w14:paraId="3C0D53B6" w14:textId="77777777" w:rsidR="00DD49F0" w:rsidRPr="009E3F97" w:rsidRDefault="00DD49F0" w:rsidP="00DD49F0">
      <w:pPr>
        <w:rPr>
          <w:rFonts w:cstheme="minorHAnsi"/>
          <w:lang w:val="en-US"/>
        </w:rPr>
      </w:pPr>
    </w:p>
    <w:p w14:paraId="3F109713" w14:textId="6B5F24A2" w:rsidR="00DD49F0" w:rsidRPr="009E3F97" w:rsidRDefault="00DD49F0" w:rsidP="00DD49F0">
      <w:pPr>
        <w:rPr>
          <w:rFonts w:cstheme="minorHAnsi"/>
          <w:color w:val="C00000"/>
          <w:lang w:val="en-US"/>
        </w:rPr>
        <w:sectPr w:rsidR="00DD49F0" w:rsidRPr="009E3F97" w:rsidSect="00DD49F0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1782D545" w14:textId="4310CEB3" w:rsidR="00150FF6" w:rsidRDefault="005761D2" w:rsidP="00C028C1">
      <w:pPr>
        <w:pStyle w:val="Heading1"/>
        <w:rPr>
          <w:rFonts w:cstheme="minorHAnsi"/>
          <w:noProof/>
        </w:rPr>
      </w:pPr>
      <w:bookmarkStart w:id="8" w:name="_Toc89869141"/>
      <w:r w:rsidRPr="00F923B8">
        <w:rPr>
          <w:rFonts w:cstheme="minorHAnsi"/>
        </w:rPr>
        <w:lastRenderedPageBreak/>
        <w:t>S</w:t>
      </w:r>
      <w:r w:rsidR="00C028C1" w:rsidRPr="00F923B8">
        <w:rPr>
          <w:rFonts w:cstheme="minorHAnsi"/>
        </w:rPr>
        <w:t>5</w:t>
      </w:r>
      <w:r w:rsidRPr="00F923B8">
        <w:rPr>
          <w:rFonts w:cstheme="minorHAnsi"/>
        </w:rPr>
        <w:t xml:space="preserve">. </w:t>
      </w:r>
      <w:r w:rsidR="00830C39" w:rsidRPr="00F923B8">
        <w:rPr>
          <w:rFonts w:cstheme="minorHAnsi"/>
        </w:rPr>
        <w:t>Multiple l</w:t>
      </w:r>
      <w:r w:rsidR="00697A35" w:rsidRPr="00F923B8">
        <w:rPr>
          <w:rFonts w:cstheme="minorHAnsi"/>
          <w:noProof/>
        </w:rPr>
        <w:t xml:space="preserve">ogistic regression on </w:t>
      </w:r>
      <w:r w:rsidR="004877BE">
        <w:rPr>
          <w:rFonts w:cstheme="minorHAnsi"/>
          <w:noProof/>
        </w:rPr>
        <w:t>self-reported ever cannabis use for medical purposes</w:t>
      </w:r>
      <w:r w:rsidR="00697A35" w:rsidRPr="00F923B8">
        <w:rPr>
          <w:rFonts w:cstheme="minorHAnsi"/>
          <w:noProof/>
        </w:rPr>
        <w:t xml:space="preserve"> for </w:t>
      </w:r>
      <w:r w:rsidR="00112B39" w:rsidRPr="00F923B8">
        <w:rPr>
          <w:rFonts w:cstheme="minorHAnsi"/>
          <w:noProof/>
        </w:rPr>
        <w:t>each of the</w:t>
      </w:r>
      <w:r w:rsidR="001E76AF" w:rsidRPr="00F923B8">
        <w:rPr>
          <w:rFonts w:cstheme="minorHAnsi"/>
          <w:noProof/>
        </w:rPr>
        <w:t xml:space="preserve"> reasons of use</w:t>
      </w:r>
      <w:r w:rsidR="006314C4">
        <w:rPr>
          <w:rFonts w:cstheme="minorHAnsi"/>
          <w:noProof/>
        </w:rPr>
        <w:t>.</w:t>
      </w:r>
      <w:bookmarkEnd w:id="8"/>
    </w:p>
    <w:tbl>
      <w:tblPr>
        <w:tblW w:w="9420" w:type="dxa"/>
        <w:tblLook w:val="04A0" w:firstRow="1" w:lastRow="0" w:firstColumn="1" w:lastColumn="0" w:noHBand="0" w:noVBand="1"/>
      </w:tblPr>
      <w:tblGrid>
        <w:gridCol w:w="266"/>
        <w:gridCol w:w="2168"/>
        <w:gridCol w:w="3059"/>
        <w:gridCol w:w="958"/>
        <w:gridCol w:w="966"/>
        <w:gridCol w:w="978"/>
        <w:gridCol w:w="1025"/>
      </w:tblGrid>
      <w:tr w:rsidR="007F7D1F" w:rsidRPr="007F7D1F" w14:paraId="72396FD7" w14:textId="77777777" w:rsidTr="007F7D1F">
        <w:trPr>
          <w:trHeight w:val="300"/>
          <w:tblHeader/>
        </w:trPr>
        <w:tc>
          <w:tcPr>
            <w:tcW w:w="549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E7E6E6" w:themeFill="background2"/>
            <w:vAlign w:val="bottom"/>
            <w:hideMark/>
          </w:tcPr>
          <w:p w14:paraId="030E77D4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Separate models fitted for each of the reason outcome†</w:t>
            </w:r>
          </w:p>
        </w:tc>
        <w:tc>
          <w:tcPr>
            <w:tcW w:w="3927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E7E6E6" w:themeFill="background2"/>
            <w:noWrap/>
            <w:vAlign w:val="bottom"/>
            <w:hideMark/>
          </w:tcPr>
          <w:p w14:paraId="5D17B9A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Adjusted odds ratios</w:t>
            </w:r>
          </w:p>
        </w:tc>
      </w:tr>
      <w:tr w:rsidR="007F7D1F" w:rsidRPr="007F7D1F" w14:paraId="139062E8" w14:textId="77777777" w:rsidTr="007F7D1F">
        <w:trPr>
          <w:trHeight w:val="300"/>
          <w:tblHeader/>
        </w:trPr>
        <w:tc>
          <w:tcPr>
            <w:tcW w:w="549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208482D8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958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69C562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OR</w:t>
            </w:r>
          </w:p>
        </w:tc>
        <w:tc>
          <w:tcPr>
            <w:tcW w:w="19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6A1430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95%CI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7394190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</w:tr>
      <w:tr w:rsidR="007F7D1F" w:rsidRPr="007F7D1F" w14:paraId="2D31BA7F" w14:textId="77777777" w:rsidTr="007F7D1F">
        <w:trPr>
          <w:trHeight w:val="300"/>
          <w:tblHeader/>
        </w:trPr>
        <w:tc>
          <w:tcPr>
            <w:tcW w:w="549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252F1774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95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1AA38752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E8B27E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lower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B85F3C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upper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2CE6CC2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p</w:t>
            </w:r>
          </w:p>
        </w:tc>
      </w:tr>
      <w:tr w:rsidR="007F7D1F" w:rsidRPr="007F7D1F" w14:paraId="232E8E3F" w14:textId="77777777" w:rsidTr="007F7D1F">
        <w:trPr>
          <w:trHeight w:val="300"/>
        </w:trPr>
        <w:tc>
          <w:tcPr>
            <w:tcW w:w="549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67CC6FED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Use for Headaches/migraine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ED67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A6D81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BBE48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73B260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</w:tr>
      <w:tr w:rsidR="007F7D1F" w:rsidRPr="007F7D1F" w14:paraId="19F9FEF7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3C71A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9FD79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Male vs Female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DDA4F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CC9E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8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9E45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7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A373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4659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4E152A8C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70A8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C54E8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Age (ref: 16-25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F21D06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6-3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059B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8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F19C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5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D902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0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041B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4840518D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E1162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BD8BE2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AC282E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36-4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E46B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B20A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8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FDE5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1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264C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789</w:t>
            </w:r>
          </w:p>
        </w:tc>
      </w:tr>
      <w:tr w:rsidR="007F7D1F" w:rsidRPr="007F7D1F" w14:paraId="23570505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5575A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74FC5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00D3D2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46-5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AE6B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5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1187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4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4C3A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6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3CF5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692E0E46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8495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D15A41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80417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56-6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B26A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3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69AA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2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7C52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3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3EDF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3362C8E9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68DF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75E00959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nabis policy condition (ref: US illegal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D3A161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ada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2DE6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BF3C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8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426F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1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8578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21</w:t>
            </w:r>
          </w:p>
        </w:tc>
      </w:tr>
      <w:tr w:rsidR="007F7D1F" w:rsidRPr="007F7D1F" w14:paraId="18AE2504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2579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DA6A6CE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59DED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recreational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5B15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6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075E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4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6D91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8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3CCA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3BBB99C6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ECCD6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7952B6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EB30F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8198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8D43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14ED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4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97AD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21</w:t>
            </w:r>
          </w:p>
        </w:tc>
      </w:tr>
      <w:tr w:rsidR="007F7D1F" w:rsidRPr="007F7D1F" w14:paraId="4321298F" w14:textId="77777777" w:rsidTr="007F7D1F">
        <w:trPr>
          <w:trHeight w:val="300"/>
        </w:trPr>
        <w:tc>
          <w:tcPr>
            <w:tcW w:w="549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270715D3" w14:textId="1D7514D4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Use for Pain, including Other: Arthritis, Neuropathy or Menstrual cramps/PMS</w:t>
            </w:r>
            <w:r w:rsidR="00C4230B" w:rsidRPr="0098684A">
              <w:rPr>
                <w:rFonts w:ascii="Arial" w:hAnsi="Arial" w:cs="Arial"/>
                <w:b/>
                <w:bCs/>
                <w:color w:val="202124"/>
                <w:shd w:val="clear" w:color="auto" w:fill="FFFFFF"/>
                <w:vertAlign w:val="superscript"/>
              </w:rPr>
              <w:t>‡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DD11C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FFB5C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ECFC1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68EE62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</w:tr>
      <w:tr w:rsidR="007F7D1F" w:rsidRPr="007F7D1F" w14:paraId="7D20AD83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42B4A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3D95A4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Male vs Female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A293A9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7A77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1523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8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C89E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284E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152</w:t>
            </w:r>
          </w:p>
        </w:tc>
      </w:tr>
      <w:tr w:rsidR="007F7D1F" w:rsidRPr="007F7D1F" w14:paraId="2126D90D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D6B81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29E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Age (ref: 16-25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0D537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6-3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6BA1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5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DEC5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22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13D6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9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D197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7AB89B22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193FF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779A6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6AD8BA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36-4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92EB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9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1DF7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6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6F94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2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4F35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273F365D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4669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802616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421087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46-5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0F28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6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4AC3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4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0646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9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948E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451212F0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56334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8B9E6E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49A1F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56-6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6C5C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4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DA58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4F8A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6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3DDD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59522350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D63DE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3C9D1DF4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nabis policy condition (ref: US illegal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92FF77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ada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F72A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3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EB61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1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CF52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4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701F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7EAA6DC7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186B6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439C36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09B3E9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recreational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7D0A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0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C7CC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8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C67B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3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2B30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6D05E7C8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2568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AFDDD18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17C526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31E2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3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8350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1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7213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5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2F6E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18C74C60" w14:textId="77777777" w:rsidTr="007F7D1F">
        <w:trPr>
          <w:trHeight w:val="300"/>
        </w:trPr>
        <w:tc>
          <w:tcPr>
            <w:tcW w:w="549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1699DFE4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Use for Nausea/vomiting, or Other: Chemotherapy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2EE79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77B42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46C7E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F70E32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</w:tr>
      <w:tr w:rsidR="007F7D1F" w:rsidRPr="007F7D1F" w14:paraId="78E1CF20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9C65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CB75D6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Male vs Female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747858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9AD8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7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1BFB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6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3F25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8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4FC5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3C43674E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3F4F1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686DD6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Age (ref: 16-25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A6BA1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6-3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FE4D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9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BE95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5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3C6D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3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0C35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364D5E4D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EEEE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7F1BE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5D8764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36-4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FE7F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3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1F69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F051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6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2CFD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07</w:t>
            </w:r>
          </w:p>
        </w:tc>
      </w:tr>
      <w:tr w:rsidR="007F7D1F" w:rsidRPr="007F7D1F" w14:paraId="158FD2D7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783F7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FE8C52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5A0DB8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46-5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CFCE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7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FC29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5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951C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241B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03</w:t>
            </w:r>
          </w:p>
        </w:tc>
      </w:tr>
      <w:tr w:rsidR="007F7D1F" w:rsidRPr="007F7D1F" w14:paraId="6B026F78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82EEA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4C924F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95CF99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56-6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9CD7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4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C208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3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7B94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6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B860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3E87FF5E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B4B2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2FFDE04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nabis policy condition (ref: US illegal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91822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ada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A9F6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7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31E9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6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8982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3386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05</w:t>
            </w:r>
          </w:p>
        </w:tc>
      </w:tr>
      <w:tr w:rsidR="007F7D1F" w:rsidRPr="007F7D1F" w14:paraId="3A02975D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C9038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4156A5E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9E7091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recreational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1420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4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F71E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1261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7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05B7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201FAB73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5932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99B9DEF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68DFA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1737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8105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8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7F7E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3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F37E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445</w:t>
            </w:r>
          </w:p>
        </w:tc>
      </w:tr>
      <w:tr w:rsidR="007F7D1F" w:rsidRPr="007F7D1F" w14:paraId="02B5929E" w14:textId="77777777" w:rsidTr="007F7D1F">
        <w:trPr>
          <w:trHeight w:val="300"/>
        </w:trPr>
        <w:tc>
          <w:tcPr>
            <w:tcW w:w="549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7A012627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Use for Lack of appetite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19C0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6BAE1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031B6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93FE15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</w:tr>
      <w:tr w:rsidR="007F7D1F" w:rsidRPr="007F7D1F" w14:paraId="41350939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6651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18F01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Male vs Female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781429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A4EB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AE34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8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DECF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89B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582</w:t>
            </w:r>
          </w:p>
        </w:tc>
      </w:tr>
      <w:tr w:rsidR="007F7D1F" w:rsidRPr="007F7D1F" w14:paraId="654CF0A7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F9E1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506552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Age (ref: 16-25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4BBE86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6-3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8FC5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7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4568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5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8BEE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1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17F4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592958A3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92E67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36094D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0F8751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36-4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71F0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1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EDA1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0755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3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1BF0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223</w:t>
            </w:r>
          </w:p>
        </w:tc>
      </w:tr>
      <w:tr w:rsidR="007F7D1F" w:rsidRPr="007F7D1F" w14:paraId="60CED07A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A45F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9A41D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DD72CF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46-5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A398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6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DD11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5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AA85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8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99ED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1FCB5670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0D1A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16EA3F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256E4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56-6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5136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5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54BC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4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9D01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6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1BDC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2913848E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FCEE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1771EB1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nabis policy condition (ref: US illegal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554D91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ada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D769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B3A3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48AF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4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4412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41</w:t>
            </w:r>
          </w:p>
        </w:tc>
      </w:tr>
      <w:tr w:rsidR="007F7D1F" w:rsidRPr="007F7D1F" w14:paraId="0C439828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105D6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9D9E32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CCF5A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recreational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B644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8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37EB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5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11AC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2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E8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2801E910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10057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AE6B9D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7505D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EBA1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3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4DC7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9B2B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5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A044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10</w:t>
            </w:r>
          </w:p>
        </w:tc>
      </w:tr>
      <w:tr w:rsidR="007F7D1F" w:rsidRPr="007F7D1F" w14:paraId="78FC8015" w14:textId="77777777" w:rsidTr="007F7D1F">
        <w:trPr>
          <w:trHeight w:val="300"/>
        </w:trPr>
        <w:tc>
          <w:tcPr>
            <w:tcW w:w="549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6C56CE2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Use for Seizures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30532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F247F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EEDC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1B49D1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</w:tr>
      <w:tr w:rsidR="007F7D1F" w:rsidRPr="007F7D1F" w14:paraId="196DFD00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A8CF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8E591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Male vs Female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FB8E49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E475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6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3664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810A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0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2D1F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35FC782F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F9DAD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A0C3E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Age (ref: 16-25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8918E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6-3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D9D3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9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59A3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9987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8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A72A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02</w:t>
            </w:r>
          </w:p>
        </w:tc>
      </w:tr>
      <w:tr w:rsidR="007F7D1F" w:rsidRPr="007F7D1F" w14:paraId="1BCA9DC1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B79E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lastRenderedPageBreak/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A0F3D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B7D6FA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36-4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EF41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3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5C8F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BFD6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1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454E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126</w:t>
            </w:r>
          </w:p>
        </w:tc>
      </w:tr>
      <w:tr w:rsidR="007F7D1F" w:rsidRPr="007F7D1F" w14:paraId="648C2D42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2BB9F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B499AE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7876AA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46-5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D120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6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A62B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3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94F0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9D63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36</w:t>
            </w:r>
          </w:p>
        </w:tc>
      </w:tr>
      <w:tr w:rsidR="007F7D1F" w:rsidRPr="007F7D1F" w14:paraId="79E2FB8F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13409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262F29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C155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56-6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B24C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2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E203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12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77E0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4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9CEE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112BBD5E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98B2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1BBCD1F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nabis policy condition (ref: US illegal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CF559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ada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3FE9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7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AB42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4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F33E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82EE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71</w:t>
            </w:r>
          </w:p>
        </w:tc>
      </w:tr>
      <w:tr w:rsidR="007F7D1F" w:rsidRPr="007F7D1F" w14:paraId="278EC2B1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C7F2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876403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89C03E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recreational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0CA9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8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8C1F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5388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6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593A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</w:tr>
      <w:tr w:rsidR="007F7D1F" w:rsidRPr="007F7D1F" w14:paraId="6CED7903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FC34A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F83B031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0B3E7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9107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6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94AA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42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081B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E108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62</w:t>
            </w:r>
          </w:p>
        </w:tc>
      </w:tr>
      <w:tr w:rsidR="007F7D1F" w:rsidRPr="007F7D1F" w14:paraId="57841B40" w14:textId="77777777" w:rsidTr="007F7D1F">
        <w:trPr>
          <w:trHeight w:val="300"/>
        </w:trPr>
        <w:tc>
          <w:tcPr>
            <w:tcW w:w="549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6D486418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Use for Muscle spasms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34DE3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3E84D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7A9B7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FAB3E5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</w:tr>
      <w:tr w:rsidR="007F7D1F" w:rsidRPr="007F7D1F" w14:paraId="73D77D6D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6393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9D0FED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Male vs Female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78CBFF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6B86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CF4D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91F7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9DA4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195</w:t>
            </w:r>
          </w:p>
        </w:tc>
      </w:tr>
      <w:tr w:rsidR="007F7D1F" w:rsidRPr="007F7D1F" w14:paraId="2F117CEA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3C22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6CEA54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Age (ref: 16-25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6651E9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6-3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136B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4.0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D6AA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9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1E79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5.4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E013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14C95EAA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1DFFE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2AFBF2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106999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36-4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007F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3.4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F8D5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5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D216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4.6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8845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1A6E7106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1529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0917A2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DC79F8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46-5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FE9F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6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ED45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9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5B96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3.5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627B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2F2BA1CE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2A8F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4968B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424164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56-6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3732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8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60A4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3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5B8A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5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9137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52F800D3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B27D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53633772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nabis policy condition (ref: US illegal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52E4EF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ada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57A7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8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818A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6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7587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9F99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172</w:t>
            </w:r>
          </w:p>
        </w:tc>
      </w:tr>
      <w:tr w:rsidR="007F7D1F" w:rsidRPr="007F7D1F" w14:paraId="0168DF2E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46DA1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F2E7E32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AC33A8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recreational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698A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5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B631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4245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9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415E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5DEA4CF0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68F89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0FD5639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E18F1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A482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EFD3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5539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5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59B0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76</w:t>
            </w:r>
          </w:p>
        </w:tc>
      </w:tr>
      <w:tr w:rsidR="007F7D1F" w:rsidRPr="007F7D1F" w14:paraId="1587DD5A" w14:textId="77777777" w:rsidTr="007F7D1F">
        <w:trPr>
          <w:trHeight w:val="300"/>
        </w:trPr>
        <w:tc>
          <w:tcPr>
            <w:tcW w:w="549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00967FC3" w14:textId="2AC62BEC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Use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t</w:t>
            </w: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o treat cancer, including Other: To treat tumours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B016E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6ABB0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9632E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82CB0C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</w:tr>
      <w:tr w:rsidR="007F7D1F" w:rsidRPr="007F7D1F" w14:paraId="76DB04AB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38B9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4F7ED7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Male vs Female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C1ED8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20B6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6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CC45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5077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2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CFDA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6646D070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F05A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981F4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Age (ref: 16-25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F39658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6-3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B7B5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4.0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8B75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0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E578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8.1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198F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691A4107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7512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B1E1D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311126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36-4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BD32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9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0F5D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4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3C4B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6.0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EA69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04</w:t>
            </w:r>
          </w:p>
        </w:tc>
      </w:tr>
      <w:tr w:rsidR="007F7D1F" w:rsidRPr="007F7D1F" w14:paraId="7A02942E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D96A4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C8D709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EE5CB7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46-5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7E0A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2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1359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2999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4.6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9E56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35</w:t>
            </w:r>
          </w:p>
        </w:tc>
      </w:tr>
      <w:tr w:rsidR="007F7D1F" w:rsidRPr="007F7D1F" w14:paraId="21C61C3B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B9AE7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7262DE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47950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56-6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DC24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9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220B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EC66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4.2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F46A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74</w:t>
            </w:r>
          </w:p>
        </w:tc>
      </w:tr>
      <w:tr w:rsidR="007F7D1F" w:rsidRPr="007F7D1F" w14:paraId="2BB381D7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5D9AD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54EC9E4F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nabis policy condition (ref: US illegal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821C16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ada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C343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7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CBD2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4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0AB4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1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87CA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148</w:t>
            </w:r>
          </w:p>
        </w:tc>
      </w:tr>
      <w:tr w:rsidR="007F7D1F" w:rsidRPr="007F7D1F" w14:paraId="038A3555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8E727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F189909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B3CE41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recreational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C613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1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B41E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7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BB4C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7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2EDD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667</w:t>
            </w:r>
          </w:p>
        </w:tc>
      </w:tr>
      <w:tr w:rsidR="007F7D1F" w:rsidRPr="007F7D1F" w14:paraId="5B6B5935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CBF84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7BC094A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BD29A9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400B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BB7B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6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45F9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6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3276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767</w:t>
            </w:r>
          </w:p>
        </w:tc>
      </w:tr>
      <w:tr w:rsidR="007F7D1F" w:rsidRPr="007F7D1F" w14:paraId="441474F9" w14:textId="77777777" w:rsidTr="007F7D1F">
        <w:trPr>
          <w:trHeight w:val="300"/>
        </w:trPr>
        <w:tc>
          <w:tcPr>
            <w:tcW w:w="549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404A2856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Use for Problems sleeping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FA3C2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E2F7B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45127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7E194C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</w:tr>
      <w:tr w:rsidR="007F7D1F" w:rsidRPr="007F7D1F" w14:paraId="6F942690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84B86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D63012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Male vs Female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FED497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E8B9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DAE1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8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C95D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CA7F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08</w:t>
            </w:r>
          </w:p>
        </w:tc>
      </w:tr>
      <w:tr w:rsidR="007F7D1F" w:rsidRPr="007F7D1F" w14:paraId="11F538FF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843DF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088A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Age (ref: 16-25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37ECFA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6-3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AF90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7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062F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5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0E33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0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96DC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74EA324B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84FFA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40EC47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5646A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36-4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A23D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3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D566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1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7A35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5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18A1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34B84689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8671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B7194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05B74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46-5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15B9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4742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88EA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6578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217</w:t>
            </w:r>
          </w:p>
        </w:tc>
      </w:tr>
      <w:tr w:rsidR="007F7D1F" w:rsidRPr="007F7D1F" w14:paraId="1FF3F9D0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6B89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94ED0D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56BDED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56-6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0FB6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8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94AC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7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67C2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59F1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65</w:t>
            </w:r>
          </w:p>
        </w:tc>
      </w:tr>
      <w:tr w:rsidR="007F7D1F" w:rsidRPr="007F7D1F" w14:paraId="22018596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36199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7B841DE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nabis policy condition (ref: US illegal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BC90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ada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B447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4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D806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4226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6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960C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47BCF44F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E8B2F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EDE4CB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30C1C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recreational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6877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9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8E06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72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51A4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3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E916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6EDC817A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55716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D1ABF67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2DDF8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4594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3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153C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1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7DD7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5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83F2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5372CBA5" w14:textId="77777777" w:rsidTr="007F7D1F">
        <w:trPr>
          <w:trHeight w:val="300"/>
        </w:trPr>
        <w:tc>
          <w:tcPr>
            <w:tcW w:w="549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1C60274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Use for Anxiety (including phobia, obsessive-compulsive </w:t>
            </w:r>
            <w:proofErr w:type="gramStart"/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disorder</w:t>
            </w:r>
            <w:proofErr w:type="gramEnd"/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or a panic disorder)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CE748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9345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38AFA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CB7D4F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</w:tr>
      <w:tr w:rsidR="007F7D1F" w:rsidRPr="007F7D1F" w14:paraId="2EC95492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B5BB2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F9A4F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Male vs Female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396CF7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6418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8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BE2C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82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7E23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EC78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2929BBE6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E264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D039D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Age (ref: 16-25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75C8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6-3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63B3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5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B0E2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3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A4E6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7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E784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39F65A95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A3A8D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44FE74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E269B4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36-4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DF5C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9E56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8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15BE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EB5E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387</w:t>
            </w:r>
          </w:p>
        </w:tc>
      </w:tr>
      <w:tr w:rsidR="007F7D1F" w:rsidRPr="007F7D1F" w14:paraId="7AC61436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DC7E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EB4848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40B7B1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46-5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3CA5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6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6E2B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5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488C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7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035A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058C61CA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25AB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5E3AE7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067A66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56-6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263A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3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6249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3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742D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4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B5D7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10D57DED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03C86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396EDF16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nabis policy condition (ref: US illegal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7112F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ada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0EAD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D153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8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2B44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B83A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98</w:t>
            </w:r>
          </w:p>
        </w:tc>
      </w:tr>
      <w:tr w:rsidR="007F7D1F" w:rsidRPr="007F7D1F" w14:paraId="43318C9D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C96AE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A3D8A2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E98DB9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recreational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EDBB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3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F7F0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8117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5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2123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40611A9A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C4B8F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A1B95B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4ACB51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6D3B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505E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00A1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0F84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330</w:t>
            </w:r>
          </w:p>
        </w:tc>
      </w:tr>
      <w:tr w:rsidR="007F7D1F" w:rsidRPr="007F7D1F" w14:paraId="7D8C9B3A" w14:textId="77777777" w:rsidTr="007F7D1F">
        <w:trPr>
          <w:trHeight w:val="300"/>
        </w:trPr>
        <w:tc>
          <w:tcPr>
            <w:tcW w:w="549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68464DE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Use for Depression (including dysthymia)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26729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074AD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CE423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7CF0F5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</w:tr>
      <w:tr w:rsidR="007F7D1F" w:rsidRPr="007F7D1F" w14:paraId="05023C67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BEE5E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644E0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Male vs Female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1195F7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30C8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3A0A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7272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68A3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876</w:t>
            </w:r>
          </w:p>
        </w:tc>
      </w:tr>
      <w:tr w:rsidR="007F7D1F" w:rsidRPr="007F7D1F" w14:paraId="178CD10B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3E0A8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5E716F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Age (ref: 16-25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32987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6-3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F479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7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B826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5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70CA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9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E1F8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7C6F1003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C59A8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48408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E01AE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36-4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457F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EC4D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160F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1B1C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474</w:t>
            </w:r>
          </w:p>
        </w:tc>
      </w:tr>
      <w:tr w:rsidR="007F7D1F" w:rsidRPr="007F7D1F" w14:paraId="6AE02E53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63DA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38CF9F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81BBF7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46-5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4A4D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6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5534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52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7BB7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7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F3EF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7F844AE7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E0BC2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F5D0A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52022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56-6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8DB8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4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B53B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3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8574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4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7E0B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28C0ECF4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A873E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0D630ACD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nabis policy condition (ref: US illegal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A21392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ada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58B4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1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BED7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1D88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D8FC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152</w:t>
            </w:r>
          </w:p>
        </w:tc>
      </w:tr>
      <w:tr w:rsidR="007F7D1F" w:rsidRPr="007F7D1F" w14:paraId="0FF7EDB9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F209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2A0F892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6CE517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recreational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D53F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4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BBFF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0434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6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16E0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6A1AAC89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7957E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1DEE0F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68FD3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6AAC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1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35E6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A614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3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2A6E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18</w:t>
            </w:r>
          </w:p>
        </w:tc>
      </w:tr>
      <w:tr w:rsidR="007F7D1F" w:rsidRPr="007F7D1F" w14:paraId="2076D3EC" w14:textId="77777777" w:rsidTr="007F7D1F">
        <w:trPr>
          <w:trHeight w:val="300"/>
        </w:trPr>
        <w:tc>
          <w:tcPr>
            <w:tcW w:w="549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1C59E6D4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Use for Post-traumatic stress disorder (PTSD) or traumatic event (e.g., abuse or loss)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F90B7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3898E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4EF89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EA3797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</w:tr>
      <w:tr w:rsidR="007F7D1F" w:rsidRPr="007F7D1F" w14:paraId="23E47962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CBF7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3A94BF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Male vs Female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692CA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3685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8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6079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72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D80E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7B48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024BDF5C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157C8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61497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Age (ref: 16-25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4BD10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6-3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E532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0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9E58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6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823E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6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5E19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5DEDEECB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471D1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4F1B8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E04D4D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36-4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290D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7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A4F9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3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AEC2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1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3624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4A8B8361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EDA02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2E46A8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598342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46-5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D47D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8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A5DF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6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3E2F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1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6D87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317</w:t>
            </w:r>
          </w:p>
        </w:tc>
      </w:tr>
      <w:tr w:rsidR="007F7D1F" w:rsidRPr="007F7D1F" w14:paraId="742F847B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C0FF4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3CFD2D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C972A6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56-6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0393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6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F2CC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4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57A4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8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0C12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32BF9EE5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A582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681562A1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nabis policy condition (ref: US illegal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75A1BE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ada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AB50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0114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8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2D58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3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6CA6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447</w:t>
            </w:r>
          </w:p>
        </w:tc>
      </w:tr>
      <w:tr w:rsidR="007F7D1F" w:rsidRPr="007F7D1F" w14:paraId="65270C4A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F89F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C9D7DB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ED726F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recreational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BDDB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9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4D98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5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A883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4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8238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1DE6BE5C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F599D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5ED90A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28452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B261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3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1143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0CC2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6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5F0E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16</w:t>
            </w:r>
          </w:p>
        </w:tc>
      </w:tr>
      <w:tr w:rsidR="007F7D1F" w:rsidRPr="007F7D1F" w14:paraId="585252F2" w14:textId="77777777" w:rsidTr="007F7D1F">
        <w:trPr>
          <w:trHeight w:val="300"/>
        </w:trPr>
        <w:tc>
          <w:tcPr>
            <w:tcW w:w="549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3821820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Use for Bipolar disorder or mania, including Other: Borderline Personality disorder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8504C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152AC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16B7B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F937DE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</w:tr>
      <w:tr w:rsidR="007F7D1F" w:rsidRPr="007F7D1F" w14:paraId="04B67F40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4FF21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FC807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Male vs Female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D80E4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949A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AA56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7C97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4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9AA4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03</w:t>
            </w:r>
          </w:p>
        </w:tc>
      </w:tr>
      <w:tr w:rsidR="007F7D1F" w:rsidRPr="007F7D1F" w14:paraId="3A626B2F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C6DB9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4A4A3D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Age (ref: 16-25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0F05EA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6-3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2B04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7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2996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3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48C1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3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F2F9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5EEE8666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6B90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E5EC6F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AC2787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36-4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551A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9D41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B976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6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C4B3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111</w:t>
            </w:r>
          </w:p>
        </w:tc>
      </w:tr>
      <w:tr w:rsidR="007F7D1F" w:rsidRPr="007F7D1F" w14:paraId="4D393085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6D5D6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666A54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09EE7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46-5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DE57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7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8832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5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C849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6DC9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101</w:t>
            </w:r>
          </w:p>
        </w:tc>
      </w:tr>
      <w:tr w:rsidR="007F7D1F" w:rsidRPr="007F7D1F" w14:paraId="59EB79B6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749D7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A889B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B6CA7A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56-6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2843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2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7D5E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1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5CC2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3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671E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073D0B2D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92511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28FFD0DF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nabis policy condition (ref: US illegal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FCD0BA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ada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067F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8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1DE2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6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3589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9EF4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102</w:t>
            </w:r>
          </w:p>
        </w:tc>
      </w:tr>
      <w:tr w:rsidR="007F7D1F" w:rsidRPr="007F7D1F" w14:paraId="25910BCC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28068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B65056D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8DF2C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recreational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871E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5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64CB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1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9B8E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9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69CF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02</w:t>
            </w:r>
          </w:p>
        </w:tc>
      </w:tr>
      <w:tr w:rsidR="007F7D1F" w:rsidRPr="007F7D1F" w14:paraId="6A7695DE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E56F1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1DA407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E87BDD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4843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5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0C49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1A3F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0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B80B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69973219" w14:textId="77777777" w:rsidTr="007F7D1F">
        <w:trPr>
          <w:trHeight w:val="300"/>
        </w:trPr>
        <w:tc>
          <w:tcPr>
            <w:tcW w:w="549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6260633A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Use for Psychosis (e.g., paranoia, disorganized thinking, hearing voices that others can't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CB926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BBFCD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091C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A44B9C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</w:tr>
      <w:tr w:rsidR="007F7D1F" w:rsidRPr="007F7D1F" w14:paraId="0FA52315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9D52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2229F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Male vs Female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B1579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A8B7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7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5D40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0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43BC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3.5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536D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6BACB4B3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F9BC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48994F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Age (ref: 16-25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2E280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6-3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203C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3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70F4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4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2F76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3.5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A22F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6201F99E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D15B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57BDEA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1D941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36-4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65D1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8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F14E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1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2977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8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8D7F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09</w:t>
            </w:r>
          </w:p>
        </w:tc>
      </w:tr>
      <w:tr w:rsidR="007F7D1F" w:rsidRPr="007F7D1F" w14:paraId="6B27C79B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208E8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AC4BF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EB894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46-5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ECE8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7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7310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42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FEED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ABB7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231</w:t>
            </w:r>
          </w:p>
        </w:tc>
      </w:tr>
      <w:tr w:rsidR="007F7D1F" w:rsidRPr="007F7D1F" w14:paraId="4B9049D4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188CE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8A3EA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922ADD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56-6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341D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2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1C1F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1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B6AB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5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AA31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0500F849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D2FFD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6CD70547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nabis policy condition (ref: US illegal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F2651D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ada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DC7C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6DB2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5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1BB7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3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261D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624</w:t>
            </w:r>
          </w:p>
        </w:tc>
      </w:tr>
      <w:tr w:rsidR="007F7D1F" w:rsidRPr="007F7D1F" w14:paraId="2A1A2996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1C75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38803C8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05E094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recreational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56E3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9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16B9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3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9BAF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3.0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5EB8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</w:tr>
      <w:tr w:rsidR="007F7D1F" w:rsidRPr="007F7D1F" w14:paraId="5167E108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A1D28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6FD742E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5ECAB9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3F60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1FD5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6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12FE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6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6779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767</w:t>
            </w:r>
          </w:p>
        </w:tc>
      </w:tr>
      <w:tr w:rsidR="007F7D1F" w:rsidRPr="007F7D1F" w14:paraId="103A87FC" w14:textId="77777777" w:rsidTr="007F7D1F">
        <w:trPr>
          <w:trHeight w:val="300"/>
        </w:trPr>
        <w:tc>
          <w:tcPr>
            <w:tcW w:w="549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1930DAAF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Use for Schizophrenia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4218D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BF722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8A322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BB31507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</w:tr>
      <w:tr w:rsidR="007F7D1F" w:rsidRPr="007F7D1F" w14:paraId="139A9B39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F8B3D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0D81F2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Male vs Female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3EF22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BFEA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4.0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559F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8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9E23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5.6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7AD9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75E04209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1A3D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362EB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Age (ref: 16-25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AA04C2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6-3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552C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3.4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48C8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0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F1B4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5.7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5B07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3180212D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24DEE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846446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7AFD7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36-4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19FD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3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E326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3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F985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4.0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3368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03</w:t>
            </w:r>
          </w:p>
        </w:tc>
      </w:tr>
      <w:tr w:rsidR="007F7D1F" w:rsidRPr="007F7D1F" w14:paraId="48011F75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59B7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lastRenderedPageBreak/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AA993E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C5DE6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46-5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0F6A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4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2F5D4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1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D905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760F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32</w:t>
            </w:r>
          </w:p>
        </w:tc>
      </w:tr>
      <w:tr w:rsidR="007F7D1F" w:rsidRPr="007F7D1F" w14:paraId="3B067B6B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0990D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9C87D9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4810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56-6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794E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3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76EA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1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DD51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7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5937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06</w:t>
            </w:r>
          </w:p>
        </w:tc>
      </w:tr>
      <w:tr w:rsidR="007F7D1F" w:rsidRPr="007F7D1F" w14:paraId="6EDEFDB6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98D2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23686CAE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nabis policy condition (ref: US illegal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1E1771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ada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63EC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8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3A53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5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64D6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35BA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332</w:t>
            </w:r>
          </w:p>
        </w:tc>
      </w:tr>
      <w:tr w:rsidR="007F7D1F" w:rsidRPr="007F7D1F" w14:paraId="47579ECC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8213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1DFC6D9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DC5AC2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recreational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29BD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4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17F5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0011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1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64FFE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108</w:t>
            </w:r>
          </w:p>
        </w:tc>
      </w:tr>
      <w:tr w:rsidR="007F7D1F" w:rsidRPr="007F7D1F" w14:paraId="196C67A8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3E04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36F3041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9ACCC8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F041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5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C2A9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32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9B21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2567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27</w:t>
            </w:r>
          </w:p>
        </w:tc>
      </w:tr>
      <w:tr w:rsidR="007F7D1F" w:rsidRPr="007F7D1F" w14:paraId="5C8765A8" w14:textId="77777777" w:rsidTr="007F7D1F">
        <w:trPr>
          <w:trHeight w:val="300"/>
        </w:trPr>
        <w:tc>
          <w:tcPr>
            <w:tcW w:w="549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6ED149A2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Use for Drug or alcohol use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02AF2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0578C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F6500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868837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7D1F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</w:tr>
      <w:tr w:rsidR="007F7D1F" w:rsidRPr="007F7D1F" w14:paraId="0C91FB24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3D58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340479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Male vs Female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C5AA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F1B4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5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54AE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3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6717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8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C4A0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23E0725F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C57D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A1A83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Age (ref: 16-25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BE53A4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6-3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B8D6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9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B6AB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5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9322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2.5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646A1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0EE1A960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05ED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93E82D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3EE07E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36-4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6E29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3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FAA2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E745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7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27BB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30</w:t>
            </w:r>
          </w:p>
        </w:tc>
      </w:tr>
      <w:tr w:rsidR="007F7D1F" w:rsidRPr="007F7D1F" w14:paraId="0906E94F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B85D8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BA6B4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B1C13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46-5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EE7C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D7922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7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CD2A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3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A77E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844</w:t>
            </w:r>
          </w:p>
        </w:tc>
      </w:tr>
      <w:tr w:rsidR="007F7D1F" w:rsidRPr="007F7D1F" w14:paraId="0A413130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12FFF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0B4199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E05D02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56-6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CC1B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5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02E7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3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48DC8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7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0351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7F7D1F" w:rsidRPr="007F7D1F" w14:paraId="6A0CB77E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8A7A7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21146166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nabis policy condition (ref: US illegal)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E9549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Canada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EB066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1EB7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3B0E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5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5E12F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158</w:t>
            </w:r>
          </w:p>
        </w:tc>
      </w:tr>
      <w:tr w:rsidR="007F7D1F" w:rsidRPr="007F7D1F" w14:paraId="1C863B4A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83A83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C196FFB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E9D975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recreational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83F35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2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DCF10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9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D677D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6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7F59C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106</w:t>
            </w:r>
          </w:p>
        </w:tc>
      </w:tr>
      <w:tr w:rsidR="007F7D1F" w:rsidRPr="007F7D1F" w14:paraId="3D620D52" w14:textId="77777777" w:rsidTr="007F7D1F">
        <w:trPr>
          <w:trHeight w:val="300"/>
        </w:trPr>
        <w:tc>
          <w:tcPr>
            <w:tcW w:w="5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9D42A6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4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012C010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5ECC8C" w14:textId="77777777" w:rsidR="007F7D1F" w:rsidRP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US legal - medical only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DA138A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41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2C8633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09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253009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1.8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0BD7B" w14:textId="77777777" w:rsidR="007F7D1F" w:rsidRPr="007F7D1F" w:rsidRDefault="007F7D1F" w:rsidP="007F7D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0.009</w:t>
            </w:r>
          </w:p>
        </w:tc>
      </w:tr>
      <w:tr w:rsidR="007F7D1F" w:rsidRPr="007F7D1F" w14:paraId="78109285" w14:textId="77777777" w:rsidTr="007F7D1F">
        <w:trPr>
          <w:trHeight w:val="900"/>
        </w:trPr>
        <w:tc>
          <w:tcPr>
            <w:tcW w:w="94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A1278EA" w14:textId="77777777" w:rsidR="007F7D1F" w:rsidRDefault="007F7D1F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F7D1F">
              <w:rPr>
                <w:rFonts w:ascii="Calibri" w:eastAsia="Times New Roman" w:hAnsi="Calibri" w:cs="Calibri"/>
                <w:color w:val="000000"/>
              </w:rPr>
              <w:t>†Use for each of the reasons were analysed in separate models; all models adjusted for gender, age, cannabis policy condition, ethnicity, and education</w:t>
            </w:r>
            <w:r w:rsidR="006314C4">
              <w:rPr>
                <w:rFonts w:ascii="Calibri" w:eastAsia="Times New Roman" w:hAnsi="Calibri" w:cs="Calibri"/>
                <w:color w:val="000000"/>
              </w:rPr>
              <w:t xml:space="preserve"> (see S6 for results for control variables)</w:t>
            </w:r>
            <w:r w:rsidRPr="007F7D1F">
              <w:rPr>
                <w:rFonts w:ascii="Calibri" w:eastAsia="Times New Roman" w:hAnsi="Calibri" w:cs="Calibri"/>
                <w:color w:val="000000"/>
              </w:rPr>
              <w:t>.</w:t>
            </w:r>
          </w:p>
          <w:p w14:paraId="75A5E35E" w14:textId="1938F796" w:rsidR="00C4230B" w:rsidRPr="00C4230B" w:rsidRDefault="00C4230B" w:rsidP="007F7D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31E8B">
              <w:rPr>
                <w:rFonts w:ascii="Arial" w:hAnsi="Arial" w:cs="Arial"/>
                <w:b/>
                <w:bCs/>
                <w:color w:val="202124"/>
                <w:shd w:val="clear" w:color="auto" w:fill="FFFFFF"/>
                <w:vertAlign w:val="superscript"/>
              </w:rPr>
              <w:t>‡</w:t>
            </w:r>
            <w:r>
              <w:rPr>
                <w:rFonts w:ascii="Calibri" w:eastAsia="Times New Roman" w:hAnsi="Calibri" w:cs="Calibri"/>
                <w:color w:val="000000"/>
              </w:rPr>
              <w:t xml:space="preserve">Menstrual cramps/PMS was included in the pain </w:t>
            </w:r>
            <w:proofErr w:type="gramStart"/>
            <w:r>
              <w:rPr>
                <w:rFonts w:ascii="Calibri" w:eastAsia="Times New Roman" w:hAnsi="Calibri" w:cs="Calibri"/>
                <w:color w:val="000000"/>
              </w:rPr>
              <w:t>group,</w:t>
            </w:r>
            <w:proofErr w:type="gramEnd"/>
            <w:r>
              <w:rPr>
                <w:rFonts w:ascii="Calibri" w:eastAsia="Times New Roman" w:hAnsi="Calibri" w:cs="Calibri"/>
                <w:color w:val="000000"/>
              </w:rPr>
              <w:t xml:space="preserve"> however, it was only reported by N=15 participants and therefore unlikely to explain the gender result.</w:t>
            </w:r>
          </w:p>
        </w:tc>
      </w:tr>
    </w:tbl>
    <w:p w14:paraId="71ACFCFD" w14:textId="58F00CF7" w:rsidR="00B06AF7" w:rsidRDefault="00B06AF7" w:rsidP="007F7D1F">
      <w:pPr>
        <w:rPr>
          <w:rFonts w:cstheme="minorHAnsi"/>
        </w:rPr>
      </w:pPr>
    </w:p>
    <w:p w14:paraId="0C2E560C" w14:textId="77777777" w:rsidR="00B06AF7" w:rsidRDefault="00B06AF7">
      <w:pPr>
        <w:rPr>
          <w:rFonts w:cstheme="minorHAnsi"/>
        </w:rPr>
      </w:pPr>
      <w:r>
        <w:rPr>
          <w:rFonts w:cstheme="minorHAnsi"/>
        </w:rPr>
        <w:br w:type="page"/>
      </w:r>
    </w:p>
    <w:p w14:paraId="60AB7880" w14:textId="01A0F3FB" w:rsidR="00B06AF7" w:rsidRDefault="00B06AF7" w:rsidP="00B06AF7">
      <w:pPr>
        <w:pStyle w:val="Heading1"/>
        <w:rPr>
          <w:rFonts w:cstheme="minorHAnsi"/>
          <w:noProof/>
        </w:rPr>
      </w:pPr>
      <w:bookmarkStart w:id="9" w:name="_Toc89869142"/>
      <w:r w:rsidRPr="00F923B8">
        <w:rPr>
          <w:rFonts w:cstheme="minorHAnsi"/>
        </w:rPr>
        <w:lastRenderedPageBreak/>
        <w:t>S</w:t>
      </w:r>
      <w:r w:rsidR="00BE6467">
        <w:rPr>
          <w:rFonts w:cstheme="minorHAnsi"/>
        </w:rPr>
        <w:t>6</w:t>
      </w:r>
      <w:r w:rsidRPr="00F923B8">
        <w:rPr>
          <w:rFonts w:cstheme="minorHAnsi"/>
        </w:rPr>
        <w:t xml:space="preserve">. </w:t>
      </w:r>
      <w:r w:rsidR="00F56EE9">
        <w:rPr>
          <w:rFonts w:cstheme="minorHAnsi"/>
        </w:rPr>
        <w:t>C</w:t>
      </w:r>
      <w:r w:rsidR="00BE6467">
        <w:rPr>
          <w:rFonts w:cstheme="minorHAnsi"/>
        </w:rPr>
        <w:t>ontrol variables in the m</w:t>
      </w:r>
      <w:r w:rsidRPr="00F923B8">
        <w:rPr>
          <w:rFonts w:cstheme="minorHAnsi"/>
        </w:rPr>
        <w:t>ultiple l</w:t>
      </w:r>
      <w:r w:rsidRPr="00F923B8">
        <w:rPr>
          <w:rFonts w:cstheme="minorHAnsi"/>
          <w:noProof/>
        </w:rPr>
        <w:t>ogistic regression</w:t>
      </w:r>
      <w:r w:rsidR="00BE6467">
        <w:rPr>
          <w:rFonts w:cstheme="minorHAnsi"/>
          <w:noProof/>
        </w:rPr>
        <w:t>s</w:t>
      </w:r>
      <w:r w:rsidRPr="00F923B8">
        <w:rPr>
          <w:rFonts w:cstheme="minorHAnsi"/>
          <w:noProof/>
        </w:rPr>
        <w:t xml:space="preserve"> </w:t>
      </w:r>
      <w:r w:rsidR="00F56EE9">
        <w:rPr>
          <w:rFonts w:cstheme="minorHAnsi"/>
          <w:noProof/>
        </w:rPr>
        <w:t xml:space="preserve">on </w:t>
      </w:r>
      <w:r w:rsidR="004877BE">
        <w:rPr>
          <w:rFonts w:cstheme="minorHAnsi"/>
          <w:noProof/>
        </w:rPr>
        <w:t xml:space="preserve">self-reported </w:t>
      </w:r>
      <w:r w:rsidR="00F56EE9">
        <w:rPr>
          <w:rFonts w:cstheme="minorHAnsi"/>
          <w:noProof/>
        </w:rPr>
        <w:t>ever cannabis use</w:t>
      </w:r>
      <w:r w:rsidR="004877BE">
        <w:rPr>
          <w:rFonts w:cstheme="minorHAnsi"/>
          <w:noProof/>
        </w:rPr>
        <w:t xml:space="preserve"> for medical reasons</w:t>
      </w:r>
      <w:bookmarkEnd w:id="9"/>
    </w:p>
    <w:tbl>
      <w:tblPr>
        <w:tblW w:w="9506" w:type="dxa"/>
        <w:tblLook w:val="04A0" w:firstRow="1" w:lastRow="0" w:firstColumn="1" w:lastColumn="0" w:noHBand="0" w:noVBand="1"/>
      </w:tblPr>
      <w:tblGrid>
        <w:gridCol w:w="266"/>
        <w:gridCol w:w="2444"/>
        <w:gridCol w:w="2775"/>
        <w:gridCol w:w="753"/>
        <w:gridCol w:w="1013"/>
        <w:gridCol w:w="1047"/>
        <w:gridCol w:w="1188"/>
        <w:gridCol w:w="20"/>
      </w:tblGrid>
      <w:tr w:rsidR="004973F0" w:rsidRPr="004973F0" w14:paraId="01FECAAF" w14:textId="77777777" w:rsidTr="00205768">
        <w:trPr>
          <w:gridAfter w:val="1"/>
          <w:wAfter w:w="20" w:type="dxa"/>
          <w:trHeight w:val="300"/>
          <w:tblHeader/>
        </w:trPr>
        <w:tc>
          <w:tcPr>
            <w:tcW w:w="5485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bottom"/>
            <w:hideMark/>
          </w:tcPr>
          <w:p w14:paraId="155D1787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Separate models fitted for any reasons, then each of the reason outcome†</w:t>
            </w:r>
          </w:p>
        </w:tc>
        <w:tc>
          <w:tcPr>
            <w:tcW w:w="4001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E7E6E6" w:themeFill="background2"/>
            <w:noWrap/>
            <w:vAlign w:val="bottom"/>
            <w:hideMark/>
          </w:tcPr>
          <w:p w14:paraId="2F5C4639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Adjusted odds ratios</w:t>
            </w:r>
          </w:p>
        </w:tc>
      </w:tr>
      <w:tr w:rsidR="004973F0" w:rsidRPr="004973F0" w14:paraId="0C8B3BE0" w14:textId="77777777" w:rsidTr="00205768">
        <w:trPr>
          <w:gridAfter w:val="1"/>
          <w:wAfter w:w="20" w:type="dxa"/>
          <w:trHeight w:val="300"/>
          <w:tblHeader/>
        </w:trPr>
        <w:tc>
          <w:tcPr>
            <w:tcW w:w="5485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14:paraId="26B2441D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5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FEBCA48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OR</w:t>
            </w:r>
          </w:p>
        </w:tc>
        <w:tc>
          <w:tcPr>
            <w:tcW w:w="20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3BBEA0C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95%CI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4B0EA98C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</w:tr>
      <w:tr w:rsidR="004973F0" w:rsidRPr="004973F0" w14:paraId="171857A8" w14:textId="77777777" w:rsidTr="00205768">
        <w:trPr>
          <w:gridAfter w:val="1"/>
          <w:wAfter w:w="20" w:type="dxa"/>
          <w:trHeight w:val="300"/>
          <w:tblHeader/>
        </w:trPr>
        <w:tc>
          <w:tcPr>
            <w:tcW w:w="5485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14:paraId="5484B5F3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5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02450040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C2749FA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lower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A4DD489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upper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16DF7F03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p</w:t>
            </w:r>
          </w:p>
        </w:tc>
      </w:tr>
      <w:tr w:rsidR="004973F0" w:rsidRPr="004973F0" w14:paraId="508A2471" w14:textId="77777777" w:rsidTr="004973F0">
        <w:trPr>
          <w:gridAfter w:val="1"/>
          <w:wAfter w:w="20" w:type="dxa"/>
          <w:trHeight w:val="300"/>
        </w:trPr>
        <w:tc>
          <w:tcPr>
            <w:tcW w:w="5485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77909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Use for Any reasons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B202B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DD98E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FDE73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5AEA8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973F0" w:rsidRPr="004973F0" w14:paraId="35327F2D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4F2D8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52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5229B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thnicity (other vs white)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D81DA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8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B779E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75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89FB2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86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34B74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3D896BDD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5B99C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E94D4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ducation (ref: less than high school)</w:t>
            </w: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045EF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High school diploma or equivalent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7AF27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44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73007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28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A539C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62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6640E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3B89A19F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BE403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67220D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23A32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Some college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F5219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57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D834A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40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29189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76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62516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66249B44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A286E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BDCB5E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FB2F6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Bachelor or higher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14ABB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82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CA6B9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73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4E94A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93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68CCD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002</w:t>
            </w:r>
          </w:p>
        </w:tc>
      </w:tr>
      <w:tr w:rsidR="004973F0" w:rsidRPr="004973F0" w14:paraId="0F9B6DA4" w14:textId="77777777" w:rsidTr="004973F0">
        <w:trPr>
          <w:gridAfter w:val="1"/>
          <w:wAfter w:w="20" w:type="dxa"/>
          <w:trHeight w:val="300"/>
        </w:trPr>
        <w:tc>
          <w:tcPr>
            <w:tcW w:w="548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57737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Use for Headaches/migraines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B47F5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446B7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9A39D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67C4D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973F0" w:rsidRPr="004973F0" w14:paraId="506AF2B3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9F3FC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52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1E85B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thnicity (other vs white)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BD4C9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8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EE1D0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72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9A449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89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02F14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7206970A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D8E1A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714375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ducation (ref: less than high school)</w:t>
            </w: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581F8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High school diploma or equivalent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7F637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11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D6962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77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0A06D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51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76EE8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150D1C7A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D55E5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34DE07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66FFD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Some college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3054A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06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ED38E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73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6C919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45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DAE1A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13707173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A1FB4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6F1CC0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EBBDB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Bachelor or higher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98CB0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26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70465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04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062F7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51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19A7D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016</w:t>
            </w:r>
          </w:p>
        </w:tc>
      </w:tr>
      <w:tr w:rsidR="004973F0" w:rsidRPr="004973F0" w14:paraId="49A43A70" w14:textId="77777777" w:rsidTr="004973F0">
        <w:trPr>
          <w:gridAfter w:val="1"/>
          <w:wAfter w:w="20" w:type="dxa"/>
          <w:trHeight w:val="300"/>
        </w:trPr>
        <w:tc>
          <w:tcPr>
            <w:tcW w:w="548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CF98E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Use for Pain, including Other: Arthritis, Neuropathy or Menstrual cramps/PMS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E9FF0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AB4D8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8A9A5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0FD59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973F0" w:rsidRPr="004973F0" w14:paraId="5CCD342B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2C53C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52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573E0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thnicity (other vs white)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B337E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85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31775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78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79D33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93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69920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0EE15E08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743C4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CF907D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ducation (ref: less than high school)</w:t>
            </w: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706E5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High school diploma or equivalent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03FDA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42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E8508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21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2610B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67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1B45E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4A43045F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11153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6294BD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0EC9A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Some college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1B6E6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5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25F0F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28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5A38F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77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06802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4C6F5CC9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B7CB8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BC47E8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F5770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Bachelor or higher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A3A74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64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15B05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54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D915B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76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E0EEC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2D58F0C5" w14:textId="77777777" w:rsidTr="004973F0">
        <w:trPr>
          <w:gridAfter w:val="1"/>
          <w:wAfter w:w="20" w:type="dxa"/>
          <w:trHeight w:val="300"/>
        </w:trPr>
        <w:tc>
          <w:tcPr>
            <w:tcW w:w="548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757F8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Use for Nausea/vomiting, or Other: Chemotherapy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6B3D7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E046B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C3105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176D7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973F0" w:rsidRPr="004973F0" w14:paraId="5580CC31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9872A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52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328AF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thnicity (other vs white)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C6D8E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88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3D253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77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8B02A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00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B1852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054</w:t>
            </w:r>
          </w:p>
        </w:tc>
      </w:tr>
      <w:tr w:rsidR="004973F0" w:rsidRPr="004973F0" w14:paraId="2C9CD254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65BCD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9CA5CE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ducation (ref: less than high school)</w:t>
            </w: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1C3FA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High school diploma or equivalent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81620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23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5AE55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76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DAB27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84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BBA74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540F77C1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DA05B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3D939C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48542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Some college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94104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11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02305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67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C7E96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67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11F6E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6F03F881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21B2D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89750C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C3630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Bachelor or higher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78755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12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FB50C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87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18026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43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E1621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384</w:t>
            </w:r>
          </w:p>
        </w:tc>
      </w:tr>
      <w:tr w:rsidR="004973F0" w:rsidRPr="004973F0" w14:paraId="013EFB5D" w14:textId="77777777" w:rsidTr="004973F0">
        <w:trPr>
          <w:gridAfter w:val="1"/>
          <w:wAfter w:w="20" w:type="dxa"/>
          <w:trHeight w:val="300"/>
        </w:trPr>
        <w:tc>
          <w:tcPr>
            <w:tcW w:w="548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16B45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Use for Lack of appetite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CFA06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0AEB8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B89F4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84FED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973F0" w:rsidRPr="004973F0" w14:paraId="56D4CEB2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DBE1A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52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2E8CE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thnicity (other vs white)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9E15B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13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73494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00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8E769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27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2723A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055</w:t>
            </w:r>
          </w:p>
        </w:tc>
      </w:tr>
      <w:tr w:rsidR="004973F0" w:rsidRPr="004973F0" w14:paraId="0B8C9612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A6246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68E894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ducation (ref: less than high school)</w:t>
            </w: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F44BE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High school diploma or equivalent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CF1BB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72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2826E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39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27439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14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1ACBC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5C986EF3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5E810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847823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1DE1D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Some college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2BAB5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76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15FC2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43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3838D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16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A652E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6025B5B7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546ED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DEEC75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20FBC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Bachelor or higher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260DC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74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AAF49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59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37BC8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93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06F95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011</w:t>
            </w:r>
          </w:p>
        </w:tc>
      </w:tr>
      <w:tr w:rsidR="004973F0" w:rsidRPr="004973F0" w14:paraId="6A94D01B" w14:textId="77777777" w:rsidTr="004973F0">
        <w:trPr>
          <w:gridAfter w:val="1"/>
          <w:wAfter w:w="20" w:type="dxa"/>
          <w:trHeight w:val="300"/>
        </w:trPr>
        <w:tc>
          <w:tcPr>
            <w:tcW w:w="548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920CC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Use for Seizures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BFA7D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57914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2F524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3501A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973F0" w:rsidRPr="004973F0" w14:paraId="1349238D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093C4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52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1BEFD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thnicity (other vs white)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8C242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98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1295B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75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C578E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28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7D813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865</w:t>
            </w:r>
          </w:p>
        </w:tc>
      </w:tr>
      <w:tr w:rsidR="004973F0" w:rsidRPr="004973F0" w14:paraId="4EBD0C4E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5991C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2FAC8D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ducation (ref: less than high school)</w:t>
            </w: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B6DEC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High school diploma or equivalent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4C243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3.21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D61C7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66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CD62C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6.20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14FBE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792CADA2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DF5D6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1CE2FD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CF25A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Some college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A5D03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89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EE84B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54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28BE4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5.42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D9367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</w:tr>
      <w:tr w:rsidR="004973F0" w:rsidRPr="004973F0" w14:paraId="4330A32A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E0A2D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A93099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A25AB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Bachelor or higher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3BA8E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91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8C496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51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A70A8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5.64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09F6B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002</w:t>
            </w:r>
          </w:p>
        </w:tc>
      </w:tr>
      <w:tr w:rsidR="004973F0" w:rsidRPr="004973F0" w14:paraId="090391C5" w14:textId="77777777" w:rsidTr="004973F0">
        <w:trPr>
          <w:gridAfter w:val="1"/>
          <w:wAfter w:w="20" w:type="dxa"/>
          <w:trHeight w:val="300"/>
        </w:trPr>
        <w:tc>
          <w:tcPr>
            <w:tcW w:w="548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04D30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Use for Muscle spasms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DF67E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60143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B37BD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623AF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973F0" w:rsidRPr="004973F0" w14:paraId="476BD43C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BF7F3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52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406C3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thnicity (other vs white)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42662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13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13246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97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29BDF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32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277D4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126</w:t>
            </w:r>
          </w:p>
        </w:tc>
      </w:tr>
      <w:tr w:rsidR="004973F0" w:rsidRPr="004973F0" w14:paraId="779B3C51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9E1EF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D4307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ducation (ref: less than high school)</w:t>
            </w: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115AB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High school diploma or equivalent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92ED2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91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5DEC5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36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FF30C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70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BF824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218363EE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5D4F5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A77ED0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8DA2A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Some college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6469D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73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FC836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24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0648E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40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E8A7A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</w:tr>
      <w:tr w:rsidR="004973F0" w:rsidRPr="004973F0" w14:paraId="114E4128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D73CF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709793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3D845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Bachelor or higher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C77D4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06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DD2A9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75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784A5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49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89379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739</w:t>
            </w:r>
          </w:p>
        </w:tc>
      </w:tr>
      <w:tr w:rsidR="004973F0" w:rsidRPr="004973F0" w14:paraId="4FC86540" w14:textId="77777777" w:rsidTr="004973F0">
        <w:trPr>
          <w:gridAfter w:val="1"/>
          <w:wAfter w:w="20" w:type="dxa"/>
          <w:trHeight w:val="300"/>
        </w:trPr>
        <w:tc>
          <w:tcPr>
            <w:tcW w:w="548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657DA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Use for </w:t>
            </w:r>
            <w:proofErr w:type="gramStart"/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To</w:t>
            </w:r>
            <w:proofErr w:type="gramEnd"/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treat cancer, including Other: To treat tumours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50224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FDE8C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96592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A5B2B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973F0" w:rsidRPr="004973F0" w14:paraId="0E30082C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11FFD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52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521A6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thnicity (other vs white)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8B6FE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81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1185F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57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0D626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15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416EB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236</w:t>
            </w:r>
          </w:p>
        </w:tc>
      </w:tr>
      <w:tr w:rsidR="004973F0" w:rsidRPr="004973F0" w14:paraId="48C38464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62872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3A7A8C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ducation (ref: less than high school)</w:t>
            </w: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C4499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High school diploma or equivalent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05F19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41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D20CB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05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FD600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5.54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19811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038</w:t>
            </w:r>
          </w:p>
        </w:tc>
      </w:tr>
      <w:tr w:rsidR="004973F0" w:rsidRPr="004973F0" w14:paraId="1DAD8616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ABD5C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FF1B69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B4C56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Some college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C33C5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6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ACCB5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14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C01D1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5.95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E5C09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023</w:t>
            </w:r>
          </w:p>
        </w:tc>
      </w:tr>
      <w:tr w:rsidR="004973F0" w:rsidRPr="004973F0" w14:paraId="0203A490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DB20A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A3FE61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2936D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Bachelor or higher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E7B51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47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D872D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64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79E65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3.42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44262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365</w:t>
            </w:r>
          </w:p>
        </w:tc>
      </w:tr>
      <w:tr w:rsidR="004973F0" w:rsidRPr="004973F0" w14:paraId="4D69E3B5" w14:textId="77777777" w:rsidTr="004973F0">
        <w:trPr>
          <w:gridAfter w:val="1"/>
          <w:wAfter w:w="20" w:type="dxa"/>
          <w:trHeight w:val="300"/>
        </w:trPr>
        <w:tc>
          <w:tcPr>
            <w:tcW w:w="548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CDEA2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Use for Problems sleeping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5E125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B0F52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7B68C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2F912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973F0" w:rsidRPr="004973F0" w14:paraId="0DF09330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16B1F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52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77255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thnicity (other vs white)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9FA46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81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32FA4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73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762BE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89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40DC1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3E25A797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B4578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B4ECCE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ducation (ref: less than high school)</w:t>
            </w: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D5700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High school diploma or equivalent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F95BB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65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01528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40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85A7F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93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4B878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1E5B7B01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B1715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D1688D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4E6F4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Some college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CF089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61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4A611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37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39C09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89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5F883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6786A987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A9ECB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FAABE2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0EAA5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Bachelor or higher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6AB5C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73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8C629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61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6CF49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87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B0CCB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1CC84045" w14:textId="77777777" w:rsidTr="004973F0">
        <w:trPr>
          <w:gridAfter w:val="1"/>
          <w:wAfter w:w="20" w:type="dxa"/>
          <w:trHeight w:val="300"/>
        </w:trPr>
        <w:tc>
          <w:tcPr>
            <w:tcW w:w="548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27B75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Use for Anxiety (including phobia, obsessive-compulsive </w:t>
            </w:r>
            <w:proofErr w:type="gramStart"/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disorder</w:t>
            </w:r>
            <w:proofErr w:type="gramEnd"/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or a panic disorder)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7020F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6C907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AC146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568F4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973F0" w:rsidRPr="004973F0" w14:paraId="5CC95080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652A2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52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CFA34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thnicity (other vs white)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75F33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68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C1E38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62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FF308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75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B4596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4A512362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22381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B8E002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ducation (ref: less than high school)</w:t>
            </w: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685E4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High school diploma or equivalent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B5B84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49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288B4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28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3529D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72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506C2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125246E8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73773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A7103D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6EFB8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Some college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72D7A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65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86DAC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44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43CD9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90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F10C0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7A4A73FA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6EBC0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3F0ACD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E4399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Bachelor or higher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4185B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92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71161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79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2AA87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07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4D34A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267</w:t>
            </w:r>
          </w:p>
        </w:tc>
      </w:tr>
      <w:tr w:rsidR="004973F0" w:rsidRPr="004973F0" w14:paraId="2875F702" w14:textId="77777777" w:rsidTr="004973F0">
        <w:trPr>
          <w:gridAfter w:val="1"/>
          <w:wAfter w:w="20" w:type="dxa"/>
          <w:trHeight w:val="300"/>
        </w:trPr>
        <w:tc>
          <w:tcPr>
            <w:tcW w:w="548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04392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Use for Depression (including dysthymia)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CF45B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7295E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ABA9D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5ED1C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973F0" w:rsidRPr="004973F0" w14:paraId="5465614D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1C52B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52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5DA5E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thnicity (other vs white)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6F029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87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82E96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79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00B3B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96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BAF01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007</w:t>
            </w:r>
          </w:p>
        </w:tc>
      </w:tr>
      <w:tr w:rsidR="004973F0" w:rsidRPr="004973F0" w14:paraId="4D8942A5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299B1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DF0986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ducation (ref: less than high school)</w:t>
            </w: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D1494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High school diploma or equivalent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B1C67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04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D5C74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73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0C175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41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A6DF6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27724BB8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E8A56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9DC946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F7FEF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Some college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BD742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88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DB3E0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60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A7B5C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22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B29E0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06F6C326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FA769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56519E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5F882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Bachelor or higher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B7277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96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2ED89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81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F845A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15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53388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665</w:t>
            </w:r>
          </w:p>
        </w:tc>
      </w:tr>
      <w:tr w:rsidR="004973F0" w:rsidRPr="004973F0" w14:paraId="3B76121F" w14:textId="77777777" w:rsidTr="004973F0">
        <w:trPr>
          <w:gridAfter w:val="1"/>
          <w:wAfter w:w="20" w:type="dxa"/>
          <w:trHeight w:val="300"/>
        </w:trPr>
        <w:tc>
          <w:tcPr>
            <w:tcW w:w="548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93B02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Use for Post-traumatic stress disorder (PTSD) or traumatic event (e.g., abuse or loss)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98A07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10143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A558F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13047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973F0" w:rsidRPr="004973F0" w14:paraId="22EFFF81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212B1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52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3EB90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thnicity (other vs white)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0D64B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94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9D30F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81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2E227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09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AEE2D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419</w:t>
            </w:r>
          </w:p>
        </w:tc>
      </w:tr>
      <w:tr w:rsidR="004973F0" w:rsidRPr="004973F0" w14:paraId="52F28325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9B274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B00DFF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ducation (ref: less than high school)</w:t>
            </w: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59ADE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High school diploma or equivalent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32F70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56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F87AB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19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49CDE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04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299C9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</w:tr>
      <w:tr w:rsidR="004973F0" w:rsidRPr="004973F0" w14:paraId="19DF3EB2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DF516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D0343F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113E6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Some college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5558B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97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F7A0F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53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A4CA5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56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B1C73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4E9D166B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5011E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B89632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6BBC7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Bachelor or higher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EA34C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14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B8AED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86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D8AA6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50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CF985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363</w:t>
            </w:r>
          </w:p>
        </w:tc>
      </w:tr>
      <w:tr w:rsidR="004973F0" w:rsidRPr="004973F0" w14:paraId="2FBE714C" w14:textId="77777777" w:rsidTr="004973F0">
        <w:trPr>
          <w:gridAfter w:val="1"/>
          <w:wAfter w:w="20" w:type="dxa"/>
          <w:trHeight w:val="300"/>
        </w:trPr>
        <w:tc>
          <w:tcPr>
            <w:tcW w:w="548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1DC10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Use for Bipolar disorder or mania, including Other: Borderline Personality disorder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43FCE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0B48D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B6296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1D469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973F0" w:rsidRPr="004973F0" w14:paraId="3D241A09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D5072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52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3E51A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thnicity (other vs white)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8FF6B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99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B9825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82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888FA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19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BA7E0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917</w:t>
            </w:r>
          </w:p>
        </w:tc>
      </w:tr>
      <w:tr w:rsidR="004973F0" w:rsidRPr="004973F0" w14:paraId="7F653676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7A70F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A0B17C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ducation (ref: less than high school)</w:t>
            </w: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59D04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High school diploma or equivalent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57A6B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05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63E26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46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B2B91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90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34BF1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0E184F79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74BDE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567F5C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09BA0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Some college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F3399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87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B52C4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34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30F68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61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2D954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471430BB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D9445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1E078F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4F9C0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Bachelor or higher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E1DE1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08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D267E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75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A7CE0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54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573B1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694</w:t>
            </w:r>
          </w:p>
        </w:tc>
      </w:tr>
      <w:tr w:rsidR="004973F0" w:rsidRPr="004973F0" w14:paraId="0FF87EBD" w14:textId="77777777" w:rsidTr="004973F0">
        <w:trPr>
          <w:gridAfter w:val="1"/>
          <w:wAfter w:w="20" w:type="dxa"/>
          <w:trHeight w:val="300"/>
        </w:trPr>
        <w:tc>
          <w:tcPr>
            <w:tcW w:w="548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E5132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Use for Psychosis (e.g., paranoia, disorganized thinking, hearing voices that others can't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DCE26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A3956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64E30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27F3F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973F0" w:rsidRPr="004973F0" w14:paraId="09140037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2CCE3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52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AEB19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thnicity (other vs white)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9CE43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87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AB251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65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775F7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16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54279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344</w:t>
            </w:r>
          </w:p>
        </w:tc>
      </w:tr>
      <w:tr w:rsidR="004973F0" w:rsidRPr="004973F0" w14:paraId="7A1970D5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8F2F4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6D6496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ducation (ref: less than high school)</w:t>
            </w: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8C88C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High school diploma or equivalent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29F03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91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B3578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09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F0E57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3.33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5FFF7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024</w:t>
            </w:r>
          </w:p>
        </w:tc>
      </w:tr>
      <w:tr w:rsidR="004973F0" w:rsidRPr="004973F0" w14:paraId="211D4EDA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A8DDF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F16C77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B03DF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Some college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05868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85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C51D1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07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B9610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3.18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8ED88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027</w:t>
            </w:r>
          </w:p>
        </w:tc>
      </w:tr>
      <w:tr w:rsidR="004973F0" w:rsidRPr="004973F0" w14:paraId="59BE8982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6CFDE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416D37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78A4E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Bachelor or higher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1BC70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84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6CFF4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06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4B77B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3.19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FBC7B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031</w:t>
            </w:r>
          </w:p>
        </w:tc>
      </w:tr>
      <w:tr w:rsidR="004973F0" w:rsidRPr="004973F0" w14:paraId="1368B309" w14:textId="77777777" w:rsidTr="004973F0">
        <w:trPr>
          <w:gridAfter w:val="1"/>
          <w:wAfter w:w="20" w:type="dxa"/>
          <w:trHeight w:val="300"/>
        </w:trPr>
        <w:tc>
          <w:tcPr>
            <w:tcW w:w="548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E1D5C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Use for Schizophrenia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94A29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EC48F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78E99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64598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973F0" w:rsidRPr="004973F0" w14:paraId="7EC531A2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91971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52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1CE3B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thnicity (other vs white)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18088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06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CA5BE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77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F36AD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46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15DB8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700</w:t>
            </w:r>
          </w:p>
        </w:tc>
      </w:tr>
      <w:tr w:rsidR="004973F0" w:rsidRPr="004973F0" w14:paraId="0D01F94F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E133A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04902F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ducation (ref: less than high school)</w:t>
            </w: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C1525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High school diploma or equivalent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3FD85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4.46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178F6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10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A3E33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9.44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0F349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4973F0" w:rsidRPr="004973F0" w14:paraId="7B7D2A2D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6119C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9E5335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AE14F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Some college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2715C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2.59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3B235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21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888A7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5.54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F29A3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014</w:t>
            </w:r>
          </w:p>
        </w:tc>
      </w:tr>
      <w:tr w:rsidR="004973F0" w:rsidRPr="004973F0" w14:paraId="2E5C6C5F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809FF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3422AD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312AD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Bachelor or higher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049CA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95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BCD83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89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7C944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4.26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13C20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093</w:t>
            </w:r>
          </w:p>
        </w:tc>
      </w:tr>
      <w:tr w:rsidR="004973F0" w:rsidRPr="004973F0" w14:paraId="645AC283" w14:textId="77777777" w:rsidTr="004973F0">
        <w:trPr>
          <w:gridAfter w:val="1"/>
          <w:wAfter w:w="20" w:type="dxa"/>
          <w:trHeight w:val="300"/>
        </w:trPr>
        <w:tc>
          <w:tcPr>
            <w:tcW w:w="548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63CB3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Use for Drug or alcohol use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35DBE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01D23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A9CC1" w14:textId="77777777" w:rsidR="004973F0" w:rsidRPr="004973F0" w:rsidRDefault="004973F0" w:rsidP="004973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C9E89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973F0" w:rsidRPr="004973F0" w14:paraId="72D1C281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50624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52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951CB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thnicity (other vs white)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3B3DC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82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7D3F7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68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B8AC9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97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83BFB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025</w:t>
            </w:r>
          </w:p>
        </w:tc>
      </w:tr>
      <w:tr w:rsidR="004973F0" w:rsidRPr="004973F0" w14:paraId="153833F6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FC326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018E856A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Education (ref: less than high school)</w:t>
            </w: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0E9AE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High school diploma or equivalent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19E90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46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CE444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10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DB209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96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3D8FC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010</w:t>
            </w:r>
          </w:p>
        </w:tc>
      </w:tr>
      <w:tr w:rsidR="004973F0" w:rsidRPr="004973F0" w14:paraId="23E4AA20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E13F3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AC011DE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A3B28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Some college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C2847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38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1EEDB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03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510D7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84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3D450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029</w:t>
            </w:r>
          </w:p>
        </w:tc>
      </w:tr>
      <w:tr w:rsidR="004973F0" w:rsidRPr="004973F0" w14:paraId="38C3B922" w14:textId="77777777" w:rsidTr="004973F0">
        <w:trPr>
          <w:gridAfter w:val="1"/>
          <w:wAfter w:w="20" w:type="dxa"/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5F55C9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3F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44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26AB06C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FF061D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Bachelor or higher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9A4913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82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F21CC4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60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467440" w14:textId="77777777" w:rsidR="004973F0" w:rsidRPr="004973F0" w:rsidRDefault="004973F0" w:rsidP="004973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1.12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6AE90" w14:textId="77777777" w:rsidR="004973F0" w:rsidRPr="004973F0" w:rsidRDefault="004973F0" w:rsidP="004973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0.212</w:t>
            </w:r>
          </w:p>
        </w:tc>
      </w:tr>
      <w:tr w:rsidR="004973F0" w:rsidRPr="004973F0" w14:paraId="30C0EBC1" w14:textId="77777777" w:rsidTr="004973F0">
        <w:trPr>
          <w:trHeight w:val="1350"/>
        </w:trPr>
        <w:tc>
          <w:tcPr>
            <w:tcW w:w="9506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219B4" w14:textId="77777777" w:rsidR="004973F0" w:rsidRPr="004973F0" w:rsidRDefault="004973F0" w:rsidP="004973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73F0">
              <w:rPr>
                <w:rFonts w:ascii="Calibri" w:eastAsia="Times New Roman" w:hAnsi="Calibri" w:cs="Calibri"/>
                <w:color w:val="000000"/>
              </w:rPr>
              <w:t>†Use for each of the reasons were analysed in separate models; all models adjusted for gender, age, cannabis policy condition, ethnicity, and education; Education categories were: Less than high school;</w:t>
            </w:r>
            <w:r w:rsidRPr="004973F0">
              <w:rPr>
                <w:rFonts w:ascii="Calibri" w:eastAsia="Times New Roman" w:hAnsi="Calibri" w:cs="Calibri"/>
                <w:color w:val="000000"/>
              </w:rPr>
              <w:br/>
              <w:t xml:space="preserve">High school diploma or equivalent; Some college or technical/vocational training or certificate/diploma, or apprenticeship, or some university; and </w:t>
            </w:r>
            <w:proofErr w:type="spellStart"/>
            <w:proofErr w:type="gramStart"/>
            <w:r w:rsidRPr="004973F0">
              <w:rPr>
                <w:rFonts w:ascii="Calibri" w:eastAsia="Times New Roman" w:hAnsi="Calibri" w:cs="Calibri"/>
                <w:color w:val="000000"/>
              </w:rPr>
              <w:t>Bachelors</w:t>
            </w:r>
            <w:proofErr w:type="spellEnd"/>
            <w:proofErr w:type="gramEnd"/>
            <w:r w:rsidRPr="004973F0">
              <w:rPr>
                <w:rFonts w:ascii="Calibri" w:eastAsia="Times New Roman" w:hAnsi="Calibri" w:cs="Calibri"/>
                <w:color w:val="000000"/>
              </w:rPr>
              <w:t xml:space="preserve"> degree or higher.</w:t>
            </w:r>
          </w:p>
        </w:tc>
      </w:tr>
    </w:tbl>
    <w:p w14:paraId="4FBBF1FE" w14:textId="77777777" w:rsidR="004973F0" w:rsidRPr="004973F0" w:rsidRDefault="004973F0" w:rsidP="004973F0">
      <w:pPr>
        <w:rPr>
          <w:lang w:val="en-US"/>
        </w:rPr>
      </w:pPr>
    </w:p>
    <w:p w14:paraId="57CFC61C" w14:textId="777E0041" w:rsidR="009A370F" w:rsidRDefault="009A370F">
      <w:pPr>
        <w:rPr>
          <w:rFonts w:cstheme="minorHAnsi"/>
          <w:lang w:val="en-US"/>
        </w:rPr>
      </w:pPr>
      <w:r>
        <w:rPr>
          <w:rFonts w:cstheme="minorHAnsi"/>
          <w:lang w:val="en-US"/>
        </w:rPr>
        <w:br w:type="page"/>
      </w:r>
    </w:p>
    <w:p w14:paraId="37DCAC35" w14:textId="19103266" w:rsidR="001E30B3" w:rsidRDefault="00C112D9" w:rsidP="009933AE">
      <w:pPr>
        <w:pStyle w:val="Heading1"/>
        <w:rPr>
          <w:rFonts w:cstheme="minorHAnsi"/>
        </w:rPr>
      </w:pPr>
      <w:bookmarkStart w:id="10" w:name="_Toc89869143"/>
      <w:r>
        <w:rPr>
          <w:rFonts w:cstheme="minorHAnsi"/>
        </w:rPr>
        <w:lastRenderedPageBreak/>
        <w:t xml:space="preserve">S7 </w:t>
      </w:r>
      <w:r w:rsidR="00F56473" w:rsidRPr="00F56473">
        <w:rPr>
          <w:rFonts w:cstheme="minorHAnsi"/>
        </w:rPr>
        <w:t xml:space="preserve">Proportion of International Cannabis Policy Study (ICPS) 2018 respondents by province or state of </w:t>
      </w:r>
      <w:proofErr w:type="spellStart"/>
      <w:r w:rsidR="00F56473" w:rsidRPr="00F56473">
        <w:rPr>
          <w:rFonts w:cstheme="minorHAnsi"/>
        </w:rPr>
        <w:t>residencea</w:t>
      </w:r>
      <w:proofErr w:type="spellEnd"/>
      <w:r w:rsidR="00F56473" w:rsidRPr="00F56473">
        <w:rPr>
          <w:rFonts w:cstheme="minorHAnsi"/>
        </w:rPr>
        <w:t xml:space="preserve"> (n=27,169)</w:t>
      </w:r>
      <w:bookmarkEnd w:id="10"/>
    </w:p>
    <w:p w14:paraId="1D6A1F31" w14:textId="1341914A" w:rsidR="00F56473" w:rsidRDefault="00F56473" w:rsidP="007F7D1F">
      <w:pPr>
        <w:rPr>
          <w:rFonts w:cstheme="minorHAnsi"/>
          <w:lang w:val="en-US"/>
        </w:rPr>
      </w:pPr>
      <w:r w:rsidRPr="00F56473">
        <w:rPr>
          <w:rFonts w:cstheme="minorHAnsi"/>
          <w:noProof/>
          <w:lang w:val="en-US"/>
        </w:rPr>
        <w:drawing>
          <wp:inline distT="0" distB="0" distL="0" distR="0" wp14:anchorId="3E54244E" wp14:editId="0BD96EC7">
            <wp:extent cx="5731510" cy="4089197"/>
            <wp:effectExtent l="0" t="0" r="2540" b="698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 rotWithShape="1">
                    <a:blip r:embed="rId12"/>
                    <a:srcRect b="913"/>
                    <a:stretch/>
                  </pic:blipFill>
                  <pic:spPr bwMode="auto">
                    <a:xfrm>
                      <a:off x="0" y="0"/>
                      <a:ext cx="5731510" cy="40891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DD3586" w14:textId="77777777" w:rsidR="00B22F8B" w:rsidRDefault="00B22F8B" w:rsidP="007F7D1F">
      <w:r>
        <w:t xml:space="preserve">a. US states (51) were classified as ‘legal’ (9) or ‘illegal’ (41), based on the legal status of recreational cannabis at the time of the study (August 2018). The 9 US ‘legal’ states were oversampled compared to US ‘illegal’ states to ensure sufficient representation; Ontario was also oversampled. </w:t>
      </w:r>
    </w:p>
    <w:p w14:paraId="556F8D29" w14:textId="637C06F7" w:rsidR="00B22F8B" w:rsidRDefault="00B22F8B" w:rsidP="007F7D1F">
      <w:r>
        <w:t xml:space="preserve">b. Data are weighted to the national population, which are the inflation weights scaled back to the sample size of Canada, US legal states as a group, and US illegal states as a group. </w:t>
      </w:r>
    </w:p>
    <w:p w14:paraId="28241D41" w14:textId="0C831332" w:rsidR="00183900" w:rsidRDefault="00183900" w:rsidP="007F7D1F"/>
    <w:p w14:paraId="1B840AB5" w14:textId="37E89571" w:rsidR="00183900" w:rsidRPr="00B06AF7" w:rsidRDefault="00183900" w:rsidP="00E91B87">
      <w:pPr>
        <w:rPr>
          <w:rFonts w:cstheme="minorHAnsi"/>
          <w:lang w:val="en-US"/>
        </w:rPr>
      </w:pPr>
      <w:r>
        <w:t xml:space="preserve">Source: </w:t>
      </w:r>
      <w:r w:rsidR="00E91B87">
        <w:t>GOODMAN S, HAMMOND D. INTERNATIONAL CANNABIS POLICY STUDY TECHNICAL REPORT – WAVE 1 (2018). UNIVERSITY OF WATERLOO; WATERLOO, ON, CANADA. NOVEMBER 2019. AVAILABLE AT: http://cannabisproject.ca/methods/</w:t>
      </w:r>
      <w:r w:rsidR="00E91B87">
        <w:cr/>
      </w:r>
    </w:p>
    <w:sectPr w:rsidR="00183900" w:rsidRPr="00B06A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1575D1" w14:textId="77777777" w:rsidR="004712F5" w:rsidRDefault="004712F5" w:rsidP="001E30B3">
      <w:pPr>
        <w:spacing w:after="0" w:line="240" w:lineRule="auto"/>
      </w:pPr>
      <w:r>
        <w:separator/>
      </w:r>
    </w:p>
  </w:endnote>
  <w:endnote w:type="continuationSeparator" w:id="0">
    <w:p w14:paraId="23540C1E" w14:textId="77777777" w:rsidR="004712F5" w:rsidRDefault="004712F5" w:rsidP="001E30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4992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82CAFE" w14:textId="3FCB9578" w:rsidR="001E30B3" w:rsidRDefault="001E30B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9DFD24" w14:textId="77777777" w:rsidR="001E30B3" w:rsidRDefault="001E30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F1199" w14:textId="77777777" w:rsidR="004712F5" w:rsidRDefault="004712F5" w:rsidP="001E30B3">
      <w:pPr>
        <w:spacing w:after="0" w:line="240" w:lineRule="auto"/>
      </w:pPr>
      <w:r>
        <w:separator/>
      </w:r>
    </w:p>
  </w:footnote>
  <w:footnote w:type="continuationSeparator" w:id="0">
    <w:p w14:paraId="5A03B5A6" w14:textId="77777777" w:rsidR="004712F5" w:rsidRDefault="004712F5" w:rsidP="001E30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9B1498"/>
    <w:multiLevelType w:val="hybridMultilevel"/>
    <w:tmpl w:val="F93034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0NDQxsbAwNbQ0MDNT0lEKTi0uzszPAykwrQUAZwyw8SwAAAA="/>
  </w:docVars>
  <w:rsids>
    <w:rsidRoot w:val="00A22B0A"/>
    <w:rsid w:val="0001296A"/>
    <w:rsid w:val="00013F2A"/>
    <w:rsid w:val="00016AE5"/>
    <w:rsid w:val="00044CD0"/>
    <w:rsid w:val="00056BA1"/>
    <w:rsid w:val="000651EB"/>
    <w:rsid w:val="000A2567"/>
    <w:rsid w:val="000C3BD4"/>
    <w:rsid w:val="000C642A"/>
    <w:rsid w:val="00111E04"/>
    <w:rsid w:val="00112B39"/>
    <w:rsid w:val="00113890"/>
    <w:rsid w:val="00150FF6"/>
    <w:rsid w:val="00157DBF"/>
    <w:rsid w:val="00174681"/>
    <w:rsid w:val="00183900"/>
    <w:rsid w:val="001C177D"/>
    <w:rsid w:val="001D493C"/>
    <w:rsid w:val="001E081C"/>
    <w:rsid w:val="001E30B3"/>
    <w:rsid w:val="001E76AF"/>
    <w:rsid w:val="00202F6D"/>
    <w:rsid w:val="00205768"/>
    <w:rsid w:val="00206926"/>
    <w:rsid w:val="0023042A"/>
    <w:rsid w:val="002451E4"/>
    <w:rsid w:val="0026314B"/>
    <w:rsid w:val="002666FD"/>
    <w:rsid w:val="00296B5F"/>
    <w:rsid w:val="002A474C"/>
    <w:rsid w:val="002B799F"/>
    <w:rsid w:val="002C61AF"/>
    <w:rsid w:val="002D749F"/>
    <w:rsid w:val="002E316E"/>
    <w:rsid w:val="002E4F4E"/>
    <w:rsid w:val="00343F3C"/>
    <w:rsid w:val="00361F1C"/>
    <w:rsid w:val="00375DE2"/>
    <w:rsid w:val="00392896"/>
    <w:rsid w:val="004179A1"/>
    <w:rsid w:val="004712F5"/>
    <w:rsid w:val="004877BE"/>
    <w:rsid w:val="004973F0"/>
    <w:rsid w:val="004A1305"/>
    <w:rsid w:val="004C1734"/>
    <w:rsid w:val="004D71F6"/>
    <w:rsid w:val="0051297A"/>
    <w:rsid w:val="00516B38"/>
    <w:rsid w:val="00521E3C"/>
    <w:rsid w:val="0053220F"/>
    <w:rsid w:val="0053492A"/>
    <w:rsid w:val="005761D2"/>
    <w:rsid w:val="005C5E06"/>
    <w:rsid w:val="006314C4"/>
    <w:rsid w:val="00640160"/>
    <w:rsid w:val="00644F25"/>
    <w:rsid w:val="0067450A"/>
    <w:rsid w:val="006754EB"/>
    <w:rsid w:val="00691959"/>
    <w:rsid w:val="00692373"/>
    <w:rsid w:val="00693FDD"/>
    <w:rsid w:val="00697A35"/>
    <w:rsid w:val="006B4B17"/>
    <w:rsid w:val="006B7ECF"/>
    <w:rsid w:val="006C5E45"/>
    <w:rsid w:val="006D4CC9"/>
    <w:rsid w:val="006E2FB4"/>
    <w:rsid w:val="00731463"/>
    <w:rsid w:val="007511C7"/>
    <w:rsid w:val="007531C4"/>
    <w:rsid w:val="00797703"/>
    <w:rsid w:val="007A167A"/>
    <w:rsid w:val="007A1740"/>
    <w:rsid w:val="007B1CEF"/>
    <w:rsid w:val="007B4D58"/>
    <w:rsid w:val="007D440B"/>
    <w:rsid w:val="007E47A0"/>
    <w:rsid w:val="007F7D1F"/>
    <w:rsid w:val="00803793"/>
    <w:rsid w:val="00814DBB"/>
    <w:rsid w:val="008220CF"/>
    <w:rsid w:val="00830C39"/>
    <w:rsid w:val="00876236"/>
    <w:rsid w:val="008B39C7"/>
    <w:rsid w:val="008C75E3"/>
    <w:rsid w:val="008E20EC"/>
    <w:rsid w:val="008F435F"/>
    <w:rsid w:val="00922E36"/>
    <w:rsid w:val="009275B1"/>
    <w:rsid w:val="009330CA"/>
    <w:rsid w:val="00981290"/>
    <w:rsid w:val="0098684A"/>
    <w:rsid w:val="009933AE"/>
    <w:rsid w:val="009A370F"/>
    <w:rsid w:val="009E3F97"/>
    <w:rsid w:val="00A22B0A"/>
    <w:rsid w:val="00A259B2"/>
    <w:rsid w:val="00A5443C"/>
    <w:rsid w:val="00A54A32"/>
    <w:rsid w:val="00A74C53"/>
    <w:rsid w:val="00A839B2"/>
    <w:rsid w:val="00AA01F9"/>
    <w:rsid w:val="00AC2DDB"/>
    <w:rsid w:val="00AD3E3F"/>
    <w:rsid w:val="00AE3D27"/>
    <w:rsid w:val="00B06AF7"/>
    <w:rsid w:val="00B22F8B"/>
    <w:rsid w:val="00B65D1A"/>
    <w:rsid w:val="00B801AF"/>
    <w:rsid w:val="00B83C36"/>
    <w:rsid w:val="00B86BE1"/>
    <w:rsid w:val="00B911CC"/>
    <w:rsid w:val="00BC4EAD"/>
    <w:rsid w:val="00BC5A61"/>
    <w:rsid w:val="00BE2D44"/>
    <w:rsid w:val="00BE6467"/>
    <w:rsid w:val="00C028C1"/>
    <w:rsid w:val="00C112D9"/>
    <w:rsid w:val="00C20C4F"/>
    <w:rsid w:val="00C221C4"/>
    <w:rsid w:val="00C239F4"/>
    <w:rsid w:val="00C26E2E"/>
    <w:rsid w:val="00C32AAC"/>
    <w:rsid w:val="00C40FA2"/>
    <w:rsid w:val="00C4230B"/>
    <w:rsid w:val="00C744E5"/>
    <w:rsid w:val="00D07851"/>
    <w:rsid w:val="00D20DE2"/>
    <w:rsid w:val="00D441FD"/>
    <w:rsid w:val="00D66A22"/>
    <w:rsid w:val="00DA5AB5"/>
    <w:rsid w:val="00DB27D0"/>
    <w:rsid w:val="00DC0EF1"/>
    <w:rsid w:val="00DD49F0"/>
    <w:rsid w:val="00DD4CA2"/>
    <w:rsid w:val="00DE089C"/>
    <w:rsid w:val="00E137B6"/>
    <w:rsid w:val="00E73A6C"/>
    <w:rsid w:val="00E828CF"/>
    <w:rsid w:val="00E91B87"/>
    <w:rsid w:val="00EE2EC2"/>
    <w:rsid w:val="00EF1FD1"/>
    <w:rsid w:val="00F22E4E"/>
    <w:rsid w:val="00F56473"/>
    <w:rsid w:val="00F56EE9"/>
    <w:rsid w:val="00F64120"/>
    <w:rsid w:val="00F7604C"/>
    <w:rsid w:val="00F807B1"/>
    <w:rsid w:val="00F923B8"/>
    <w:rsid w:val="00FE6377"/>
    <w:rsid w:val="00FF5784"/>
    <w:rsid w:val="0636B0AF"/>
    <w:rsid w:val="06F68FC8"/>
    <w:rsid w:val="07D97C5D"/>
    <w:rsid w:val="08209AFD"/>
    <w:rsid w:val="09484F01"/>
    <w:rsid w:val="0D0C7B96"/>
    <w:rsid w:val="0E519E66"/>
    <w:rsid w:val="1073F3D0"/>
    <w:rsid w:val="145F396D"/>
    <w:rsid w:val="15039B02"/>
    <w:rsid w:val="1AE44F2E"/>
    <w:rsid w:val="1BBC6C7F"/>
    <w:rsid w:val="1DDA6258"/>
    <w:rsid w:val="1DF08358"/>
    <w:rsid w:val="207F63FA"/>
    <w:rsid w:val="22D446F1"/>
    <w:rsid w:val="2384C6E3"/>
    <w:rsid w:val="2869298F"/>
    <w:rsid w:val="2D9FE402"/>
    <w:rsid w:val="2EF3B0F7"/>
    <w:rsid w:val="2F3E5802"/>
    <w:rsid w:val="31F33D86"/>
    <w:rsid w:val="3467B52C"/>
    <w:rsid w:val="3521DC97"/>
    <w:rsid w:val="38A6BC30"/>
    <w:rsid w:val="39500F78"/>
    <w:rsid w:val="39D6599C"/>
    <w:rsid w:val="3DE99113"/>
    <w:rsid w:val="3F495134"/>
    <w:rsid w:val="41290D47"/>
    <w:rsid w:val="45B35362"/>
    <w:rsid w:val="484BC89B"/>
    <w:rsid w:val="485B4FE5"/>
    <w:rsid w:val="4870B95D"/>
    <w:rsid w:val="49BEC47D"/>
    <w:rsid w:val="4BBEBAFE"/>
    <w:rsid w:val="4E07A263"/>
    <w:rsid w:val="4E14978F"/>
    <w:rsid w:val="51D0FA80"/>
    <w:rsid w:val="522377D0"/>
    <w:rsid w:val="5655C568"/>
    <w:rsid w:val="575C01AF"/>
    <w:rsid w:val="585E118F"/>
    <w:rsid w:val="5B5FFCE1"/>
    <w:rsid w:val="5BCC2515"/>
    <w:rsid w:val="649681C7"/>
    <w:rsid w:val="65415FCF"/>
    <w:rsid w:val="65C492A3"/>
    <w:rsid w:val="65D13E80"/>
    <w:rsid w:val="66137E95"/>
    <w:rsid w:val="68F8FEBF"/>
    <w:rsid w:val="6B849368"/>
    <w:rsid w:val="6C7E6D09"/>
    <w:rsid w:val="6F41AA8C"/>
    <w:rsid w:val="702B3BD0"/>
    <w:rsid w:val="713CD9FB"/>
    <w:rsid w:val="714BE14B"/>
    <w:rsid w:val="74C20693"/>
    <w:rsid w:val="74F8863A"/>
    <w:rsid w:val="771C4321"/>
    <w:rsid w:val="77B40F25"/>
    <w:rsid w:val="781DE7B9"/>
    <w:rsid w:val="7A4E8BA7"/>
    <w:rsid w:val="7C9234F5"/>
    <w:rsid w:val="7E1B2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F5DAF"/>
  <w15:chartTrackingRefBased/>
  <w15:docId w15:val="{47E67643-B93C-47F4-A9D9-B51F0E707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2E4E"/>
    <w:pPr>
      <w:outlineLvl w:val="0"/>
    </w:pPr>
    <w:rPr>
      <w:b/>
      <w:bCs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3F2A"/>
    <w:pPr>
      <w:outlineLvl w:val="1"/>
    </w:pPr>
    <w:rPr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2E4E"/>
    <w:rPr>
      <w:b/>
      <w:bCs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13F2A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4F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4F2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D44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44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44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44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440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E30B3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E30B3"/>
    <w:rPr>
      <w:color w:val="954F72"/>
      <w:u w:val="single"/>
    </w:rPr>
  </w:style>
  <w:style w:type="paragraph" w:customStyle="1" w:styleId="msonormal0">
    <w:name w:val="msonormal"/>
    <w:basedOn w:val="Normal"/>
    <w:rsid w:val="001E30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1E30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1E30B3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1E30B3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4">
    <w:name w:val="xl74"/>
    <w:basedOn w:val="Normal"/>
    <w:rsid w:val="001E30B3"/>
    <w:pPr>
      <w:pBdr>
        <w:top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5">
    <w:name w:val="xl75"/>
    <w:basedOn w:val="Normal"/>
    <w:rsid w:val="001E30B3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6">
    <w:name w:val="xl76"/>
    <w:basedOn w:val="Normal"/>
    <w:rsid w:val="001E30B3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">
    <w:name w:val="xl77"/>
    <w:basedOn w:val="Normal"/>
    <w:rsid w:val="001E30B3"/>
    <w:pPr>
      <w:pBdr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">
    <w:name w:val="xl78"/>
    <w:basedOn w:val="Normal"/>
    <w:rsid w:val="001E30B3"/>
    <w:pPr>
      <w:pBdr>
        <w:bottom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">
    <w:name w:val="xl79"/>
    <w:basedOn w:val="Normal"/>
    <w:rsid w:val="001E30B3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"/>
    <w:rsid w:val="001E30B3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1">
    <w:name w:val="xl81"/>
    <w:basedOn w:val="Normal"/>
    <w:rsid w:val="001E30B3"/>
    <w:pPr>
      <w:pBdr>
        <w:top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2">
    <w:name w:val="xl82"/>
    <w:basedOn w:val="Normal"/>
    <w:rsid w:val="001E30B3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3">
    <w:name w:val="xl83"/>
    <w:basedOn w:val="Normal"/>
    <w:rsid w:val="001E30B3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4">
    <w:name w:val="xl84"/>
    <w:basedOn w:val="Normal"/>
    <w:rsid w:val="001E30B3"/>
    <w:pPr>
      <w:pBdr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5">
    <w:name w:val="xl85"/>
    <w:basedOn w:val="Normal"/>
    <w:rsid w:val="001E30B3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6">
    <w:name w:val="xl86"/>
    <w:basedOn w:val="Normal"/>
    <w:rsid w:val="001E30B3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7">
    <w:name w:val="xl87"/>
    <w:basedOn w:val="Normal"/>
    <w:rsid w:val="001E30B3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8">
    <w:name w:val="xl88"/>
    <w:basedOn w:val="Normal"/>
    <w:rsid w:val="001E30B3"/>
    <w:pPr>
      <w:pBdr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9">
    <w:name w:val="xl89"/>
    <w:basedOn w:val="Normal"/>
    <w:rsid w:val="001E30B3"/>
    <w:pPr>
      <w:pBdr>
        <w:lef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90">
    <w:name w:val="xl90"/>
    <w:basedOn w:val="Normal"/>
    <w:rsid w:val="001E30B3"/>
    <w:pPr>
      <w:pBdr>
        <w:lef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">
    <w:name w:val="xl91"/>
    <w:basedOn w:val="Normal"/>
    <w:rsid w:val="001E30B3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">
    <w:name w:val="xl92"/>
    <w:basedOn w:val="Normal"/>
    <w:rsid w:val="001E30B3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93">
    <w:name w:val="xl93"/>
    <w:basedOn w:val="Normal"/>
    <w:rsid w:val="001E30B3"/>
    <w:pPr>
      <w:pBdr>
        <w:top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94">
    <w:name w:val="xl94"/>
    <w:basedOn w:val="Normal"/>
    <w:rsid w:val="001E30B3"/>
    <w:pPr>
      <w:pBdr>
        <w:lef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95">
    <w:name w:val="xl95"/>
    <w:basedOn w:val="Normal"/>
    <w:rsid w:val="001E30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96">
    <w:name w:val="xl96"/>
    <w:basedOn w:val="Normal"/>
    <w:rsid w:val="001E30B3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97">
    <w:name w:val="xl97"/>
    <w:basedOn w:val="Normal"/>
    <w:rsid w:val="001E30B3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98">
    <w:name w:val="xl98"/>
    <w:basedOn w:val="Normal"/>
    <w:rsid w:val="001E30B3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9">
    <w:name w:val="xl99"/>
    <w:basedOn w:val="Normal"/>
    <w:rsid w:val="001E30B3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0">
    <w:name w:val="xl100"/>
    <w:basedOn w:val="Normal"/>
    <w:rsid w:val="001E30B3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E30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30B3"/>
  </w:style>
  <w:style w:type="paragraph" w:styleId="Footer">
    <w:name w:val="footer"/>
    <w:basedOn w:val="Normal"/>
    <w:link w:val="FooterChar"/>
    <w:uiPriority w:val="99"/>
    <w:unhideWhenUsed/>
    <w:rsid w:val="001E30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30B3"/>
  </w:style>
  <w:style w:type="paragraph" w:styleId="TOCHeading">
    <w:name w:val="TOC Heading"/>
    <w:basedOn w:val="Heading1"/>
    <w:next w:val="Normal"/>
    <w:uiPriority w:val="39"/>
    <w:unhideWhenUsed/>
    <w:qFormat/>
    <w:rsid w:val="00A54A32"/>
    <w:pPr>
      <w:keepNext/>
      <w:keepLines/>
      <w:spacing w:before="240" w:after="0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FF5784"/>
    <w:pPr>
      <w:tabs>
        <w:tab w:val="right" w:leader="dot" w:pos="10440"/>
      </w:tabs>
      <w:spacing w:after="100"/>
      <w:ind w:left="220"/>
    </w:pPr>
    <w:rPr>
      <w:rFonts w:cs="Times New Roman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54A32"/>
    <w:pPr>
      <w:spacing w:after="100"/>
    </w:pPr>
    <w:rPr>
      <w:rFonts w:cs="Times New Roman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A54A32"/>
    <w:pPr>
      <w:spacing w:after="100"/>
      <w:ind w:left="440"/>
    </w:pPr>
    <w:rPr>
      <w:rFonts w:cs="Times New Roman"/>
      <w:lang w:val="en-US" w:eastAsia="en-US"/>
    </w:rPr>
  </w:style>
  <w:style w:type="paragraph" w:customStyle="1" w:styleId="xl70">
    <w:name w:val="xl70"/>
    <w:basedOn w:val="Normal"/>
    <w:rsid w:val="007F7D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1">
    <w:name w:val="xl101"/>
    <w:basedOn w:val="Normal"/>
    <w:rsid w:val="007F7D1F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F5784"/>
    <w:pPr>
      <w:spacing w:line="480" w:lineRule="auto"/>
      <w:ind w:left="720"/>
      <w:contextualSpacing/>
    </w:pPr>
    <w:rPr>
      <w:rFonts w:cstheme="minorHAnsi"/>
      <w:sz w:val="24"/>
      <w:szCs w:val="24"/>
    </w:rPr>
  </w:style>
  <w:style w:type="paragraph" w:styleId="Revision">
    <w:name w:val="Revision"/>
    <w:hidden/>
    <w:uiPriority w:val="99"/>
    <w:semiHidden/>
    <w:rsid w:val="002E316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0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3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6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8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9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9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4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5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08C67D19E496499D068DD73FB28CA8" ma:contentTypeVersion="11" ma:contentTypeDescription="Create a new document." ma:contentTypeScope="" ma:versionID="f764a8dd21abdd23f210eaa56ebb3d56">
  <xsd:schema xmlns:xsd="http://www.w3.org/2001/XMLSchema" xmlns:xs="http://www.w3.org/2001/XMLSchema" xmlns:p="http://schemas.microsoft.com/office/2006/metadata/properties" xmlns:ns3="ab281ab5-f419-4215-b698-b416d8849b0d" xmlns:ns4="21f8e81a-964b-4e64-a196-e46f2f161f96" targetNamespace="http://schemas.microsoft.com/office/2006/metadata/properties" ma:root="true" ma:fieldsID="c43facf82d1d8a17dfe4d7d4d234c21d" ns3:_="" ns4:_="">
    <xsd:import namespace="ab281ab5-f419-4215-b698-b416d8849b0d"/>
    <xsd:import namespace="21f8e81a-964b-4e64-a196-e46f2f161f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81ab5-f419-4215-b698-b416d8849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f8e81a-964b-4e64-a196-e46f2f161f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901D9C5-9934-48B1-827C-FD7E71B5E9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B8C4DB-7728-4999-BC66-1CCA5FD888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281ab5-f419-4215-b698-b416d8849b0d"/>
    <ds:schemaRef ds:uri="21f8e81a-964b-4e64-a196-e46f2f161f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08BA02-3C97-484F-97E9-A3262A8DE08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40E43E9-1B80-4396-AF1A-6264E384025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4018</Words>
  <Characters>22908</Characters>
  <Application>Microsoft Office Word</Application>
  <DocSecurity>0</DocSecurity>
  <Lines>190</Lines>
  <Paragraphs>53</Paragraphs>
  <ScaleCrop>false</ScaleCrop>
  <Company/>
  <LinksUpToDate>false</LinksUpToDate>
  <CharactersWithSpaces>26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JL</cp:lastModifiedBy>
  <cp:revision>4</cp:revision>
  <dcterms:created xsi:type="dcterms:W3CDTF">2021-12-08T05:17:00Z</dcterms:created>
  <dcterms:modified xsi:type="dcterms:W3CDTF">2021-12-08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08C67D19E496499D068DD73FB28CA8</vt:lpwstr>
  </property>
  <property fmtid="{D5CDD505-2E9C-101B-9397-08002B2CF9AE}" pid="3" name="MSIP_Label_adb064b5-5911-4077-b076-dd8db707b7e6_Enabled">
    <vt:lpwstr>true</vt:lpwstr>
  </property>
  <property fmtid="{D5CDD505-2E9C-101B-9397-08002B2CF9AE}" pid="4" name="MSIP_Label_adb064b5-5911-4077-b076-dd8db707b7e6_SetDate">
    <vt:lpwstr>2021-12-08T05:17:41Z</vt:lpwstr>
  </property>
  <property fmtid="{D5CDD505-2E9C-101B-9397-08002B2CF9AE}" pid="5" name="MSIP_Label_adb064b5-5911-4077-b076-dd8db707b7e6_Method">
    <vt:lpwstr>Privileged</vt:lpwstr>
  </property>
  <property fmtid="{D5CDD505-2E9C-101B-9397-08002B2CF9AE}" pid="6" name="MSIP_Label_adb064b5-5911-4077-b076-dd8db707b7e6_Name">
    <vt:lpwstr>UNOFFICIAL</vt:lpwstr>
  </property>
  <property fmtid="{D5CDD505-2E9C-101B-9397-08002B2CF9AE}" pid="7" name="MSIP_Label_adb064b5-5911-4077-b076-dd8db707b7e6_SiteId">
    <vt:lpwstr>b6e377cf-9db3-46cb-91a2-fad9605bb15c</vt:lpwstr>
  </property>
  <property fmtid="{D5CDD505-2E9C-101B-9397-08002B2CF9AE}" pid="8" name="MSIP_Label_adb064b5-5911-4077-b076-dd8db707b7e6_ActionId">
    <vt:lpwstr>f7829b79-7d00-443e-be4e-f20f63073a79</vt:lpwstr>
  </property>
  <property fmtid="{D5CDD505-2E9C-101B-9397-08002B2CF9AE}" pid="9" name="MSIP_Label_adb064b5-5911-4077-b076-dd8db707b7e6_ContentBits">
    <vt:lpwstr>0</vt:lpwstr>
  </property>
</Properties>
</file>